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CB703B" w14:textId="77777777" w:rsidR="001A376E" w:rsidRPr="00217CDA" w:rsidRDefault="000E7FA6" w:rsidP="004D4E5C">
      <w:pPr>
        <w:pStyle w:val="Heading2"/>
        <w:spacing w:line="360" w:lineRule="auto"/>
        <w:jc w:val="both"/>
        <w:rPr>
          <w:lang w:val="de-DE"/>
        </w:rPr>
      </w:pPr>
      <w:bookmarkStart w:id="0" w:name="pflichtenheft-obst-und-gemüse-meier-ohg"/>
      <w:r w:rsidRPr="00217CDA">
        <w:rPr>
          <w:lang w:val="de-DE"/>
        </w:rPr>
        <w:t xml:space="preserve"># Pflichtenheft </w:t>
      </w:r>
      <w:r w:rsidRPr="00217CDA">
        <w:rPr>
          <w:lang w:val="de-DE"/>
        </w:rPr>
        <w:t>“Obst und Gemüse Meier OHG”</w:t>
      </w:r>
      <w:bookmarkEnd w:id="0"/>
    </w:p>
    <w:p w14:paraId="2FCB703C" w14:textId="77777777" w:rsidR="001A376E" w:rsidRDefault="000E7FA6" w:rsidP="004D4E5C">
      <w:pPr>
        <w:pStyle w:val="Heading2"/>
        <w:spacing w:line="360" w:lineRule="auto"/>
        <w:jc w:val="both"/>
      </w:pPr>
      <w:bookmarkStart w:id="1" w:name="zielbestimmung"/>
      <w:r>
        <w:t>1. Zielbestimmung</w:t>
      </w:r>
      <w:bookmarkEnd w:id="1"/>
    </w:p>
    <w:p w14:paraId="2FCB703D" w14:textId="77777777" w:rsidR="001A376E" w:rsidRDefault="000E7FA6" w:rsidP="004D4E5C">
      <w:pPr>
        <w:pStyle w:val="Heading3"/>
        <w:spacing w:line="360" w:lineRule="auto"/>
        <w:jc w:val="both"/>
      </w:pPr>
      <w:bookmarkStart w:id="2" w:name="musskriterien"/>
      <w:r>
        <w:t>1.1 Musskriterien</w:t>
      </w:r>
      <w:bookmarkEnd w:id="2"/>
    </w:p>
    <w:p w14:paraId="2FCB703E" w14:textId="77777777" w:rsidR="001A376E" w:rsidRDefault="000E7FA6" w:rsidP="004D4E5C">
      <w:pPr>
        <w:pStyle w:val="Compact"/>
        <w:numPr>
          <w:ilvl w:val="0"/>
          <w:numId w:val="1"/>
        </w:numPr>
        <w:spacing w:line="360" w:lineRule="auto"/>
        <w:jc w:val="both"/>
      </w:pPr>
      <w:r>
        <w:t>Lagersystem für die Waren</w:t>
      </w:r>
    </w:p>
    <w:p w14:paraId="2FCB703F" w14:textId="77777777" w:rsidR="001A376E" w:rsidRPr="00217CDA" w:rsidRDefault="000E7FA6" w:rsidP="004D4E5C">
      <w:pPr>
        <w:pStyle w:val="Compact"/>
        <w:numPr>
          <w:ilvl w:val="0"/>
          <w:numId w:val="1"/>
        </w:numPr>
        <w:spacing w:line="360" w:lineRule="auto"/>
        <w:jc w:val="both"/>
        <w:rPr>
          <w:lang w:val="de-DE"/>
        </w:rPr>
      </w:pPr>
      <w:r w:rsidRPr="00217CDA">
        <w:rPr>
          <w:lang w:val="de-DE"/>
        </w:rPr>
        <w:t>Verwaltung von Produktdaten (Gemüse &amp; Obstsorten)</w:t>
      </w:r>
    </w:p>
    <w:p w14:paraId="2FCB7040" w14:textId="77777777" w:rsidR="001A376E" w:rsidRPr="00217CDA" w:rsidRDefault="000E7FA6" w:rsidP="004D4E5C">
      <w:pPr>
        <w:pStyle w:val="Compact"/>
        <w:numPr>
          <w:ilvl w:val="0"/>
          <w:numId w:val="1"/>
        </w:numPr>
        <w:spacing w:line="360" w:lineRule="auto"/>
        <w:jc w:val="both"/>
        <w:rPr>
          <w:lang w:val="de-DE"/>
        </w:rPr>
      </w:pPr>
      <w:r w:rsidRPr="00217CDA">
        <w:rPr>
          <w:lang w:val="de-DE"/>
        </w:rPr>
        <w:t>Ausgabe bestimmter Daten aller Produkte (alphabetische Liste)</w:t>
      </w:r>
    </w:p>
    <w:p w14:paraId="2FCB7041" w14:textId="77777777" w:rsidR="001A376E" w:rsidRDefault="000E7FA6" w:rsidP="004D4E5C">
      <w:pPr>
        <w:pStyle w:val="Compact"/>
        <w:numPr>
          <w:ilvl w:val="0"/>
          <w:numId w:val="1"/>
        </w:numPr>
        <w:spacing w:line="360" w:lineRule="auto"/>
        <w:jc w:val="both"/>
      </w:pPr>
      <w:r>
        <w:t>Ausgabe aller Daten eines Produkts</w:t>
      </w:r>
    </w:p>
    <w:p w14:paraId="2FCB7042" w14:textId="77777777" w:rsidR="001A376E" w:rsidRDefault="000E7FA6" w:rsidP="004D4E5C">
      <w:pPr>
        <w:pStyle w:val="Compact"/>
        <w:numPr>
          <w:ilvl w:val="0"/>
          <w:numId w:val="1"/>
        </w:numPr>
        <w:spacing w:line="360" w:lineRule="auto"/>
        <w:jc w:val="both"/>
      </w:pPr>
      <w:r>
        <w:t>Lieferschein Erstellung</w:t>
      </w:r>
    </w:p>
    <w:p w14:paraId="2FCB7043" w14:textId="77777777" w:rsidR="001A376E" w:rsidRDefault="000E7FA6" w:rsidP="004D4E5C">
      <w:pPr>
        <w:pStyle w:val="Compact"/>
        <w:numPr>
          <w:ilvl w:val="0"/>
          <w:numId w:val="1"/>
        </w:numPr>
        <w:spacing w:line="360" w:lineRule="auto"/>
        <w:jc w:val="both"/>
      </w:pPr>
      <w:r>
        <w:t>Suche mit Endbenutzersprache</w:t>
      </w:r>
    </w:p>
    <w:p w14:paraId="2FCB7044" w14:textId="77777777" w:rsidR="001A376E" w:rsidRDefault="000E7FA6" w:rsidP="004D4E5C">
      <w:pPr>
        <w:pStyle w:val="Heading3"/>
        <w:spacing w:line="360" w:lineRule="auto"/>
        <w:jc w:val="both"/>
      </w:pPr>
      <w:bookmarkStart w:id="3" w:name="wunschkriterien"/>
      <w:r>
        <w:t>1.2 Wunschkriterien</w:t>
      </w:r>
      <w:bookmarkEnd w:id="3"/>
    </w:p>
    <w:p w14:paraId="2FCB7045" w14:textId="77777777" w:rsidR="001A376E" w:rsidRPr="00217CDA" w:rsidRDefault="000E7FA6" w:rsidP="004D4E5C">
      <w:pPr>
        <w:pStyle w:val="Compact"/>
        <w:numPr>
          <w:ilvl w:val="0"/>
          <w:numId w:val="2"/>
        </w:numPr>
        <w:spacing w:line="360" w:lineRule="auto"/>
        <w:jc w:val="both"/>
        <w:rPr>
          <w:lang w:val="de-DE"/>
        </w:rPr>
      </w:pPr>
      <w:r w:rsidRPr="00217CDA">
        <w:rPr>
          <w:lang w:val="de-DE"/>
        </w:rPr>
        <w:t>Anwendung von Filter auf Produktliste (Attribute hinzunehmen oder entfernen)</w:t>
      </w:r>
    </w:p>
    <w:p w14:paraId="2FCB7046" w14:textId="77777777" w:rsidR="001A376E" w:rsidRDefault="000E7FA6" w:rsidP="004D4E5C">
      <w:pPr>
        <w:pStyle w:val="Compact"/>
        <w:numPr>
          <w:ilvl w:val="0"/>
          <w:numId w:val="2"/>
        </w:numPr>
        <w:spacing w:line="360" w:lineRule="auto"/>
        <w:jc w:val="both"/>
      </w:pPr>
      <w:r>
        <w:t>Sortieren der Produktliste nach Attributen</w:t>
      </w:r>
    </w:p>
    <w:p w14:paraId="2FCB7047" w14:textId="77777777" w:rsidR="001A376E" w:rsidRDefault="000E7FA6" w:rsidP="004D4E5C">
      <w:pPr>
        <w:pStyle w:val="Compact"/>
        <w:numPr>
          <w:ilvl w:val="0"/>
          <w:numId w:val="2"/>
        </w:numPr>
        <w:spacing w:line="360" w:lineRule="auto"/>
        <w:jc w:val="both"/>
      </w:pPr>
      <w:r>
        <w:t>Liste aller Lieferanten</w:t>
      </w:r>
    </w:p>
    <w:p w14:paraId="2FCB7048" w14:textId="77777777" w:rsidR="001A376E" w:rsidRDefault="000E7FA6" w:rsidP="004D4E5C">
      <w:pPr>
        <w:pStyle w:val="Compact"/>
        <w:numPr>
          <w:ilvl w:val="0"/>
          <w:numId w:val="2"/>
        </w:numPr>
        <w:spacing w:line="360" w:lineRule="auto"/>
        <w:jc w:val="both"/>
      </w:pPr>
      <w:r>
        <w:t>Liste aller Produzenten</w:t>
      </w:r>
    </w:p>
    <w:p w14:paraId="2FCB7049" w14:textId="77777777" w:rsidR="001A376E" w:rsidRDefault="000E7FA6" w:rsidP="004D4E5C">
      <w:pPr>
        <w:pStyle w:val="Compact"/>
        <w:numPr>
          <w:ilvl w:val="0"/>
          <w:numId w:val="2"/>
        </w:numPr>
        <w:spacing w:line="360" w:lineRule="auto"/>
        <w:jc w:val="both"/>
      </w:pPr>
      <w:r>
        <w:t>Liste aller Kun</w:t>
      </w:r>
      <w:r>
        <w:t>den</w:t>
      </w:r>
    </w:p>
    <w:p w14:paraId="2FCB704A" w14:textId="77777777" w:rsidR="001A376E" w:rsidRDefault="000E7FA6" w:rsidP="004D4E5C">
      <w:pPr>
        <w:pStyle w:val="Heading3"/>
        <w:spacing w:line="360" w:lineRule="auto"/>
        <w:jc w:val="both"/>
      </w:pPr>
      <w:bookmarkStart w:id="4" w:name="abgrenzungskriterien"/>
      <w:r>
        <w:t>1.3 Abgrenzungskriterien</w:t>
      </w:r>
      <w:bookmarkEnd w:id="4"/>
    </w:p>
    <w:p w14:paraId="2FCB704B" w14:textId="77777777" w:rsidR="001A376E" w:rsidRDefault="000E7FA6" w:rsidP="004D4E5C">
      <w:pPr>
        <w:pStyle w:val="Compact"/>
        <w:numPr>
          <w:ilvl w:val="0"/>
          <w:numId w:val="3"/>
        </w:numPr>
        <w:spacing w:line="360" w:lineRule="auto"/>
        <w:jc w:val="both"/>
      </w:pPr>
      <w:r>
        <w:t>keine Vorbestellungen</w:t>
      </w:r>
    </w:p>
    <w:p w14:paraId="2FCB704C" w14:textId="77777777" w:rsidR="001A376E" w:rsidRPr="00217CDA" w:rsidRDefault="000E7FA6" w:rsidP="004D4E5C">
      <w:pPr>
        <w:pStyle w:val="Compact"/>
        <w:numPr>
          <w:ilvl w:val="0"/>
          <w:numId w:val="3"/>
        </w:numPr>
        <w:spacing w:line="360" w:lineRule="auto"/>
        <w:jc w:val="both"/>
        <w:rPr>
          <w:lang w:val="de-DE"/>
        </w:rPr>
      </w:pPr>
      <w:r w:rsidRPr="00217CDA">
        <w:rPr>
          <w:lang w:val="de-DE"/>
        </w:rPr>
        <w:t>keine Portierung auf andere Rechnerplattformen benötigt</w:t>
      </w:r>
    </w:p>
    <w:p w14:paraId="2FCB704D" w14:textId="4F2872DB" w:rsidR="001A376E" w:rsidRDefault="000E7FA6" w:rsidP="004D4E5C">
      <w:pPr>
        <w:pStyle w:val="Compact"/>
        <w:numPr>
          <w:ilvl w:val="0"/>
          <w:numId w:val="3"/>
        </w:numPr>
        <w:spacing w:line="360" w:lineRule="auto"/>
        <w:jc w:val="both"/>
      </w:pPr>
      <w:r>
        <w:t>keine Bestellungen bei den Lieferanten</w:t>
      </w:r>
    </w:p>
    <w:p w14:paraId="59AB3E28" w14:textId="77777777" w:rsidR="00217CDA" w:rsidRDefault="00217CDA" w:rsidP="004D4E5C">
      <w:pPr>
        <w:pStyle w:val="Compact"/>
        <w:spacing w:line="360" w:lineRule="auto"/>
        <w:jc w:val="both"/>
      </w:pPr>
    </w:p>
    <w:p w14:paraId="5417C15B" w14:textId="77777777" w:rsidR="00217CDA" w:rsidRDefault="00217CDA" w:rsidP="004D4E5C">
      <w:pPr>
        <w:jc w:val="both"/>
      </w:pPr>
      <w:r>
        <w:br w:type="page"/>
      </w:r>
    </w:p>
    <w:p w14:paraId="2FCB704E" w14:textId="77777777" w:rsidR="001A376E" w:rsidRDefault="000E7FA6" w:rsidP="004D4E5C">
      <w:pPr>
        <w:pStyle w:val="Heading2"/>
        <w:spacing w:line="360" w:lineRule="auto"/>
        <w:jc w:val="both"/>
      </w:pPr>
      <w:bookmarkStart w:id="5" w:name="produkteinsatz"/>
      <w:r>
        <w:lastRenderedPageBreak/>
        <w:t>2. Produkteinsatz</w:t>
      </w:r>
      <w:bookmarkEnd w:id="5"/>
    </w:p>
    <w:p w14:paraId="2FCB704F" w14:textId="77777777" w:rsidR="001A376E" w:rsidRDefault="000E7FA6" w:rsidP="004D4E5C">
      <w:pPr>
        <w:pStyle w:val="Heading3"/>
        <w:spacing w:line="360" w:lineRule="auto"/>
        <w:jc w:val="both"/>
      </w:pPr>
      <w:bookmarkStart w:id="6" w:name="anwendungsbereiche"/>
      <w:r>
        <w:t>2.1 Anwendungsbereiche</w:t>
      </w:r>
      <w:bookmarkEnd w:id="6"/>
    </w:p>
    <w:p w14:paraId="2FCB7050" w14:textId="7D527B4F" w:rsidR="001A376E" w:rsidRDefault="000E7FA6" w:rsidP="004D4E5C">
      <w:pPr>
        <w:pStyle w:val="Compact"/>
        <w:numPr>
          <w:ilvl w:val="0"/>
          <w:numId w:val="4"/>
        </w:numPr>
        <w:spacing w:line="360" w:lineRule="auto"/>
        <w:jc w:val="both"/>
      </w:pPr>
      <w:r>
        <w:t xml:space="preserve">Verwaltung </w:t>
      </w:r>
      <w:r w:rsidR="0060542B">
        <w:t xml:space="preserve">des </w:t>
      </w:r>
      <w:r>
        <w:t>Lager</w:t>
      </w:r>
      <w:r w:rsidR="0060542B">
        <w:t>systems</w:t>
      </w:r>
    </w:p>
    <w:p w14:paraId="2FCB7051" w14:textId="6245CDD3" w:rsidR="001A376E" w:rsidRDefault="000E7FA6" w:rsidP="004D4E5C">
      <w:pPr>
        <w:pStyle w:val="Compact"/>
        <w:numPr>
          <w:ilvl w:val="0"/>
          <w:numId w:val="4"/>
        </w:numPr>
        <w:spacing w:line="360" w:lineRule="auto"/>
        <w:jc w:val="both"/>
      </w:pPr>
      <w:r>
        <w:t>Verwaltung</w:t>
      </w:r>
      <w:r w:rsidR="00217CDA">
        <w:t xml:space="preserve"> von</w:t>
      </w:r>
      <w:r>
        <w:t xml:space="preserve"> Kunden</w:t>
      </w:r>
      <w:r w:rsidR="00217CDA">
        <w:t>bestellungen</w:t>
      </w:r>
    </w:p>
    <w:p w14:paraId="2FCB7052" w14:textId="77777777" w:rsidR="001A376E" w:rsidRDefault="000E7FA6" w:rsidP="004D4E5C">
      <w:pPr>
        <w:pStyle w:val="Heading3"/>
        <w:spacing w:line="360" w:lineRule="auto"/>
        <w:jc w:val="both"/>
      </w:pPr>
      <w:bookmarkStart w:id="7" w:name="zielgruppen"/>
      <w:r>
        <w:t>2.2 Zielgruppen</w:t>
      </w:r>
      <w:bookmarkEnd w:id="7"/>
    </w:p>
    <w:p w14:paraId="2FCB7053" w14:textId="77777777" w:rsidR="001A376E" w:rsidRDefault="000E7FA6" w:rsidP="004D4E5C">
      <w:pPr>
        <w:pStyle w:val="Compact"/>
        <w:numPr>
          <w:ilvl w:val="0"/>
          <w:numId w:val="5"/>
        </w:numPr>
        <w:spacing w:line="360" w:lineRule="auto"/>
        <w:jc w:val="both"/>
      </w:pPr>
      <w:r>
        <w:t>Geschäftsführer</w:t>
      </w:r>
    </w:p>
    <w:p w14:paraId="2FCB7054" w14:textId="77777777" w:rsidR="001A376E" w:rsidRDefault="000E7FA6" w:rsidP="004D4E5C">
      <w:pPr>
        <w:pStyle w:val="Compact"/>
        <w:numPr>
          <w:ilvl w:val="0"/>
          <w:numId w:val="5"/>
        </w:numPr>
        <w:spacing w:line="360" w:lineRule="auto"/>
        <w:jc w:val="both"/>
      </w:pPr>
      <w:r>
        <w:t>Au</w:t>
      </w:r>
      <w:r>
        <w:t>shilfe</w:t>
      </w:r>
    </w:p>
    <w:p w14:paraId="2FCB7055" w14:textId="77777777" w:rsidR="001A376E" w:rsidRDefault="000E7FA6" w:rsidP="004D4E5C">
      <w:pPr>
        <w:pStyle w:val="Heading3"/>
        <w:spacing w:line="360" w:lineRule="auto"/>
        <w:jc w:val="both"/>
      </w:pPr>
      <w:bookmarkStart w:id="8" w:name="betriebsbedingungen"/>
      <w:r>
        <w:t>2.3 Betriebsbedingungen</w:t>
      </w:r>
      <w:bookmarkEnd w:id="8"/>
    </w:p>
    <w:p w14:paraId="2FCB7056" w14:textId="77777777" w:rsidR="001A376E" w:rsidRDefault="000E7FA6" w:rsidP="004D4E5C">
      <w:pPr>
        <w:pStyle w:val="Compact"/>
        <w:numPr>
          <w:ilvl w:val="0"/>
          <w:numId w:val="6"/>
        </w:numPr>
        <w:spacing w:line="360" w:lineRule="auto"/>
        <w:jc w:val="both"/>
      </w:pPr>
      <w:r>
        <w:t>Rechner im Verkaufsraum</w:t>
      </w:r>
    </w:p>
    <w:p w14:paraId="2FCB7057" w14:textId="2AF19D39" w:rsidR="001A376E" w:rsidRDefault="000E7FA6" w:rsidP="004D4E5C">
      <w:pPr>
        <w:pStyle w:val="Compact"/>
        <w:numPr>
          <w:ilvl w:val="0"/>
          <w:numId w:val="6"/>
        </w:numPr>
        <w:spacing w:line="360" w:lineRule="auto"/>
        <w:jc w:val="both"/>
      </w:pPr>
      <w:r>
        <w:t>Rechner im Lager</w:t>
      </w:r>
    </w:p>
    <w:p w14:paraId="2FCB7058" w14:textId="5B235D47" w:rsidR="001A376E" w:rsidRDefault="000E7FA6" w:rsidP="004D4E5C">
      <w:pPr>
        <w:pStyle w:val="Heading2"/>
        <w:spacing w:line="360" w:lineRule="auto"/>
        <w:jc w:val="both"/>
      </w:pPr>
      <w:bookmarkStart w:id="9" w:name="produktübersicht"/>
      <w:r>
        <w:t>3. Produktübersicht</w:t>
      </w:r>
      <w:bookmarkEnd w:id="9"/>
    </w:p>
    <w:p w14:paraId="351D1C8F" w14:textId="76BE5BFC" w:rsidR="00217CDA" w:rsidRDefault="000E7FA6" w:rsidP="004D4E5C">
      <w:pPr>
        <w:pStyle w:val="BodyText"/>
        <w:jc w:val="both"/>
      </w:pPr>
      <w:bookmarkStart w:id="10" w:name="_GoBack"/>
      <w:r w:rsidRPr="004D4E5C">
        <w:rPr>
          <w:noProof/>
          <w:lang w:val="de-DE" w:eastAsia="de-DE"/>
        </w:rPr>
        <w:drawing>
          <wp:anchor distT="0" distB="0" distL="114300" distR="114300" simplePos="0" relativeHeight="251665920" behindDoc="0" locked="0" layoutInCell="1" allowOverlap="1" wp14:anchorId="65BFA097" wp14:editId="5309F313">
            <wp:simplePos x="0" y="0"/>
            <wp:positionH relativeFrom="column">
              <wp:posOffset>-506730</wp:posOffset>
            </wp:positionH>
            <wp:positionV relativeFrom="paragraph">
              <wp:posOffset>372806</wp:posOffset>
            </wp:positionV>
            <wp:extent cx="6901815" cy="4097655"/>
            <wp:effectExtent l="19050" t="19050" r="0" b="0"/>
            <wp:wrapThrough wrapText="bothSides">
              <wp:wrapPolygon edited="0">
                <wp:start x="-60" y="-100"/>
                <wp:lineTo x="-60" y="21590"/>
                <wp:lineTo x="21582" y="21590"/>
                <wp:lineTo x="21582" y="-100"/>
                <wp:lineTo x="-60" y="-100"/>
              </wp:wrapPolygon>
            </wp:wrapThrough>
            <wp:docPr id="1" name="Picture 1" descr="C:\Users\310299627\OneDrive\Studium\3.Semester\LAMBERTZ\Project\swe-project\gui\img\alphabetische Lis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310299627\OneDrive\Studium\3.Semester\LAMBERTZ\Project\swe-project\gui\img\alphabetische List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01815" cy="40976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bookmarkEnd w:id="10"/>
    </w:p>
    <w:p w14:paraId="2FCB705A" w14:textId="77777777" w:rsidR="001A376E" w:rsidRDefault="000E7FA6" w:rsidP="004D4E5C">
      <w:pPr>
        <w:pStyle w:val="Heading2"/>
        <w:spacing w:line="360" w:lineRule="auto"/>
        <w:jc w:val="both"/>
      </w:pPr>
      <w:bookmarkStart w:id="11" w:name="produktfunktionen"/>
      <w:r>
        <w:t>4. Produktfunktionen</w:t>
      </w:r>
      <w:bookmarkEnd w:id="11"/>
    </w:p>
    <w:p w14:paraId="2FCB705B" w14:textId="77777777" w:rsidR="001A376E" w:rsidRDefault="000E7FA6" w:rsidP="004D4E5C">
      <w:pPr>
        <w:pStyle w:val="Heading3"/>
        <w:spacing w:line="360" w:lineRule="auto"/>
        <w:jc w:val="both"/>
      </w:pPr>
      <w:bookmarkStart w:id="12" w:name="anwendungsfälle"/>
      <w:r>
        <w:t>4.1 Anwendungsfälle</w:t>
      </w:r>
      <w:bookmarkEnd w:id="12"/>
    </w:p>
    <w:p w14:paraId="2FCB705C" w14:textId="77777777" w:rsidR="001A376E" w:rsidRDefault="000E7FA6" w:rsidP="004D4E5C">
      <w:pPr>
        <w:pStyle w:val="FirstParagraph"/>
        <w:spacing w:line="360" w:lineRule="auto"/>
        <w:jc w:val="both"/>
      </w:pPr>
      <w:r>
        <w:rPr>
          <w:b/>
        </w:rPr>
        <w:t>/F01/</w:t>
      </w:r>
    </w:p>
    <w:p w14:paraId="2FCB705D" w14:textId="77777777" w:rsidR="001A376E" w:rsidRPr="00217CDA" w:rsidRDefault="000E7FA6" w:rsidP="004D4E5C">
      <w:pPr>
        <w:pStyle w:val="Compact"/>
        <w:numPr>
          <w:ilvl w:val="0"/>
          <w:numId w:val="7"/>
        </w:numPr>
        <w:spacing w:line="360" w:lineRule="auto"/>
        <w:jc w:val="both"/>
        <w:rPr>
          <w:lang w:val="de-DE"/>
        </w:rPr>
      </w:pPr>
      <w:r w:rsidRPr="00217CDA">
        <w:rPr>
          <w:lang w:val="de-DE"/>
        </w:rPr>
        <w:t>Geschäftsprozess: Hinzufügen, ändern, Löschen von Produkten</w:t>
      </w:r>
    </w:p>
    <w:p w14:paraId="2FCB705E" w14:textId="77777777" w:rsidR="001A376E" w:rsidRDefault="000E7FA6" w:rsidP="004D4E5C">
      <w:pPr>
        <w:pStyle w:val="Compact"/>
        <w:numPr>
          <w:ilvl w:val="0"/>
          <w:numId w:val="7"/>
        </w:numPr>
        <w:spacing w:line="360" w:lineRule="auto"/>
        <w:jc w:val="both"/>
      </w:pPr>
      <w:r>
        <w:t>Ziel: User verändert Produktdatenbank</w:t>
      </w:r>
    </w:p>
    <w:p w14:paraId="2FCB705F" w14:textId="77777777" w:rsidR="001A376E" w:rsidRDefault="000E7FA6" w:rsidP="004D4E5C">
      <w:pPr>
        <w:pStyle w:val="Compact"/>
        <w:numPr>
          <w:ilvl w:val="0"/>
          <w:numId w:val="7"/>
        </w:numPr>
        <w:spacing w:line="360" w:lineRule="auto"/>
        <w:jc w:val="both"/>
      </w:pPr>
      <w:r>
        <w:t>Kategorie: primär</w:t>
      </w:r>
    </w:p>
    <w:p w14:paraId="2FCB7060" w14:textId="77777777" w:rsidR="001A376E" w:rsidRDefault="000E7FA6" w:rsidP="004D4E5C">
      <w:pPr>
        <w:pStyle w:val="Compact"/>
        <w:numPr>
          <w:ilvl w:val="0"/>
          <w:numId w:val="7"/>
        </w:numPr>
        <w:spacing w:line="360" w:lineRule="auto"/>
        <w:jc w:val="both"/>
      </w:pPr>
      <w:r>
        <w:t>Vorbedingung: keine</w:t>
      </w:r>
    </w:p>
    <w:p w14:paraId="2FCB7061" w14:textId="77777777" w:rsidR="001A376E" w:rsidRDefault="000E7FA6" w:rsidP="004D4E5C">
      <w:pPr>
        <w:pStyle w:val="Compact"/>
        <w:numPr>
          <w:ilvl w:val="0"/>
          <w:numId w:val="7"/>
        </w:numPr>
        <w:spacing w:line="360" w:lineRule="auto"/>
        <w:jc w:val="both"/>
      </w:pPr>
      <w:r>
        <w:t>Nachbedingung Erfolg: Datenbestand geändert</w:t>
      </w:r>
    </w:p>
    <w:p w14:paraId="2FCB7062" w14:textId="77777777" w:rsidR="001A376E" w:rsidRDefault="000E7FA6" w:rsidP="004D4E5C">
      <w:pPr>
        <w:pStyle w:val="Compact"/>
        <w:numPr>
          <w:ilvl w:val="0"/>
          <w:numId w:val="7"/>
        </w:numPr>
        <w:spacing w:line="360" w:lineRule="auto"/>
        <w:jc w:val="both"/>
      </w:pPr>
      <w:r>
        <w:t xml:space="preserve">Nachbedingung Fehlschlag: Datenbestand </w:t>
      </w:r>
      <w:r>
        <w:rPr>
          <w:b/>
        </w:rPr>
        <w:t>nicht</w:t>
      </w:r>
      <w:r>
        <w:t xml:space="preserve"> geändert</w:t>
      </w:r>
    </w:p>
    <w:p w14:paraId="2FCB7063" w14:textId="77777777" w:rsidR="001A376E" w:rsidRDefault="000E7FA6" w:rsidP="004D4E5C">
      <w:pPr>
        <w:pStyle w:val="Compact"/>
        <w:numPr>
          <w:ilvl w:val="0"/>
          <w:numId w:val="7"/>
        </w:numPr>
        <w:spacing w:line="360" w:lineRule="auto"/>
        <w:jc w:val="both"/>
      </w:pPr>
      <w:r>
        <w:t>Akteure: Geschäftsführer, Aushilfe</w:t>
      </w:r>
    </w:p>
    <w:p w14:paraId="2FCB7064" w14:textId="77777777" w:rsidR="001A376E" w:rsidRDefault="000E7FA6" w:rsidP="004D4E5C">
      <w:pPr>
        <w:pStyle w:val="Compact"/>
        <w:numPr>
          <w:ilvl w:val="0"/>
          <w:numId w:val="7"/>
        </w:numPr>
        <w:spacing w:line="360" w:lineRule="auto"/>
        <w:jc w:val="both"/>
      </w:pPr>
      <w:r>
        <w:t>Beschreibung:</w:t>
      </w:r>
    </w:p>
    <w:p w14:paraId="2FCB7065" w14:textId="77777777" w:rsidR="001A376E" w:rsidRDefault="000E7FA6" w:rsidP="004D4E5C">
      <w:pPr>
        <w:pStyle w:val="Compact"/>
        <w:numPr>
          <w:ilvl w:val="1"/>
          <w:numId w:val="8"/>
        </w:numPr>
        <w:spacing w:line="360" w:lineRule="auto"/>
        <w:jc w:val="both"/>
      </w:pPr>
      <w:r>
        <w:t>entsprechender Datenbestand verän</w:t>
      </w:r>
      <w:r>
        <w:t>dern</w:t>
      </w:r>
    </w:p>
    <w:p w14:paraId="2FCB7066" w14:textId="77777777" w:rsidR="001A376E" w:rsidRDefault="000E7FA6" w:rsidP="004D4E5C">
      <w:pPr>
        <w:pStyle w:val="Compact"/>
        <w:numPr>
          <w:ilvl w:val="1"/>
          <w:numId w:val="8"/>
        </w:numPr>
        <w:spacing w:line="360" w:lineRule="auto"/>
        <w:jc w:val="both"/>
      </w:pPr>
      <w:r>
        <w:t>Datenbestand aktualisieren und Meldung ausgeben</w:t>
      </w:r>
    </w:p>
    <w:p w14:paraId="2FCB7067" w14:textId="44EAF6F0" w:rsidR="001A376E" w:rsidRDefault="000E7FA6" w:rsidP="004D4E5C">
      <w:pPr>
        <w:pStyle w:val="Compact"/>
        <w:numPr>
          <w:ilvl w:val="0"/>
          <w:numId w:val="7"/>
        </w:numPr>
        <w:spacing w:line="360" w:lineRule="auto"/>
        <w:jc w:val="both"/>
      </w:pPr>
      <w:r>
        <w:t>Erweiterung:</w:t>
      </w:r>
    </w:p>
    <w:p w14:paraId="2FCB7068" w14:textId="77777777" w:rsidR="001A376E" w:rsidRDefault="000E7FA6" w:rsidP="004D4E5C">
      <w:pPr>
        <w:pStyle w:val="Compact"/>
        <w:numPr>
          <w:ilvl w:val="1"/>
          <w:numId w:val="9"/>
        </w:numPr>
        <w:spacing w:line="360" w:lineRule="auto"/>
        <w:jc w:val="both"/>
      </w:pPr>
      <w:r>
        <w:t>neuen Datensatz erfassen</w:t>
      </w:r>
    </w:p>
    <w:p w14:paraId="2FCB7069" w14:textId="77777777" w:rsidR="001A376E" w:rsidRDefault="000E7FA6" w:rsidP="004D4E5C">
      <w:pPr>
        <w:pStyle w:val="Compact"/>
        <w:numPr>
          <w:ilvl w:val="1"/>
          <w:numId w:val="9"/>
        </w:numPr>
        <w:spacing w:line="360" w:lineRule="auto"/>
        <w:jc w:val="both"/>
      </w:pPr>
      <w:r>
        <w:t>Datensatz löschen</w:t>
      </w:r>
    </w:p>
    <w:p w14:paraId="2FCB706A" w14:textId="77777777" w:rsidR="001A376E" w:rsidRDefault="000E7FA6" w:rsidP="004D4E5C">
      <w:pPr>
        <w:pStyle w:val="Compact"/>
        <w:numPr>
          <w:ilvl w:val="1"/>
          <w:numId w:val="9"/>
        </w:numPr>
        <w:spacing w:line="360" w:lineRule="auto"/>
        <w:jc w:val="both"/>
      </w:pPr>
      <w:r>
        <w:t>Datensatz ändern</w:t>
      </w:r>
    </w:p>
    <w:p w14:paraId="2FCB706B" w14:textId="77777777" w:rsidR="001A376E" w:rsidRDefault="000E7FA6" w:rsidP="004D4E5C">
      <w:pPr>
        <w:pStyle w:val="FirstParagraph"/>
        <w:spacing w:line="360" w:lineRule="auto"/>
        <w:jc w:val="both"/>
      </w:pPr>
      <w:r>
        <w:rPr>
          <w:b/>
        </w:rPr>
        <w:t>/F02/</w:t>
      </w:r>
    </w:p>
    <w:p w14:paraId="2FCB706C" w14:textId="77777777" w:rsidR="001A376E" w:rsidRPr="00217CDA" w:rsidRDefault="000E7FA6" w:rsidP="004D4E5C">
      <w:pPr>
        <w:pStyle w:val="Compact"/>
        <w:numPr>
          <w:ilvl w:val="0"/>
          <w:numId w:val="10"/>
        </w:numPr>
        <w:spacing w:line="360" w:lineRule="auto"/>
        <w:jc w:val="both"/>
        <w:rPr>
          <w:lang w:val="de-DE"/>
        </w:rPr>
      </w:pPr>
      <w:r w:rsidRPr="00217CDA">
        <w:rPr>
          <w:lang w:val="de-DE"/>
        </w:rPr>
        <w:t>Geschäftsprozess: Hinzufügen, ändern, Löschen von Kundendaten</w:t>
      </w:r>
    </w:p>
    <w:p w14:paraId="2FCB706D" w14:textId="77777777" w:rsidR="001A376E" w:rsidRDefault="000E7FA6" w:rsidP="004D4E5C">
      <w:pPr>
        <w:pStyle w:val="Compact"/>
        <w:numPr>
          <w:ilvl w:val="0"/>
          <w:numId w:val="10"/>
        </w:numPr>
        <w:spacing w:line="360" w:lineRule="auto"/>
        <w:jc w:val="both"/>
      </w:pPr>
      <w:r>
        <w:t>Ziel: User verändert Kundendatenbank</w:t>
      </w:r>
    </w:p>
    <w:p w14:paraId="2FCB706E" w14:textId="77777777" w:rsidR="001A376E" w:rsidRDefault="000E7FA6" w:rsidP="004D4E5C">
      <w:pPr>
        <w:pStyle w:val="Compact"/>
        <w:numPr>
          <w:ilvl w:val="0"/>
          <w:numId w:val="10"/>
        </w:numPr>
        <w:spacing w:line="360" w:lineRule="auto"/>
        <w:jc w:val="both"/>
      </w:pPr>
      <w:r>
        <w:t>Kategorie: primär</w:t>
      </w:r>
    </w:p>
    <w:p w14:paraId="2FCB706F" w14:textId="77777777" w:rsidR="001A376E" w:rsidRDefault="000E7FA6" w:rsidP="004D4E5C">
      <w:pPr>
        <w:pStyle w:val="Compact"/>
        <w:numPr>
          <w:ilvl w:val="0"/>
          <w:numId w:val="10"/>
        </w:numPr>
        <w:spacing w:line="360" w:lineRule="auto"/>
        <w:jc w:val="both"/>
      </w:pPr>
      <w:r>
        <w:t>Vorbedingung: keine</w:t>
      </w:r>
    </w:p>
    <w:p w14:paraId="2FCB7070" w14:textId="77777777" w:rsidR="001A376E" w:rsidRDefault="000E7FA6" w:rsidP="004D4E5C">
      <w:pPr>
        <w:pStyle w:val="Compact"/>
        <w:numPr>
          <w:ilvl w:val="0"/>
          <w:numId w:val="10"/>
        </w:numPr>
        <w:spacing w:line="360" w:lineRule="auto"/>
        <w:jc w:val="both"/>
      </w:pPr>
      <w:r>
        <w:t>Nachbedingung Erfolg: Datenbestand geändert</w:t>
      </w:r>
    </w:p>
    <w:p w14:paraId="2FCB7071" w14:textId="77777777" w:rsidR="001A376E" w:rsidRDefault="000E7FA6" w:rsidP="004D4E5C">
      <w:pPr>
        <w:pStyle w:val="Compact"/>
        <w:numPr>
          <w:ilvl w:val="0"/>
          <w:numId w:val="10"/>
        </w:numPr>
        <w:spacing w:line="360" w:lineRule="auto"/>
        <w:jc w:val="both"/>
      </w:pPr>
      <w:r>
        <w:t xml:space="preserve">Nachbedingung Fehlschlag: Datenbestand </w:t>
      </w:r>
      <w:r>
        <w:rPr>
          <w:b/>
        </w:rPr>
        <w:t>nicht</w:t>
      </w:r>
      <w:r>
        <w:t xml:space="preserve"> geändert</w:t>
      </w:r>
    </w:p>
    <w:p w14:paraId="2FCB7072" w14:textId="77777777" w:rsidR="001A376E" w:rsidRDefault="000E7FA6" w:rsidP="004D4E5C">
      <w:pPr>
        <w:pStyle w:val="Compact"/>
        <w:numPr>
          <w:ilvl w:val="0"/>
          <w:numId w:val="10"/>
        </w:numPr>
        <w:spacing w:line="360" w:lineRule="auto"/>
        <w:jc w:val="both"/>
      </w:pPr>
      <w:r>
        <w:t>Akteure: Geschäftsführer, Aushilfe</w:t>
      </w:r>
    </w:p>
    <w:p w14:paraId="2FCB7073" w14:textId="77777777" w:rsidR="001A376E" w:rsidRDefault="000E7FA6" w:rsidP="004D4E5C">
      <w:pPr>
        <w:pStyle w:val="Compact"/>
        <w:numPr>
          <w:ilvl w:val="0"/>
          <w:numId w:val="10"/>
        </w:numPr>
        <w:spacing w:line="360" w:lineRule="auto"/>
        <w:jc w:val="both"/>
      </w:pPr>
      <w:r>
        <w:t>Beschreibung:</w:t>
      </w:r>
    </w:p>
    <w:p w14:paraId="2FCB7074" w14:textId="77777777" w:rsidR="001A376E" w:rsidRDefault="000E7FA6" w:rsidP="004D4E5C">
      <w:pPr>
        <w:pStyle w:val="Compact"/>
        <w:numPr>
          <w:ilvl w:val="1"/>
          <w:numId w:val="11"/>
        </w:numPr>
        <w:spacing w:line="360" w:lineRule="auto"/>
        <w:jc w:val="both"/>
      </w:pPr>
      <w:r>
        <w:t>entsprechender Datenbestand verändern</w:t>
      </w:r>
    </w:p>
    <w:p w14:paraId="2FCB7075" w14:textId="77777777" w:rsidR="001A376E" w:rsidRDefault="000E7FA6" w:rsidP="004D4E5C">
      <w:pPr>
        <w:pStyle w:val="Compact"/>
        <w:numPr>
          <w:ilvl w:val="1"/>
          <w:numId w:val="11"/>
        </w:numPr>
        <w:spacing w:line="360" w:lineRule="auto"/>
        <w:jc w:val="both"/>
      </w:pPr>
      <w:r>
        <w:lastRenderedPageBreak/>
        <w:t>Datenbestand aktualisieren und Meldung ausgeben</w:t>
      </w:r>
    </w:p>
    <w:p w14:paraId="2FCB7076" w14:textId="77777777" w:rsidR="001A376E" w:rsidRDefault="000E7FA6" w:rsidP="004D4E5C">
      <w:pPr>
        <w:pStyle w:val="Compact"/>
        <w:numPr>
          <w:ilvl w:val="0"/>
          <w:numId w:val="10"/>
        </w:numPr>
        <w:spacing w:line="360" w:lineRule="auto"/>
        <w:jc w:val="both"/>
      </w:pPr>
      <w:r>
        <w:t>Erw</w:t>
      </w:r>
      <w:r>
        <w:t>eiterung:</w:t>
      </w:r>
    </w:p>
    <w:p w14:paraId="2FCB7077" w14:textId="77777777" w:rsidR="001A376E" w:rsidRDefault="000E7FA6" w:rsidP="004D4E5C">
      <w:pPr>
        <w:pStyle w:val="Compact"/>
        <w:numPr>
          <w:ilvl w:val="1"/>
          <w:numId w:val="12"/>
        </w:numPr>
        <w:spacing w:line="360" w:lineRule="auto"/>
        <w:jc w:val="both"/>
      </w:pPr>
      <w:r>
        <w:t>neuen Datensatz erfassen</w:t>
      </w:r>
    </w:p>
    <w:p w14:paraId="2FCB7078" w14:textId="77777777" w:rsidR="001A376E" w:rsidRDefault="000E7FA6" w:rsidP="004D4E5C">
      <w:pPr>
        <w:pStyle w:val="Compact"/>
        <w:numPr>
          <w:ilvl w:val="1"/>
          <w:numId w:val="12"/>
        </w:numPr>
        <w:spacing w:line="360" w:lineRule="auto"/>
        <w:jc w:val="both"/>
      </w:pPr>
      <w:r>
        <w:t>Datensatz löschen</w:t>
      </w:r>
    </w:p>
    <w:p w14:paraId="2FCB7079" w14:textId="77777777" w:rsidR="001A376E" w:rsidRDefault="000E7FA6" w:rsidP="004D4E5C">
      <w:pPr>
        <w:pStyle w:val="Compact"/>
        <w:numPr>
          <w:ilvl w:val="1"/>
          <w:numId w:val="12"/>
        </w:numPr>
        <w:spacing w:line="360" w:lineRule="auto"/>
        <w:jc w:val="both"/>
      </w:pPr>
      <w:r>
        <w:t>Datensatz ändern</w:t>
      </w:r>
    </w:p>
    <w:p w14:paraId="2FCB707A" w14:textId="77777777" w:rsidR="001A376E" w:rsidRDefault="000E7FA6" w:rsidP="004D4E5C">
      <w:pPr>
        <w:pStyle w:val="FirstParagraph"/>
        <w:spacing w:line="360" w:lineRule="auto"/>
        <w:jc w:val="both"/>
      </w:pPr>
      <w:r>
        <w:rPr>
          <w:b/>
        </w:rPr>
        <w:t>/F03/</w:t>
      </w:r>
    </w:p>
    <w:p w14:paraId="2FCB707B" w14:textId="77777777" w:rsidR="001A376E" w:rsidRPr="00217CDA" w:rsidRDefault="000E7FA6" w:rsidP="004D4E5C">
      <w:pPr>
        <w:pStyle w:val="Compact"/>
        <w:numPr>
          <w:ilvl w:val="0"/>
          <w:numId w:val="13"/>
        </w:numPr>
        <w:spacing w:line="360" w:lineRule="auto"/>
        <w:jc w:val="both"/>
        <w:rPr>
          <w:lang w:val="de-DE"/>
        </w:rPr>
      </w:pPr>
      <w:r w:rsidRPr="00217CDA">
        <w:rPr>
          <w:lang w:val="de-DE"/>
        </w:rPr>
        <w:t>Geschäftsprozess: Hinzufügen, ändern, Löschen von Lieferantendaten</w:t>
      </w:r>
    </w:p>
    <w:p w14:paraId="2FCB707C" w14:textId="77777777" w:rsidR="001A376E" w:rsidRDefault="000E7FA6" w:rsidP="004D4E5C">
      <w:pPr>
        <w:pStyle w:val="Compact"/>
        <w:numPr>
          <w:ilvl w:val="0"/>
          <w:numId w:val="13"/>
        </w:numPr>
        <w:spacing w:line="360" w:lineRule="auto"/>
        <w:jc w:val="both"/>
      </w:pPr>
      <w:r>
        <w:t>Ziel: User verändert Lieferantendaten</w:t>
      </w:r>
    </w:p>
    <w:p w14:paraId="2FCB707D" w14:textId="77777777" w:rsidR="001A376E" w:rsidRDefault="000E7FA6" w:rsidP="004D4E5C">
      <w:pPr>
        <w:pStyle w:val="Compact"/>
        <w:numPr>
          <w:ilvl w:val="0"/>
          <w:numId w:val="13"/>
        </w:numPr>
        <w:spacing w:line="360" w:lineRule="auto"/>
        <w:jc w:val="both"/>
      </w:pPr>
      <w:r>
        <w:t>Kategorie: primär</w:t>
      </w:r>
    </w:p>
    <w:p w14:paraId="2FCB707E" w14:textId="77777777" w:rsidR="001A376E" w:rsidRDefault="000E7FA6" w:rsidP="004D4E5C">
      <w:pPr>
        <w:pStyle w:val="Compact"/>
        <w:numPr>
          <w:ilvl w:val="0"/>
          <w:numId w:val="13"/>
        </w:numPr>
        <w:spacing w:line="360" w:lineRule="auto"/>
        <w:jc w:val="both"/>
      </w:pPr>
      <w:r>
        <w:t>Vorbedingung: keine</w:t>
      </w:r>
    </w:p>
    <w:p w14:paraId="2FCB707F" w14:textId="77777777" w:rsidR="001A376E" w:rsidRDefault="000E7FA6" w:rsidP="004D4E5C">
      <w:pPr>
        <w:pStyle w:val="Compact"/>
        <w:numPr>
          <w:ilvl w:val="0"/>
          <w:numId w:val="13"/>
        </w:numPr>
        <w:spacing w:line="360" w:lineRule="auto"/>
        <w:jc w:val="both"/>
      </w:pPr>
      <w:r>
        <w:t>Nachbedingung Erfolg: Datenbestand ge</w:t>
      </w:r>
      <w:r>
        <w:t>ändert</w:t>
      </w:r>
    </w:p>
    <w:p w14:paraId="2FCB7080" w14:textId="77777777" w:rsidR="001A376E" w:rsidRDefault="000E7FA6" w:rsidP="004D4E5C">
      <w:pPr>
        <w:pStyle w:val="Compact"/>
        <w:numPr>
          <w:ilvl w:val="0"/>
          <w:numId w:val="13"/>
        </w:numPr>
        <w:spacing w:line="360" w:lineRule="auto"/>
        <w:jc w:val="both"/>
      </w:pPr>
      <w:r>
        <w:t xml:space="preserve">Nachbedingung Fehlschlag: Datenbestand </w:t>
      </w:r>
      <w:r>
        <w:rPr>
          <w:b/>
        </w:rPr>
        <w:t>nicht</w:t>
      </w:r>
      <w:r>
        <w:t xml:space="preserve"> geändert</w:t>
      </w:r>
    </w:p>
    <w:p w14:paraId="2FCB7081" w14:textId="77777777" w:rsidR="001A376E" w:rsidRDefault="000E7FA6" w:rsidP="004D4E5C">
      <w:pPr>
        <w:pStyle w:val="Compact"/>
        <w:numPr>
          <w:ilvl w:val="0"/>
          <w:numId w:val="13"/>
        </w:numPr>
        <w:spacing w:line="360" w:lineRule="auto"/>
        <w:jc w:val="both"/>
      </w:pPr>
      <w:r>
        <w:t>Akteure: Geschäftsführer</w:t>
      </w:r>
    </w:p>
    <w:p w14:paraId="2FCB7082" w14:textId="77777777" w:rsidR="001A376E" w:rsidRDefault="000E7FA6" w:rsidP="004D4E5C">
      <w:pPr>
        <w:pStyle w:val="Compact"/>
        <w:numPr>
          <w:ilvl w:val="0"/>
          <w:numId w:val="13"/>
        </w:numPr>
        <w:spacing w:line="360" w:lineRule="auto"/>
        <w:jc w:val="both"/>
      </w:pPr>
      <w:r>
        <w:t>Beschreibung:</w:t>
      </w:r>
    </w:p>
    <w:p w14:paraId="2FCB7083" w14:textId="77777777" w:rsidR="001A376E" w:rsidRDefault="000E7FA6" w:rsidP="004D4E5C">
      <w:pPr>
        <w:pStyle w:val="Compact"/>
        <w:numPr>
          <w:ilvl w:val="1"/>
          <w:numId w:val="14"/>
        </w:numPr>
        <w:spacing w:line="360" w:lineRule="auto"/>
        <w:jc w:val="both"/>
      </w:pPr>
      <w:r>
        <w:t>entsprechender Datenbestand verändern</w:t>
      </w:r>
    </w:p>
    <w:p w14:paraId="2FCB7084" w14:textId="77777777" w:rsidR="001A376E" w:rsidRDefault="000E7FA6" w:rsidP="004D4E5C">
      <w:pPr>
        <w:pStyle w:val="Compact"/>
        <w:numPr>
          <w:ilvl w:val="1"/>
          <w:numId w:val="14"/>
        </w:numPr>
        <w:spacing w:line="360" w:lineRule="auto"/>
        <w:jc w:val="both"/>
      </w:pPr>
      <w:r>
        <w:t>Datenbestand aktualisieren und Meldung ausgeben</w:t>
      </w:r>
    </w:p>
    <w:p w14:paraId="2FCB7085" w14:textId="77777777" w:rsidR="001A376E" w:rsidRDefault="000E7FA6" w:rsidP="004D4E5C">
      <w:pPr>
        <w:pStyle w:val="Compact"/>
        <w:numPr>
          <w:ilvl w:val="0"/>
          <w:numId w:val="13"/>
        </w:numPr>
        <w:spacing w:line="360" w:lineRule="auto"/>
        <w:jc w:val="both"/>
      </w:pPr>
      <w:r>
        <w:t>Erweiterung:</w:t>
      </w:r>
    </w:p>
    <w:p w14:paraId="2FCB7086" w14:textId="77777777" w:rsidR="001A376E" w:rsidRDefault="000E7FA6" w:rsidP="004D4E5C">
      <w:pPr>
        <w:pStyle w:val="Compact"/>
        <w:numPr>
          <w:ilvl w:val="1"/>
          <w:numId w:val="15"/>
        </w:numPr>
        <w:spacing w:line="360" w:lineRule="auto"/>
        <w:jc w:val="both"/>
      </w:pPr>
      <w:r>
        <w:t>neuen Datensatz erfassen</w:t>
      </w:r>
    </w:p>
    <w:p w14:paraId="2FCB7087" w14:textId="77777777" w:rsidR="001A376E" w:rsidRDefault="000E7FA6" w:rsidP="004D4E5C">
      <w:pPr>
        <w:pStyle w:val="Compact"/>
        <w:numPr>
          <w:ilvl w:val="1"/>
          <w:numId w:val="15"/>
        </w:numPr>
        <w:spacing w:line="360" w:lineRule="auto"/>
        <w:jc w:val="both"/>
      </w:pPr>
      <w:r>
        <w:t>Datensatz löschen</w:t>
      </w:r>
    </w:p>
    <w:p w14:paraId="2FCB7088" w14:textId="77777777" w:rsidR="001A376E" w:rsidRDefault="000E7FA6" w:rsidP="004D4E5C">
      <w:pPr>
        <w:pStyle w:val="Compact"/>
        <w:numPr>
          <w:ilvl w:val="1"/>
          <w:numId w:val="15"/>
        </w:numPr>
        <w:spacing w:line="360" w:lineRule="auto"/>
        <w:jc w:val="both"/>
      </w:pPr>
      <w:r>
        <w:t>Datensatz ände</w:t>
      </w:r>
      <w:r>
        <w:t>rn</w:t>
      </w:r>
    </w:p>
    <w:p w14:paraId="2FCB7089" w14:textId="77777777" w:rsidR="001A376E" w:rsidRDefault="000E7FA6" w:rsidP="004D4E5C">
      <w:pPr>
        <w:pStyle w:val="FirstParagraph"/>
        <w:spacing w:line="360" w:lineRule="auto"/>
        <w:jc w:val="both"/>
      </w:pPr>
      <w:r>
        <w:rPr>
          <w:b/>
        </w:rPr>
        <w:t>/F04/</w:t>
      </w:r>
    </w:p>
    <w:p w14:paraId="2FCB708A" w14:textId="77777777" w:rsidR="001A376E" w:rsidRPr="00217CDA" w:rsidRDefault="000E7FA6" w:rsidP="004D4E5C">
      <w:pPr>
        <w:pStyle w:val="Compact"/>
        <w:numPr>
          <w:ilvl w:val="0"/>
          <w:numId w:val="16"/>
        </w:numPr>
        <w:spacing w:line="360" w:lineRule="auto"/>
        <w:jc w:val="both"/>
        <w:rPr>
          <w:lang w:val="de-DE"/>
        </w:rPr>
      </w:pPr>
      <w:r w:rsidRPr="00217CDA">
        <w:rPr>
          <w:lang w:val="de-DE"/>
        </w:rPr>
        <w:t>Geschäftsprozess: Hinzufügen, ändern, Löschen von Produzentendaten</w:t>
      </w:r>
    </w:p>
    <w:p w14:paraId="2FCB708B" w14:textId="77777777" w:rsidR="001A376E" w:rsidRDefault="000E7FA6" w:rsidP="004D4E5C">
      <w:pPr>
        <w:pStyle w:val="Compact"/>
        <w:numPr>
          <w:ilvl w:val="0"/>
          <w:numId w:val="16"/>
        </w:numPr>
        <w:spacing w:line="360" w:lineRule="auto"/>
        <w:jc w:val="both"/>
      </w:pPr>
      <w:r>
        <w:t>Ziel: User verändert Produzentendaten</w:t>
      </w:r>
    </w:p>
    <w:p w14:paraId="2FCB708C" w14:textId="77777777" w:rsidR="001A376E" w:rsidRDefault="000E7FA6" w:rsidP="004D4E5C">
      <w:pPr>
        <w:pStyle w:val="Compact"/>
        <w:numPr>
          <w:ilvl w:val="0"/>
          <w:numId w:val="16"/>
        </w:numPr>
        <w:spacing w:line="360" w:lineRule="auto"/>
        <w:jc w:val="both"/>
      </w:pPr>
      <w:r>
        <w:t>Kategorie: primär</w:t>
      </w:r>
    </w:p>
    <w:p w14:paraId="2FCB708D" w14:textId="77777777" w:rsidR="001A376E" w:rsidRDefault="000E7FA6" w:rsidP="004D4E5C">
      <w:pPr>
        <w:pStyle w:val="Compact"/>
        <w:numPr>
          <w:ilvl w:val="0"/>
          <w:numId w:val="16"/>
        </w:numPr>
        <w:spacing w:line="360" w:lineRule="auto"/>
        <w:jc w:val="both"/>
      </w:pPr>
      <w:r>
        <w:t>Vorbedingung: keine</w:t>
      </w:r>
    </w:p>
    <w:p w14:paraId="2FCB708E" w14:textId="77777777" w:rsidR="001A376E" w:rsidRDefault="000E7FA6" w:rsidP="004D4E5C">
      <w:pPr>
        <w:pStyle w:val="Compact"/>
        <w:numPr>
          <w:ilvl w:val="0"/>
          <w:numId w:val="16"/>
        </w:numPr>
        <w:spacing w:line="360" w:lineRule="auto"/>
        <w:jc w:val="both"/>
      </w:pPr>
      <w:r>
        <w:t>Nachbedingung Erfolg: Datenbestand geändert</w:t>
      </w:r>
    </w:p>
    <w:p w14:paraId="2FCB708F" w14:textId="77777777" w:rsidR="001A376E" w:rsidRDefault="000E7FA6" w:rsidP="004D4E5C">
      <w:pPr>
        <w:pStyle w:val="Compact"/>
        <w:numPr>
          <w:ilvl w:val="0"/>
          <w:numId w:val="16"/>
        </w:numPr>
        <w:spacing w:line="360" w:lineRule="auto"/>
        <w:jc w:val="both"/>
      </w:pPr>
      <w:r>
        <w:t xml:space="preserve">Nachbedingung Fehlschlag: Datenbestand </w:t>
      </w:r>
      <w:r>
        <w:rPr>
          <w:b/>
        </w:rPr>
        <w:t>nicht</w:t>
      </w:r>
      <w:r>
        <w:t xml:space="preserve"> geändert</w:t>
      </w:r>
    </w:p>
    <w:p w14:paraId="2FCB7090" w14:textId="77777777" w:rsidR="001A376E" w:rsidRDefault="000E7FA6" w:rsidP="004D4E5C">
      <w:pPr>
        <w:pStyle w:val="Compact"/>
        <w:numPr>
          <w:ilvl w:val="0"/>
          <w:numId w:val="16"/>
        </w:numPr>
        <w:spacing w:line="360" w:lineRule="auto"/>
        <w:jc w:val="both"/>
      </w:pPr>
      <w:r>
        <w:t>Akteure: Geschäftsführer</w:t>
      </w:r>
    </w:p>
    <w:p w14:paraId="2FCB7091" w14:textId="77777777" w:rsidR="001A376E" w:rsidRDefault="000E7FA6" w:rsidP="004D4E5C">
      <w:pPr>
        <w:pStyle w:val="Compact"/>
        <w:numPr>
          <w:ilvl w:val="0"/>
          <w:numId w:val="16"/>
        </w:numPr>
        <w:spacing w:line="360" w:lineRule="auto"/>
        <w:jc w:val="both"/>
      </w:pPr>
      <w:r>
        <w:lastRenderedPageBreak/>
        <w:t>Beschreibung:</w:t>
      </w:r>
    </w:p>
    <w:p w14:paraId="2FCB7092" w14:textId="77777777" w:rsidR="001A376E" w:rsidRDefault="000E7FA6" w:rsidP="004D4E5C">
      <w:pPr>
        <w:pStyle w:val="Compact"/>
        <w:numPr>
          <w:ilvl w:val="1"/>
          <w:numId w:val="17"/>
        </w:numPr>
        <w:spacing w:line="360" w:lineRule="auto"/>
        <w:jc w:val="both"/>
      </w:pPr>
      <w:r>
        <w:t>entsprechender Datenbestand verändern</w:t>
      </w:r>
    </w:p>
    <w:p w14:paraId="2FCB7093" w14:textId="77777777" w:rsidR="001A376E" w:rsidRDefault="000E7FA6" w:rsidP="004D4E5C">
      <w:pPr>
        <w:pStyle w:val="Compact"/>
        <w:numPr>
          <w:ilvl w:val="1"/>
          <w:numId w:val="17"/>
        </w:numPr>
        <w:spacing w:line="360" w:lineRule="auto"/>
        <w:jc w:val="both"/>
      </w:pPr>
      <w:r>
        <w:t>Datenbestand aktualisieren und Meldung ausgeben</w:t>
      </w:r>
    </w:p>
    <w:p w14:paraId="2FCB7094" w14:textId="77777777" w:rsidR="001A376E" w:rsidRDefault="000E7FA6" w:rsidP="004D4E5C">
      <w:pPr>
        <w:pStyle w:val="Compact"/>
        <w:numPr>
          <w:ilvl w:val="0"/>
          <w:numId w:val="16"/>
        </w:numPr>
        <w:spacing w:line="360" w:lineRule="auto"/>
        <w:jc w:val="both"/>
      </w:pPr>
      <w:r>
        <w:t>Erweiterung:</w:t>
      </w:r>
    </w:p>
    <w:p w14:paraId="2FCB7095" w14:textId="77777777" w:rsidR="001A376E" w:rsidRDefault="000E7FA6" w:rsidP="004D4E5C">
      <w:pPr>
        <w:pStyle w:val="Compact"/>
        <w:numPr>
          <w:ilvl w:val="1"/>
          <w:numId w:val="18"/>
        </w:numPr>
        <w:spacing w:line="360" w:lineRule="auto"/>
        <w:jc w:val="both"/>
      </w:pPr>
      <w:r>
        <w:t>neuen Datensatz erfassen</w:t>
      </w:r>
    </w:p>
    <w:p w14:paraId="2FCB7096" w14:textId="77777777" w:rsidR="001A376E" w:rsidRDefault="000E7FA6" w:rsidP="004D4E5C">
      <w:pPr>
        <w:pStyle w:val="Compact"/>
        <w:numPr>
          <w:ilvl w:val="1"/>
          <w:numId w:val="18"/>
        </w:numPr>
        <w:spacing w:line="360" w:lineRule="auto"/>
        <w:jc w:val="both"/>
      </w:pPr>
      <w:r>
        <w:t>Datensatz löschen</w:t>
      </w:r>
    </w:p>
    <w:p w14:paraId="2FCB7097" w14:textId="77777777" w:rsidR="001A376E" w:rsidRDefault="000E7FA6" w:rsidP="004D4E5C">
      <w:pPr>
        <w:pStyle w:val="Compact"/>
        <w:numPr>
          <w:ilvl w:val="1"/>
          <w:numId w:val="18"/>
        </w:numPr>
        <w:spacing w:line="360" w:lineRule="auto"/>
        <w:jc w:val="both"/>
      </w:pPr>
      <w:r>
        <w:t>Datensatz ändern</w:t>
      </w:r>
    </w:p>
    <w:p w14:paraId="2FCB7098" w14:textId="77777777" w:rsidR="001A376E" w:rsidRDefault="000E7FA6" w:rsidP="004D4E5C">
      <w:pPr>
        <w:pStyle w:val="FirstParagraph"/>
        <w:spacing w:line="360" w:lineRule="auto"/>
        <w:jc w:val="both"/>
      </w:pPr>
      <w:r>
        <w:rPr>
          <w:b/>
        </w:rPr>
        <w:t>/F05/</w:t>
      </w:r>
    </w:p>
    <w:p w14:paraId="2FCB7099" w14:textId="77777777" w:rsidR="001A376E" w:rsidRPr="00217CDA" w:rsidRDefault="000E7FA6" w:rsidP="004D4E5C">
      <w:pPr>
        <w:pStyle w:val="Compact"/>
        <w:numPr>
          <w:ilvl w:val="0"/>
          <w:numId w:val="19"/>
        </w:numPr>
        <w:spacing w:line="360" w:lineRule="auto"/>
        <w:jc w:val="both"/>
        <w:rPr>
          <w:lang w:val="de-DE"/>
        </w:rPr>
      </w:pPr>
      <w:r w:rsidRPr="00217CDA">
        <w:rPr>
          <w:lang w:val="de-DE"/>
        </w:rPr>
        <w:t>Geschäftsprozess: Ausgabe bestimmter Daten aller Pro</w:t>
      </w:r>
      <w:r w:rsidRPr="00217CDA">
        <w:rPr>
          <w:lang w:val="de-DE"/>
        </w:rPr>
        <w:t>dukte (alphabetische Liste)</w:t>
      </w:r>
    </w:p>
    <w:p w14:paraId="2FCB709A" w14:textId="77777777" w:rsidR="001A376E" w:rsidRDefault="000E7FA6" w:rsidP="004D4E5C">
      <w:pPr>
        <w:pStyle w:val="Compact"/>
        <w:numPr>
          <w:ilvl w:val="0"/>
          <w:numId w:val="19"/>
        </w:numPr>
        <w:spacing w:line="360" w:lineRule="auto"/>
        <w:jc w:val="both"/>
      </w:pPr>
      <w:r>
        <w:t>Ziel: User erhält Produktliste</w:t>
      </w:r>
    </w:p>
    <w:p w14:paraId="2FCB709B" w14:textId="77777777" w:rsidR="001A376E" w:rsidRDefault="000E7FA6" w:rsidP="004D4E5C">
      <w:pPr>
        <w:pStyle w:val="Compact"/>
        <w:numPr>
          <w:ilvl w:val="0"/>
          <w:numId w:val="19"/>
        </w:numPr>
        <w:spacing w:line="360" w:lineRule="auto"/>
        <w:jc w:val="both"/>
      </w:pPr>
      <w:r>
        <w:t>Kategorie: primär</w:t>
      </w:r>
    </w:p>
    <w:p w14:paraId="2FCB709C" w14:textId="77777777" w:rsidR="001A376E" w:rsidRDefault="000E7FA6" w:rsidP="004D4E5C">
      <w:pPr>
        <w:pStyle w:val="Compact"/>
        <w:numPr>
          <w:ilvl w:val="0"/>
          <w:numId w:val="19"/>
        </w:numPr>
        <w:spacing w:line="360" w:lineRule="auto"/>
        <w:jc w:val="both"/>
      </w:pPr>
      <w:r>
        <w:t>Vorbedingung: keine</w:t>
      </w:r>
    </w:p>
    <w:p w14:paraId="2FCB709D" w14:textId="77777777" w:rsidR="001A376E" w:rsidRDefault="000E7FA6" w:rsidP="004D4E5C">
      <w:pPr>
        <w:pStyle w:val="Compact"/>
        <w:numPr>
          <w:ilvl w:val="0"/>
          <w:numId w:val="19"/>
        </w:numPr>
        <w:spacing w:line="360" w:lineRule="auto"/>
        <w:jc w:val="both"/>
      </w:pPr>
      <w:r>
        <w:t>Nachbedingung Erfolg: Rückgabe einer Liste</w:t>
      </w:r>
    </w:p>
    <w:p w14:paraId="2FCB709E" w14:textId="77777777" w:rsidR="001A376E" w:rsidRDefault="000E7FA6" w:rsidP="004D4E5C">
      <w:pPr>
        <w:pStyle w:val="Compact"/>
        <w:numPr>
          <w:ilvl w:val="0"/>
          <w:numId w:val="19"/>
        </w:numPr>
        <w:spacing w:line="360" w:lineRule="auto"/>
        <w:jc w:val="both"/>
      </w:pPr>
      <w:r>
        <w:t>Nachbedingung Fehlschlag: Fehlermeldung</w:t>
      </w:r>
    </w:p>
    <w:p w14:paraId="2FCB709F" w14:textId="77777777" w:rsidR="001A376E" w:rsidRDefault="000E7FA6" w:rsidP="004D4E5C">
      <w:pPr>
        <w:pStyle w:val="Compact"/>
        <w:numPr>
          <w:ilvl w:val="0"/>
          <w:numId w:val="19"/>
        </w:numPr>
        <w:spacing w:line="360" w:lineRule="auto"/>
        <w:jc w:val="both"/>
      </w:pPr>
      <w:r>
        <w:t>Akteure: Geschäftsführer, Aushilfe</w:t>
      </w:r>
    </w:p>
    <w:p w14:paraId="2FCB70A0" w14:textId="77777777" w:rsidR="001A376E" w:rsidRDefault="000E7FA6" w:rsidP="004D4E5C">
      <w:pPr>
        <w:pStyle w:val="Compact"/>
        <w:numPr>
          <w:ilvl w:val="0"/>
          <w:numId w:val="19"/>
        </w:numPr>
        <w:spacing w:line="360" w:lineRule="auto"/>
        <w:jc w:val="both"/>
      </w:pPr>
      <w:r>
        <w:t>Beschreibung:</w:t>
      </w:r>
    </w:p>
    <w:p w14:paraId="2FCB70A1" w14:textId="77777777" w:rsidR="001A376E" w:rsidRPr="00217CDA" w:rsidRDefault="000E7FA6" w:rsidP="004D4E5C">
      <w:pPr>
        <w:pStyle w:val="Compact"/>
        <w:numPr>
          <w:ilvl w:val="1"/>
          <w:numId w:val="20"/>
        </w:numPr>
        <w:spacing w:line="360" w:lineRule="auto"/>
        <w:jc w:val="both"/>
        <w:rPr>
          <w:lang w:val="de-DE"/>
        </w:rPr>
      </w:pPr>
      <w:r w:rsidRPr="00217CDA">
        <w:rPr>
          <w:lang w:val="de-DE"/>
        </w:rPr>
        <w:t>Ausgabe von folgenden Daten pro Produkt als Liste:</w:t>
      </w:r>
    </w:p>
    <w:p w14:paraId="2FCB70A2" w14:textId="77777777" w:rsidR="001A376E" w:rsidRDefault="000E7FA6" w:rsidP="004D4E5C">
      <w:pPr>
        <w:pStyle w:val="Compact"/>
        <w:numPr>
          <w:ilvl w:val="2"/>
          <w:numId w:val="21"/>
        </w:numPr>
        <w:spacing w:line="360" w:lineRule="auto"/>
        <w:jc w:val="both"/>
      </w:pPr>
      <w:r>
        <w:t>Anzahl</w:t>
      </w:r>
    </w:p>
    <w:p w14:paraId="2FCB70A3" w14:textId="77777777" w:rsidR="001A376E" w:rsidRDefault="000E7FA6" w:rsidP="004D4E5C">
      <w:pPr>
        <w:pStyle w:val="Compact"/>
        <w:numPr>
          <w:ilvl w:val="2"/>
          <w:numId w:val="21"/>
        </w:numPr>
        <w:spacing w:line="360" w:lineRule="auto"/>
        <w:jc w:val="both"/>
      </w:pPr>
      <w:r>
        <w:t>Bezeichnung</w:t>
      </w:r>
    </w:p>
    <w:p w14:paraId="2FCB70A4" w14:textId="77777777" w:rsidR="001A376E" w:rsidRDefault="000E7FA6" w:rsidP="004D4E5C">
      <w:pPr>
        <w:pStyle w:val="Compact"/>
        <w:numPr>
          <w:ilvl w:val="2"/>
          <w:numId w:val="21"/>
        </w:numPr>
        <w:spacing w:line="360" w:lineRule="auto"/>
        <w:jc w:val="both"/>
      </w:pPr>
      <w:r>
        <w:t>Kategorie</w:t>
      </w:r>
    </w:p>
    <w:p w14:paraId="2FCB70A5" w14:textId="77777777" w:rsidR="001A376E" w:rsidRDefault="000E7FA6" w:rsidP="004D4E5C">
      <w:pPr>
        <w:pStyle w:val="Compact"/>
        <w:numPr>
          <w:ilvl w:val="2"/>
          <w:numId w:val="21"/>
        </w:numPr>
        <w:spacing w:line="360" w:lineRule="auto"/>
        <w:jc w:val="both"/>
      </w:pPr>
      <w:r>
        <w:t>Einkaufsdatum</w:t>
      </w:r>
    </w:p>
    <w:p w14:paraId="2FCB70A6" w14:textId="77777777" w:rsidR="001A376E" w:rsidRDefault="000E7FA6" w:rsidP="004D4E5C">
      <w:pPr>
        <w:pStyle w:val="Compact"/>
        <w:numPr>
          <w:ilvl w:val="2"/>
          <w:numId w:val="21"/>
        </w:numPr>
        <w:spacing w:line="360" w:lineRule="auto"/>
        <w:jc w:val="both"/>
      </w:pPr>
      <w:r>
        <w:t>Mindesthaltbarkeitsdatum</w:t>
      </w:r>
    </w:p>
    <w:p w14:paraId="2FCB70A7" w14:textId="77777777" w:rsidR="001A376E" w:rsidRDefault="000E7FA6" w:rsidP="004D4E5C">
      <w:pPr>
        <w:pStyle w:val="Compact"/>
        <w:numPr>
          <w:ilvl w:val="2"/>
          <w:numId w:val="21"/>
        </w:numPr>
        <w:spacing w:line="360" w:lineRule="auto"/>
        <w:jc w:val="both"/>
      </w:pPr>
      <w:r>
        <w:t>Preis</w:t>
      </w:r>
    </w:p>
    <w:p w14:paraId="2FCB70A8" w14:textId="77777777" w:rsidR="001A376E" w:rsidRDefault="000E7FA6" w:rsidP="004D4E5C">
      <w:pPr>
        <w:pStyle w:val="Compact"/>
        <w:numPr>
          <w:ilvl w:val="0"/>
          <w:numId w:val="19"/>
        </w:numPr>
        <w:spacing w:line="360" w:lineRule="auto"/>
        <w:jc w:val="both"/>
      </w:pPr>
      <w:r>
        <w:t>Erweiterung: keine</w:t>
      </w:r>
    </w:p>
    <w:p w14:paraId="2FCB70A9" w14:textId="77777777" w:rsidR="001A376E" w:rsidRDefault="000E7FA6" w:rsidP="004D4E5C">
      <w:pPr>
        <w:pStyle w:val="FirstParagraph"/>
        <w:spacing w:line="360" w:lineRule="auto"/>
        <w:jc w:val="both"/>
      </w:pPr>
      <w:r>
        <w:rPr>
          <w:b/>
        </w:rPr>
        <w:t>/F06/</w:t>
      </w:r>
    </w:p>
    <w:p w14:paraId="2FCB70AA" w14:textId="77777777" w:rsidR="001A376E" w:rsidRPr="00217CDA" w:rsidRDefault="000E7FA6" w:rsidP="004D4E5C">
      <w:pPr>
        <w:pStyle w:val="Compact"/>
        <w:numPr>
          <w:ilvl w:val="0"/>
          <w:numId w:val="22"/>
        </w:numPr>
        <w:spacing w:line="360" w:lineRule="auto"/>
        <w:jc w:val="both"/>
        <w:rPr>
          <w:lang w:val="de-DE"/>
        </w:rPr>
      </w:pPr>
      <w:r w:rsidRPr="00217CDA">
        <w:rPr>
          <w:lang w:val="de-DE"/>
        </w:rPr>
        <w:t xml:space="preserve">Geschäftsprozess: Ausgabe aller Daten </w:t>
      </w:r>
      <w:r w:rsidRPr="00217CDA">
        <w:rPr>
          <w:b/>
          <w:lang w:val="de-DE"/>
        </w:rPr>
        <w:t>eines</w:t>
      </w:r>
      <w:r w:rsidRPr="00217CDA">
        <w:rPr>
          <w:lang w:val="de-DE"/>
        </w:rPr>
        <w:t xml:space="preserve"> Produkts</w:t>
      </w:r>
    </w:p>
    <w:p w14:paraId="2FCB70AB" w14:textId="77777777" w:rsidR="001A376E" w:rsidRPr="00217CDA" w:rsidRDefault="000E7FA6" w:rsidP="004D4E5C">
      <w:pPr>
        <w:pStyle w:val="Compact"/>
        <w:numPr>
          <w:ilvl w:val="0"/>
          <w:numId w:val="22"/>
        </w:numPr>
        <w:spacing w:line="360" w:lineRule="auto"/>
        <w:jc w:val="both"/>
        <w:rPr>
          <w:lang w:val="de-DE"/>
        </w:rPr>
      </w:pPr>
      <w:r w:rsidRPr="00217CDA">
        <w:rPr>
          <w:lang w:val="de-DE"/>
        </w:rPr>
        <w:t>Ziel: User erhält alle Daten eines Produkts</w:t>
      </w:r>
    </w:p>
    <w:p w14:paraId="2FCB70AC" w14:textId="77777777" w:rsidR="001A376E" w:rsidRDefault="000E7FA6" w:rsidP="004D4E5C">
      <w:pPr>
        <w:pStyle w:val="Compact"/>
        <w:numPr>
          <w:ilvl w:val="0"/>
          <w:numId w:val="22"/>
        </w:numPr>
        <w:spacing w:line="360" w:lineRule="auto"/>
        <w:jc w:val="both"/>
      </w:pPr>
      <w:r>
        <w:t>Kategorie: primär</w:t>
      </w:r>
    </w:p>
    <w:p w14:paraId="2FCB70AD" w14:textId="77777777" w:rsidR="001A376E" w:rsidRPr="00217CDA" w:rsidRDefault="000E7FA6" w:rsidP="004D4E5C">
      <w:pPr>
        <w:pStyle w:val="Compact"/>
        <w:numPr>
          <w:ilvl w:val="0"/>
          <w:numId w:val="22"/>
        </w:numPr>
        <w:spacing w:line="360" w:lineRule="auto"/>
        <w:jc w:val="both"/>
        <w:rPr>
          <w:lang w:val="de-DE"/>
        </w:rPr>
      </w:pPr>
      <w:r w:rsidRPr="00217CDA">
        <w:rPr>
          <w:lang w:val="de-DE"/>
        </w:rPr>
        <w:lastRenderedPageBreak/>
        <w:t xml:space="preserve">Vorbedingung: Eingabe des Produkts anhand </w:t>
      </w:r>
      <w:r w:rsidRPr="00217CDA">
        <w:rPr>
          <w:b/>
          <w:lang w:val="de-DE"/>
        </w:rPr>
        <w:t>Bezeichnung</w:t>
      </w:r>
    </w:p>
    <w:p w14:paraId="2FCB70AE" w14:textId="77777777" w:rsidR="001A376E" w:rsidRDefault="000E7FA6" w:rsidP="004D4E5C">
      <w:pPr>
        <w:pStyle w:val="Compact"/>
        <w:numPr>
          <w:ilvl w:val="0"/>
          <w:numId w:val="22"/>
        </w:numPr>
        <w:spacing w:line="360" w:lineRule="auto"/>
        <w:jc w:val="both"/>
      </w:pPr>
      <w:r>
        <w:t>Nachbedingung Erfolg: Rückgabe einer Liste</w:t>
      </w:r>
    </w:p>
    <w:p w14:paraId="2FCB70AF" w14:textId="77777777" w:rsidR="001A376E" w:rsidRDefault="000E7FA6" w:rsidP="004D4E5C">
      <w:pPr>
        <w:pStyle w:val="Compact"/>
        <w:numPr>
          <w:ilvl w:val="0"/>
          <w:numId w:val="22"/>
        </w:numPr>
        <w:spacing w:line="360" w:lineRule="auto"/>
        <w:jc w:val="both"/>
      </w:pPr>
      <w:r>
        <w:t>Nachbedingung Fehlschlag: Fehlermeldung</w:t>
      </w:r>
    </w:p>
    <w:p w14:paraId="2FCB70B0" w14:textId="77777777" w:rsidR="001A376E" w:rsidRDefault="000E7FA6" w:rsidP="004D4E5C">
      <w:pPr>
        <w:pStyle w:val="Compact"/>
        <w:numPr>
          <w:ilvl w:val="0"/>
          <w:numId w:val="22"/>
        </w:numPr>
        <w:spacing w:line="360" w:lineRule="auto"/>
        <w:jc w:val="both"/>
      </w:pPr>
      <w:r>
        <w:t>Akteure: Geschäftsführer, Aushilfe</w:t>
      </w:r>
    </w:p>
    <w:p w14:paraId="2FCB70B1" w14:textId="77777777" w:rsidR="001A376E" w:rsidRDefault="000E7FA6" w:rsidP="004D4E5C">
      <w:pPr>
        <w:pStyle w:val="Compact"/>
        <w:numPr>
          <w:ilvl w:val="0"/>
          <w:numId w:val="22"/>
        </w:numPr>
        <w:spacing w:line="360" w:lineRule="auto"/>
        <w:jc w:val="both"/>
      </w:pPr>
      <w:r>
        <w:t>Beschreibung:</w:t>
      </w:r>
    </w:p>
    <w:p w14:paraId="2FCB70B2" w14:textId="77777777" w:rsidR="001A376E" w:rsidRPr="00217CDA" w:rsidRDefault="000E7FA6" w:rsidP="004D4E5C">
      <w:pPr>
        <w:pStyle w:val="Compact"/>
        <w:numPr>
          <w:ilvl w:val="1"/>
          <w:numId w:val="23"/>
        </w:numPr>
        <w:spacing w:line="360" w:lineRule="auto"/>
        <w:jc w:val="both"/>
        <w:rPr>
          <w:lang w:val="de-DE"/>
        </w:rPr>
      </w:pPr>
      <w:r w:rsidRPr="00217CDA">
        <w:rPr>
          <w:lang w:val="de-DE"/>
        </w:rPr>
        <w:t xml:space="preserve">Ausgabe von </w:t>
      </w:r>
      <w:r w:rsidRPr="00217CDA">
        <w:rPr>
          <w:b/>
          <w:lang w:val="de-DE"/>
        </w:rPr>
        <w:t>allen</w:t>
      </w:r>
      <w:r w:rsidRPr="00217CDA">
        <w:rPr>
          <w:lang w:val="de-DE"/>
        </w:rPr>
        <w:t xml:space="preserve"> Daten eines Produkts</w:t>
      </w:r>
    </w:p>
    <w:p w14:paraId="2FCB70B3" w14:textId="77777777" w:rsidR="001A376E" w:rsidRDefault="000E7FA6" w:rsidP="004D4E5C">
      <w:pPr>
        <w:pStyle w:val="Compact"/>
        <w:numPr>
          <w:ilvl w:val="0"/>
          <w:numId w:val="22"/>
        </w:numPr>
        <w:spacing w:line="360" w:lineRule="auto"/>
        <w:jc w:val="both"/>
      </w:pPr>
      <w:r>
        <w:t xml:space="preserve">Erweiterung: </w:t>
      </w:r>
      <w:r>
        <w:t>keine</w:t>
      </w:r>
    </w:p>
    <w:p w14:paraId="2FCB70B4" w14:textId="77777777" w:rsidR="001A376E" w:rsidRDefault="000E7FA6" w:rsidP="004D4E5C">
      <w:pPr>
        <w:pStyle w:val="FirstParagraph"/>
        <w:spacing w:line="360" w:lineRule="auto"/>
        <w:jc w:val="both"/>
      </w:pPr>
      <w:r>
        <w:rPr>
          <w:b/>
        </w:rPr>
        <w:t>/F07/</w:t>
      </w:r>
    </w:p>
    <w:p w14:paraId="2FCB70B5" w14:textId="77777777" w:rsidR="001A376E" w:rsidRDefault="000E7FA6" w:rsidP="004D4E5C">
      <w:pPr>
        <w:pStyle w:val="Compact"/>
        <w:numPr>
          <w:ilvl w:val="0"/>
          <w:numId w:val="24"/>
        </w:numPr>
        <w:spacing w:line="360" w:lineRule="auto"/>
        <w:jc w:val="both"/>
      </w:pPr>
      <w:r>
        <w:t>Geschäftsprozess: Lieferschein erstellen für Kunden</w:t>
      </w:r>
    </w:p>
    <w:p w14:paraId="2FCB70B6" w14:textId="77777777" w:rsidR="001A376E" w:rsidRDefault="000E7FA6" w:rsidP="004D4E5C">
      <w:pPr>
        <w:pStyle w:val="Compact"/>
        <w:numPr>
          <w:ilvl w:val="0"/>
          <w:numId w:val="24"/>
        </w:numPr>
        <w:spacing w:line="360" w:lineRule="auto"/>
        <w:jc w:val="both"/>
      </w:pPr>
      <w:r>
        <w:t>Ziel: User erhält Lieferschein</w:t>
      </w:r>
    </w:p>
    <w:p w14:paraId="2FCB70B7" w14:textId="77777777" w:rsidR="001A376E" w:rsidRDefault="000E7FA6" w:rsidP="004D4E5C">
      <w:pPr>
        <w:pStyle w:val="Compact"/>
        <w:numPr>
          <w:ilvl w:val="0"/>
          <w:numId w:val="24"/>
        </w:numPr>
        <w:spacing w:line="360" w:lineRule="auto"/>
        <w:jc w:val="both"/>
      </w:pPr>
      <w:r>
        <w:t>Kategorie: primär</w:t>
      </w:r>
    </w:p>
    <w:p w14:paraId="2FCB70B8" w14:textId="77777777" w:rsidR="001A376E" w:rsidRDefault="000E7FA6" w:rsidP="004D4E5C">
      <w:pPr>
        <w:pStyle w:val="Compact"/>
        <w:numPr>
          <w:ilvl w:val="0"/>
          <w:numId w:val="24"/>
        </w:numPr>
        <w:spacing w:line="360" w:lineRule="auto"/>
        <w:jc w:val="both"/>
      </w:pPr>
      <w:r>
        <w:t>Vorbedingung:</w:t>
      </w:r>
    </w:p>
    <w:p w14:paraId="2FCB70B9" w14:textId="77777777" w:rsidR="001A376E" w:rsidRDefault="000E7FA6" w:rsidP="004D4E5C">
      <w:pPr>
        <w:pStyle w:val="Compact"/>
        <w:numPr>
          <w:ilvl w:val="1"/>
          <w:numId w:val="25"/>
        </w:numPr>
        <w:spacing w:line="360" w:lineRule="auto"/>
        <w:jc w:val="both"/>
      </w:pPr>
      <w:r>
        <w:t>Eingabe des Kunden</w:t>
      </w:r>
    </w:p>
    <w:p w14:paraId="2FCB70BA" w14:textId="77777777" w:rsidR="001A376E" w:rsidRDefault="000E7FA6" w:rsidP="004D4E5C">
      <w:pPr>
        <w:pStyle w:val="Compact"/>
        <w:numPr>
          <w:ilvl w:val="1"/>
          <w:numId w:val="25"/>
        </w:numPr>
        <w:spacing w:line="360" w:lineRule="auto"/>
        <w:jc w:val="both"/>
      </w:pPr>
      <w:r>
        <w:t>Eingabe von Positionen</w:t>
      </w:r>
    </w:p>
    <w:p w14:paraId="2FCB70BB" w14:textId="77777777" w:rsidR="001A376E" w:rsidRDefault="000E7FA6" w:rsidP="004D4E5C">
      <w:pPr>
        <w:pStyle w:val="Compact"/>
        <w:numPr>
          <w:ilvl w:val="0"/>
          <w:numId w:val="24"/>
        </w:numPr>
        <w:spacing w:line="360" w:lineRule="auto"/>
        <w:jc w:val="both"/>
      </w:pPr>
      <w:r>
        <w:t>Nachbedingung Erfolg: Rückgabe eines Dokuments</w:t>
      </w:r>
    </w:p>
    <w:p w14:paraId="2FCB70BC" w14:textId="77777777" w:rsidR="001A376E" w:rsidRDefault="000E7FA6" w:rsidP="004D4E5C">
      <w:pPr>
        <w:pStyle w:val="Compact"/>
        <w:numPr>
          <w:ilvl w:val="0"/>
          <w:numId w:val="24"/>
        </w:numPr>
        <w:spacing w:line="360" w:lineRule="auto"/>
        <w:jc w:val="both"/>
      </w:pPr>
      <w:r>
        <w:t>Nachbedingung Fehlschlag: Fehlermeldung</w:t>
      </w:r>
    </w:p>
    <w:p w14:paraId="2FCB70BD" w14:textId="77777777" w:rsidR="001A376E" w:rsidRDefault="000E7FA6" w:rsidP="004D4E5C">
      <w:pPr>
        <w:pStyle w:val="Compact"/>
        <w:numPr>
          <w:ilvl w:val="0"/>
          <w:numId w:val="24"/>
        </w:numPr>
        <w:spacing w:line="360" w:lineRule="auto"/>
        <w:jc w:val="both"/>
      </w:pPr>
      <w:r>
        <w:t>Akteure: Geschäftsführer, Aushilfe</w:t>
      </w:r>
    </w:p>
    <w:p w14:paraId="2FCB70BE" w14:textId="77777777" w:rsidR="001A376E" w:rsidRDefault="000E7FA6" w:rsidP="004D4E5C">
      <w:pPr>
        <w:pStyle w:val="Compact"/>
        <w:numPr>
          <w:ilvl w:val="0"/>
          <w:numId w:val="24"/>
        </w:numPr>
        <w:spacing w:line="360" w:lineRule="auto"/>
        <w:jc w:val="both"/>
      </w:pPr>
      <w:r>
        <w:t>Beschreibung:</w:t>
      </w:r>
    </w:p>
    <w:p w14:paraId="2FCB70BF" w14:textId="77777777" w:rsidR="001A376E" w:rsidRPr="00217CDA" w:rsidRDefault="000E7FA6" w:rsidP="004D4E5C">
      <w:pPr>
        <w:pStyle w:val="Compact"/>
        <w:numPr>
          <w:ilvl w:val="1"/>
          <w:numId w:val="26"/>
        </w:numPr>
        <w:spacing w:line="360" w:lineRule="auto"/>
        <w:jc w:val="both"/>
        <w:rPr>
          <w:lang w:val="de-DE"/>
        </w:rPr>
      </w:pPr>
      <w:r w:rsidRPr="00217CDA">
        <w:rPr>
          <w:lang w:val="de-DE"/>
        </w:rPr>
        <w:t>Kundendaten aus Kundendatenbank abrufen und eintragen</w:t>
      </w:r>
    </w:p>
    <w:p w14:paraId="2FCB70C0" w14:textId="77777777" w:rsidR="001A376E" w:rsidRDefault="000E7FA6" w:rsidP="004D4E5C">
      <w:pPr>
        <w:pStyle w:val="Compact"/>
        <w:numPr>
          <w:ilvl w:val="1"/>
          <w:numId w:val="26"/>
        </w:numPr>
        <w:spacing w:line="360" w:lineRule="auto"/>
        <w:jc w:val="both"/>
      </w:pPr>
      <w:r>
        <w:t>eingegebene Positionen (Menge, Bezeichnung) eintragen</w:t>
      </w:r>
    </w:p>
    <w:p w14:paraId="2FCB70C1" w14:textId="77777777" w:rsidR="001A376E" w:rsidRDefault="000E7FA6" w:rsidP="004D4E5C">
      <w:pPr>
        <w:pStyle w:val="Compact"/>
        <w:numPr>
          <w:ilvl w:val="1"/>
          <w:numId w:val="26"/>
        </w:numPr>
        <w:spacing w:line="360" w:lineRule="auto"/>
        <w:jc w:val="both"/>
      </w:pPr>
      <w:r>
        <w:t>Dokument erzeugen</w:t>
      </w:r>
    </w:p>
    <w:p w14:paraId="2FCB70C2" w14:textId="77777777" w:rsidR="001A376E" w:rsidRDefault="000E7FA6" w:rsidP="004D4E5C">
      <w:pPr>
        <w:pStyle w:val="Compact"/>
        <w:numPr>
          <w:ilvl w:val="0"/>
          <w:numId w:val="24"/>
        </w:numPr>
        <w:spacing w:line="360" w:lineRule="auto"/>
        <w:jc w:val="both"/>
      </w:pPr>
      <w:r>
        <w:t>Erweiterung: keine</w:t>
      </w:r>
    </w:p>
    <w:p w14:paraId="2FCB70C3" w14:textId="77777777" w:rsidR="001A376E" w:rsidRDefault="000E7FA6" w:rsidP="004D4E5C">
      <w:pPr>
        <w:pStyle w:val="FirstParagraph"/>
        <w:spacing w:line="360" w:lineRule="auto"/>
        <w:jc w:val="both"/>
      </w:pPr>
      <w:r>
        <w:rPr>
          <w:b/>
        </w:rPr>
        <w:t>/F08/</w:t>
      </w:r>
    </w:p>
    <w:p w14:paraId="2FCB70C4" w14:textId="77777777" w:rsidR="001A376E" w:rsidRDefault="000E7FA6" w:rsidP="004D4E5C">
      <w:pPr>
        <w:pStyle w:val="Compact"/>
        <w:numPr>
          <w:ilvl w:val="0"/>
          <w:numId w:val="27"/>
        </w:numPr>
        <w:spacing w:line="360" w:lineRule="auto"/>
        <w:jc w:val="both"/>
      </w:pPr>
      <w:r>
        <w:t>Geschäftsprozess: Suche mit Endbenutzersprache</w:t>
      </w:r>
    </w:p>
    <w:p w14:paraId="2FCB70C5" w14:textId="77777777" w:rsidR="001A376E" w:rsidRPr="00217CDA" w:rsidRDefault="000E7FA6" w:rsidP="004D4E5C">
      <w:pPr>
        <w:pStyle w:val="Compact"/>
        <w:numPr>
          <w:ilvl w:val="0"/>
          <w:numId w:val="27"/>
        </w:numPr>
        <w:spacing w:line="360" w:lineRule="auto"/>
        <w:jc w:val="both"/>
        <w:rPr>
          <w:lang w:val="de-DE"/>
        </w:rPr>
      </w:pPr>
      <w:r w:rsidRPr="00217CDA">
        <w:rPr>
          <w:lang w:val="de-DE"/>
        </w:rPr>
        <w:t>Ziel: Use</w:t>
      </w:r>
      <w:r w:rsidRPr="00217CDA">
        <w:rPr>
          <w:lang w:val="de-DE"/>
        </w:rPr>
        <w:t>r erhält Suchergebnis(se)</w:t>
      </w:r>
    </w:p>
    <w:p w14:paraId="2FCB70C6" w14:textId="77777777" w:rsidR="001A376E" w:rsidRDefault="000E7FA6" w:rsidP="004D4E5C">
      <w:pPr>
        <w:pStyle w:val="Compact"/>
        <w:numPr>
          <w:ilvl w:val="0"/>
          <w:numId w:val="27"/>
        </w:numPr>
        <w:spacing w:line="360" w:lineRule="auto"/>
        <w:jc w:val="both"/>
      </w:pPr>
      <w:r>
        <w:t>Kategorie: primär</w:t>
      </w:r>
    </w:p>
    <w:p w14:paraId="2FCB70C7" w14:textId="77777777" w:rsidR="001A376E" w:rsidRDefault="000E7FA6" w:rsidP="004D4E5C">
      <w:pPr>
        <w:pStyle w:val="Compact"/>
        <w:numPr>
          <w:ilvl w:val="0"/>
          <w:numId w:val="27"/>
        </w:numPr>
        <w:spacing w:line="360" w:lineRule="auto"/>
        <w:jc w:val="both"/>
      </w:pPr>
      <w:r>
        <w:t>Vorbedingung:</w:t>
      </w:r>
    </w:p>
    <w:p w14:paraId="2FCB70C8" w14:textId="77777777" w:rsidR="001A376E" w:rsidRDefault="000E7FA6" w:rsidP="004D4E5C">
      <w:pPr>
        <w:pStyle w:val="Compact"/>
        <w:numPr>
          <w:ilvl w:val="1"/>
          <w:numId w:val="28"/>
        </w:numPr>
        <w:spacing w:line="360" w:lineRule="auto"/>
        <w:jc w:val="both"/>
      </w:pPr>
      <w:r>
        <w:t>Eingabe des Suchbegriffs</w:t>
      </w:r>
    </w:p>
    <w:p w14:paraId="2FCB70C9" w14:textId="77777777" w:rsidR="001A376E" w:rsidRDefault="000E7FA6" w:rsidP="004D4E5C">
      <w:pPr>
        <w:pStyle w:val="Compact"/>
        <w:numPr>
          <w:ilvl w:val="0"/>
          <w:numId w:val="27"/>
        </w:numPr>
        <w:spacing w:line="360" w:lineRule="auto"/>
        <w:jc w:val="both"/>
      </w:pPr>
      <w:r>
        <w:lastRenderedPageBreak/>
        <w:t>Nachbedingung Erfolg: Rückgabe einer Liste</w:t>
      </w:r>
    </w:p>
    <w:p w14:paraId="2FCB70CA" w14:textId="77777777" w:rsidR="001A376E" w:rsidRDefault="000E7FA6" w:rsidP="004D4E5C">
      <w:pPr>
        <w:pStyle w:val="Compact"/>
        <w:numPr>
          <w:ilvl w:val="0"/>
          <w:numId w:val="27"/>
        </w:numPr>
        <w:spacing w:line="360" w:lineRule="auto"/>
        <w:jc w:val="both"/>
      </w:pPr>
      <w:r>
        <w:t>Nachbedingung Fehlschlag: Fehlermeldung</w:t>
      </w:r>
    </w:p>
    <w:p w14:paraId="2FCB70CB" w14:textId="77777777" w:rsidR="001A376E" w:rsidRDefault="000E7FA6" w:rsidP="004D4E5C">
      <w:pPr>
        <w:pStyle w:val="Compact"/>
        <w:numPr>
          <w:ilvl w:val="0"/>
          <w:numId w:val="27"/>
        </w:numPr>
        <w:spacing w:line="360" w:lineRule="auto"/>
        <w:jc w:val="both"/>
      </w:pPr>
      <w:r>
        <w:t>Akteure: Geschäftsführer, Aushilfe</w:t>
      </w:r>
    </w:p>
    <w:p w14:paraId="2FCB70CC" w14:textId="77777777" w:rsidR="001A376E" w:rsidRDefault="000E7FA6" w:rsidP="004D4E5C">
      <w:pPr>
        <w:pStyle w:val="Compact"/>
        <w:numPr>
          <w:ilvl w:val="0"/>
          <w:numId w:val="27"/>
        </w:numPr>
        <w:spacing w:line="360" w:lineRule="auto"/>
        <w:jc w:val="both"/>
      </w:pPr>
      <w:r>
        <w:t>Beschreibung:</w:t>
      </w:r>
    </w:p>
    <w:p w14:paraId="2FCB70CD" w14:textId="77777777" w:rsidR="001A376E" w:rsidRPr="00217CDA" w:rsidRDefault="000E7FA6" w:rsidP="004D4E5C">
      <w:pPr>
        <w:pStyle w:val="Compact"/>
        <w:numPr>
          <w:ilvl w:val="1"/>
          <w:numId w:val="29"/>
        </w:numPr>
        <w:spacing w:line="360" w:lineRule="auto"/>
        <w:jc w:val="both"/>
        <w:rPr>
          <w:lang w:val="de-DE"/>
        </w:rPr>
      </w:pPr>
      <w:r w:rsidRPr="00217CDA">
        <w:rPr>
          <w:lang w:val="de-DE"/>
        </w:rPr>
        <w:t>Vergleich des Suchbegriffs mit allen Elementen in allen Datenbanken</w:t>
      </w:r>
    </w:p>
    <w:p w14:paraId="2FCB70CE" w14:textId="77777777" w:rsidR="001A376E" w:rsidRDefault="000E7FA6" w:rsidP="004D4E5C">
      <w:pPr>
        <w:pStyle w:val="Compact"/>
        <w:numPr>
          <w:ilvl w:val="1"/>
          <w:numId w:val="29"/>
        </w:numPr>
        <w:spacing w:line="360" w:lineRule="auto"/>
        <w:jc w:val="both"/>
      </w:pPr>
      <w:r>
        <w:t>Ausgabe aller “Matches”</w:t>
      </w:r>
    </w:p>
    <w:p w14:paraId="2FCB70CF" w14:textId="4D3DAD56" w:rsidR="00217CDA" w:rsidRDefault="000E7FA6" w:rsidP="004D4E5C">
      <w:pPr>
        <w:pStyle w:val="Compact"/>
        <w:numPr>
          <w:ilvl w:val="0"/>
          <w:numId w:val="27"/>
        </w:numPr>
        <w:spacing w:line="360" w:lineRule="auto"/>
        <w:jc w:val="both"/>
      </w:pPr>
      <w:r>
        <w:t>Erweiterung: keine</w:t>
      </w:r>
    </w:p>
    <w:p w14:paraId="11A39FFF" w14:textId="4D1D3A6D" w:rsidR="001A376E" w:rsidRDefault="00217CDA" w:rsidP="004D4E5C">
      <w:pPr>
        <w:jc w:val="both"/>
      </w:pPr>
      <w:r>
        <w:br w:type="page"/>
      </w:r>
    </w:p>
    <w:p w14:paraId="2FCB70D0" w14:textId="77777777" w:rsidR="001A376E" w:rsidRDefault="000E7FA6" w:rsidP="004D4E5C">
      <w:pPr>
        <w:pStyle w:val="Heading2"/>
        <w:spacing w:line="360" w:lineRule="auto"/>
        <w:jc w:val="both"/>
      </w:pPr>
      <w:bookmarkStart w:id="13" w:name="produktdaten"/>
      <w:r>
        <w:lastRenderedPageBreak/>
        <w:t>5</w:t>
      </w:r>
      <w:r>
        <w:t>. Produktdaten</w:t>
      </w:r>
      <w:bookmarkEnd w:id="13"/>
    </w:p>
    <w:p w14:paraId="2FCB70D1" w14:textId="77777777" w:rsidR="001A376E" w:rsidRDefault="000E7FA6" w:rsidP="004D4E5C">
      <w:pPr>
        <w:pStyle w:val="FirstParagraph"/>
        <w:spacing w:line="360" w:lineRule="auto"/>
        <w:jc w:val="both"/>
      </w:pPr>
      <w:r>
        <w:rPr>
          <w:b/>
        </w:rPr>
        <w:t>/D01/ Produktdaten</w:t>
      </w:r>
    </w:p>
    <w:p w14:paraId="2FCB70D2" w14:textId="77777777" w:rsidR="001A376E" w:rsidRDefault="000E7FA6" w:rsidP="004D4E5C">
      <w:pPr>
        <w:pStyle w:val="Compact"/>
        <w:numPr>
          <w:ilvl w:val="0"/>
          <w:numId w:val="30"/>
        </w:numPr>
        <w:spacing w:line="360" w:lineRule="auto"/>
        <w:jc w:val="both"/>
      </w:pPr>
      <w:r>
        <w:t>Anzahl</w:t>
      </w:r>
    </w:p>
    <w:p w14:paraId="2FCB70D3" w14:textId="77777777" w:rsidR="001A376E" w:rsidRDefault="000E7FA6" w:rsidP="004D4E5C">
      <w:pPr>
        <w:pStyle w:val="Compact"/>
        <w:numPr>
          <w:ilvl w:val="0"/>
          <w:numId w:val="30"/>
        </w:numPr>
        <w:spacing w:line="360" w:lineRule="auto"/>
        <w:jc w:val="both"/>
      </w:pPr>
      <w:r>
        <w:t>Bezeichnung</w:t>
      </w:r>
    </w:p>
    <w:p w14:paraId="2FCB70D4" w14:textId="77777777" w:rsidR="001A376E" w:rsidRDefault="000E7FA6" w:rsidP="004D4E5C">
      <w:pPr>
        <w:pStyle w:val="Compact"/>
        <w:numPr>
          <w:ilvl w:val="0"/>
          <w:numId w:val="30"/>
        </w:numPr>
        <w:spacing w:line="360" w:lineRule="auto"/>
        <w:jc w:val="both"/>
      </w:pPr>
      <w:r>
        <w:t>Herkunft (Land, Region)</w:t>
      </w:r>
    </w:p>
    <w:p w14:paraId="2FCB70D5" w14:textId="77777777" w:rsidR="001A376E" w:rsidRDefault="000E7FA6" w:rsidP="004D4E5C">
      <w:pPr>
        <w:pStyle w:val="Compact"/>
        <w:numPr>
          <w:ilvl w:val="0"/>
          <w:numId w:val="30"/>
        </w:numPr>
        <w:spacing w:line="360" w:lineRule="auto"/>
        <w:jc w:val="both"/>
      </w:pPr>
      <w:r>
        <w:t>Kategorie</w:t>
      </w:r>
    </w:p>
    <w:p w14:paraId="2FCB70D6" w14:textId="77777777" w:rsidR="001A376E" w:rsidRDefault="000E7FA6" w:rsidP="004D4E5C">
      <w:pPr>
        <w:pStyle w:val="Compact"/>
        <w:numPr>
          <w:ilvl w:val="0"/>
          <w:numId w:val="30"/>
        </w:numPr>
        <w:spacing w:line="360" w:lineRule="auto"/>
        <w:jc w:val="both"/>
      </w:pPr>
      <w:r>
        <w:t>Verkaufspreis</w:t>
      </w:r>
    </w:p>
    <w:p w14:paraId="2FCB70D7" w14:textId="77777777" w:rsidR="001A376E" w:rsidRDefault="000E7FA6" w:rsidP="004D4E5C">
      <w:pPr>
        <w:pStyle w:val="Compact"/>
        <w:numPr>
          <w:ilvl w:val="0"/>
          <w:numId w:val="30"/>
        </w:numPr>
        <w:spacing w:line="360" w:lineRule="auto"/>
        <w:jc w:val="both"/>
      </w:pPr>
      <w:r>
        <w:t>Einkaufspreis</w:t>
      </w:r>
    </w:p>
    <w:p w14:paraId="2FCB70D8" w14:textId="77777777" w:rsidR="001A376E" w:rsidRDefault="000E7FA6" w:rsidP="004D4E5C">
      <w:pPr>
        <w:pStyle w:val="Compact"/>
        <w:numPr>
          <w:ilvl w:val="0"/>
          <w:numId w:val="30"/>
        </w:numPr>
        <w:spacing w:line="360" w:lineRule="auto"/>
        <w:jc w:val="both"/>
      </w:pPr>
      <w:r>
        <w:t>Bezugsquelle</w:t>
      </w:r>
    </w:p>
    <w:p w14:paraId="2FCB70D9" w14:textId="77777777" w:rsidR="001A376E" w:rsidRDefault="000E7FA6" w:rsidP="004D4E5C">
      <w:pPr>
        <w:pStyle w:val="FirstParagraph"/>
        <w:spacing w:line="360" w:lineRule="auto"/>
        <w:jc w:val="both"/>
      </w:pPr>
      <w:r>
        <w:rPr>
          <w:b/>
        </w:rPr>
        <w:t>/D02/ Lieferantendaten</w:t>
      </w:r>
    </w:p>
    <w:p w14:paraId="2FCB70DA" w14:textId="77777777" w:rsidR="001A376E" w:rsidRDefault="000E7FA6" w:rsidP="004D4E5C">
      <w:pPr>
        <w:pStyle w:val="Compact"/>
        <w:numPr>
          <w:ilvl w:val="0"/>
          <w:numId w:val="31"/>
        </w:numPr>
        <w:spacing w:line="360" w:lineRule="auto"/>
        <w:jc w:val="both"/>
      </w:pPr>
      <w:r>
        <w:t>Name</w:t>
      </w:r>
    </w:p>
    <w:p w14:paraId="2FCB70DB" w14:textId="77777777" w:rsidR="001A376E" w:rsidRDefault="000E7FA6" w:rsidP="004D4E5C">
      <w:pPr>
        <w:pStyle w:val="Compact"/>
        <w:numPr>
          <w:ilvl w:val="0"/>
          <w:numId w:val="31"/>
        </w:numPr>
        <w:spacing w:line="360" w:lineRule="auto"/>
        <w:jc w:val="both"/>
      </w:pPr>
      <w:r>
        <w:t>Adresse</w:t>
      </w:r>
    </w:p>
    <w:p w14:paraId="2FCB70DC" w14:textId="77777777" w:rsidR="001A376E" w:rsidRDefault="000E7FA6" w:rsidP="004D4E5C">
      <w:pPr>
        <w:pStyle w:val="Compact"/>
        <w:numPr>
          <w:ilvl w:val="0"/>
          <w:numId w:val="31"/>
        </w:numPr>
        <w:spacing w:line="360" w:lineRule="auto"/>
        <w:jc w:val="both"/>
      </w:pPr>
      <w:r>
        <w:t>Preisliste</w:t>
      </w:r>
    </w:p>
    <w:p w14:paraId="2FCB70DD" w14:textId="77777777" w:rsidR="001A376E" w:rsidRDefault="000E7FA6" w:rsidP="004D4E5C">
      <w:pPr>
        <w:pStyle w:val="FirstParagraph"/>
        <w:spacing w:line="360" w:lineRule="auto"/>
        <w:jc w:val="both"/>
      </w:pPr>
      <w:r>
        <w:rPr>
          <w:b/>
        </w:rPr>
        <w:t>/D03/ Produzent</w:t>
      </w:r>
    </w:p>
    <w:p w14:paraId="2FCB70DE" w14:textId="77777777" w:rsidR="001A376E" w:rsidRDefault="000E7FA6" w:rsidP="004D4E5C">
      <w:pPr>
        <w:pStyle w:val="Compact"/>
        <w:numPr>
          <w:ilvl w:val="0"/>
          <w:numId w:val="32"/>
        </w:numPr>
        <w:spacing w:line="360" w:lineRule="auto"/>
        <w:jc w:val="both"/>
      </w:pPr>
      <w:r>
        <w:t>Name</w:t>
      </w:r>
    </w:p>
    <w:p w14:paraId="2FCB70DF" w14:textId="77777777" w:rsidR="001A376E" w:rsidRDefault="000E7FA6" w:rsidP="004D4E5C">
      <w:pPr>
        <w:pStyle w:val="Compact"/>
        <w:numPr>
          <w:ilvl w:val="0"/>
          <w:numId w:val="32"/>
        </w:numPr>
        <w:spacing w:line="360" w:lineRule="auto"/>
        <w:jc w:val="both"/>
      </w:pPr>
      <w:r>
        <w:t>Adresse</w:t>
      </w:r>
    </w:p>
    <w:p w14:paraId="2FCB70E0" w14:textId="77777777" w:rsidR="001A376E" w:rsidRDefault="000E7FA6" w:rsidP="004D4E5C">
      <w:pPr>
        <w:pStyle w:val="Compact"/>
        <w:numPr>
          <w:ilvl w:val="0"/>
          <w:numId w:val="32"/>
        </w:numPr>
        <w:spacing w:line="360" w:lineRule="auto"/>
        <w:jc w:val="both"/>
      </w:pPr>
      <w:r>
        <w:t>Preisliste</w:t>
      </w:r>
    </w:p>
    <w:p w14:paraId="2FCB70E1" w14:textId="77777777" w:rsidR="001A376E" w:rsidRDefault="000E7FA6" w:rsidP="004D4E5C">
      <w:pPr>
        <w:pStyle w:val="FirstParagraph"/>
        <w:spacing w:line="360" w:lineRule="auto"/>
        <w:jc w:val="both"/>
      </w:pPr>
      <w:r>
        <w:rPr>
          <w:b/>
        </w:rPr>
        <w:t>/D04/ Kunde</w:t>
      </w:r>
    </w:p>
    <w:p w14:paraId="2FCB70E2" w14:textId="77777777" w:rsidR="001A376E" w:rsidRDefault="000E7FA6" w:rsidP="004D4E5C">
      <w:pPr>
        <w:pStyle w:val="Compact"/>
        <w:numPr>
          <w:ilvl w:val="0"/>
          <w:numId w:val="33"/>
        </w:numPr>
        <w:spacing w:line="360" w:lineRule="auto"/>
        <w:jc w:val="both"/>
      </w:pPr>
      <w:r>
        <w:t>Name</w:t>
      </w:r>
    </w:p>
    <w:p w14:paraId="2FCB70E3" w14:textId="6BFDD332" w:rsidR="001A376E" w:rsidRDefault="000E7FA6" w:rsidP="004D4E5C">
      <w:pPr>
        <w:pStyle w:val="Compact"/>
        <w:numPr>
          <w:ilvl w:val="0"/>
          <w:numId w:val="33"/>
        </w:numPr>
        <w:spacing w:line="360" w:lineRule="auto"/>
        <w:jc w:val="both"/>
      </w:pPr>
      <w:r>
        <w:t>Adresse</w:t>
      </w:r>
    </w:p>
    <w:p w14:paraId="37FA0F4D" w14:textId="77777777" w:rsidR="00217CDA" w:rsidRDefault="00217CDA" w:rsidP="004D4E5C">
      <w:pPr>
        <w:pStyle w:val="Compact"/>
        <w:spacing w:line="360" w:lineRule="auto"/>
        <w:jc w:val="both"/>
      </w:pPr>
    </w:p>
    <w:p w14:paraId="507979E2" w14:textId="77777777" w:rsidR="00217CDA" w:rsidRDefault="00217CDA" w:rsidP="004D4E5C">
      <w:pPr>
        <w:jc w:val="both"/>
      </w:pPr>
      <w:r>
        <w:br w:type="page"/>
      </w:r>
    </w:p>
    <w:p w14:paraId="2FCB70E4" w14:textId="77777777" w:rsidR="001A376E" w:rsidRDefault="000E7FA6" w:rsidP="004D4E5C">
      <w:pPr>
        <w:pStyle w:val="Heading2"/>
        <w:spacing w:line="360" w:lineRule="auto"/>
        <w:jc w:val="both"/>
      </w:pPr>
      <w:bookmarkStart w:id="14" w:name="leistungsanforderungen"/>
      <w:r>
        <w:lastRenderedPageBreak/>
        <w:t>6. Leistungsanforderungen</w:t>
      </w:r>
      <w:bookmarkEnd w:id="14"/>
    </w:p>
    <w:p w14:paraId="2FCB70E5" w14:textId="77777777" w:rsidR="001A376E" w:rsidRDefault="000E7FA6" w:rsidP="004D4E5C">
      <w:pPr>
        <w:pStyle w:val="FirstParagraph"/>
        <w:spacing w:line="360" w:lineRule="auto"/>
        <w:jc w:val="both"/>
      </w:pPr>
      <w:r>
        <w:rPr>
          <w:b/>
        </w:rPr>
        <w:t>/L01/ Listenausgabe</w:t>
      </w:r>
    </w:p>
    <w:p w14:paraId="2FCB70E6" w14:textId="77777777" w:rsidR="001A376E" w:rsidRPr="00217CDA" w:rsidRDefault="000E7FA6" w:rsidP="004D4E5C">
      <w:pPr>
        <w:pStyle w:val="Compact"/>
        <w:numPr>
          <w:ilvl w:val="0"/>
          <w:numId w:val="34"/>
        </w:numPr>
        <w:spacing w:line="360" w:lineRule="auto"/>
        <w:jc w:val="both"/>
        <w:rPr>
          <w:lang w:val="de-DE"/>
        </w:rPr>
      </w:pPr>
      <w:r w:rsidRPr="00217CDA">
        <w:rPr>
          <w:lang w:val="de-DE"/>
        </w:rPr>
        <w:t>1000 Produkte müssen innerhalb von 2 Sekunden abgerufen werden können!</w:t>
      </w:r>
    </w:p>
    <w:p w14:paraId="5E421D78" w14:textId="3A825383" w:rsidR="009376FB" w:rsidRDefault="009376FB" w:rsidP="004D4E5C">
      <w:pPr>
        <w:pStyle w:val="FirstParagraph"/>
        <w:spacing w:line="360" w:lineRule="auto"/>
        <w:jc w:val="both"/>
        <w:rPr>
          <w:b/>
          <w:lang w:val="de-DE"/>
        </w:rPr>
      </w:pPr>
      <w:r>
        <w:rPr>
          <w:b/>
        </w:rPr>
        <w:t>/L0</w:t>
      </w:r>
      <w:r>
        <w:rPr>
          <w:b/>
        </w:rPr>
        <w:t>2</w:t>
      </w:r>
      <w:r>
        <w:rPr>
          <w:b/>
        </w:rPr>
        <w:t xml:space="preserve">/ </w:t>
      </w:r>
      <w:r>
        <w:rPr>
          <w:b/>
        </w:rPr>
        <w:t>Kompatibilit</w:t>
      </w:r>
      <w:r>
        <w:rPr>
          <w:b/>
          <w:lang w:val="de-DE"/>
        </w:rPr>
        <w:t>ät</w:t>
      </w:r>
    </w:p>
    <w:p w14:paraId="3094D6AF" w14:textId="22E7A80D" w:rsidR="009376FB" w:rsidRDefault="009376FB" w:rsidP="004D4E5C">
      <w:pPr>
        <w:pStyle w:val="Compact"/>
        <w:numPr>
          <w:ilvl w:val="0"/>
          <w:numId w:val="34"/>
        </w:numPr>
        <w:spacing w:line="360" w:lineRule="auto"/>
        <w:jc w:val="both"/>
        <w:rPr>
          <w:lang w:val="de-DE"/>
        </w:rPr>
      </w:pPr>
      <w:r>
        <w:rPr>
          <w:lang w:val="de-DE"/>
        </w:rPr>
        <w:t>Die Applikation muss mindestens auf den folgenden Browsern lauffähig sein</w:t>
      </w:r>
    </w:p>
    <w:p w14:paraId="2C26B911" w14:textId="348B76A5" w:rsidR="009376FB" w:rsidRDefault="009376FB" w:rsidP="004D4E5C">
      <w:pPr>
        <w:pStyle w:val="Compact"/>
        <w:numPr>
          <w:ilvl w:val="1"/>
          <w:numId w:val="34"/>
        </w:numPr>
        <w:spacing w:line="360" w:lineRule="auto"/>
        <w:jc w:val="both"/>
        <w:rPr>
          <w:lang w:val="de-DE"/>
        </w:rPr>
      </w:pPr>
      <w:r>
        <w:rPr>
          <w:lang w:val="de-DE"/>
        </w:rPr>
        <w:t>Chrome</w:t>
      </w:r>
    </w:p>
    <w:p w14:paraId="6553660D" w14:textId="0CF11C34" w:rsidR="009376FB" w:rsidRDefault="009376FB" w:rsidP="004D4E5C">
      <w:pPr>
        <w:pStyle w:val="Compact"/>
        <w:numPr>
          <w:ilvl w:val="1"/>
          <w:numId w:val="34"/>
        </w:numPr>
        <w:spacing w:line="360" w:lineRule="auto"/>
        <w:jc w:val="both"/>
        <w:rPr>
          <w:lang w:val="de-DE"/>
        </w:rPr>
      </w:pPr>
      <w:r>
        <w:rPr>
          <w:lang w:val="de-DE"/>
        </w:rPr>
        <w:t>Edge</w:t>
      </w:r>
    </w:p>
    <w:p w14:paraId="18D3C0EC" w14:textId="334E7AF9" w:rsidR="009376FB" w:rsidRDefault="009376FB" w:rsidP="004D4E5C">
      <w:pPr>
        <w:pStyle w:val="Compact"/>
        <w:numPr>
          <w:ilvl w:val="1"/>
          <w:numId w:val="34"/>
        </w:numPr>
        <w:spacing w:line="360" w:lineRule="auto"/>
        <w:jc w:val="both"/>
        <w:rPr>
          <w:lang w:val="de-DE"/>
        </w:rPr>
      </w:pPr>
      <w:r>
        <w:rPr>
          <w:lang w:val="de-DE"/>
        </w:rPr>
        <w:t>Safari</w:t>
      </w:r>
    </w:p>
    <w:p w14:paraId="64D06AB0" w14:textId="434332AE" w:rsidR="009376FB" w:rsidRDefault="009376FB" w:rsidP="004D4E5C">
      <w:pPr>
        <w:pStyle w:val="Compact"/>
        <w:numPr>
          <w:ilvl w:val="1"/>
          <w:numId w:val="34"/>
        </w:numPr>
        <w:spacing w:line="360" w:lineRule="auto"/>
        <w:jc w:val="both"/>
        <w:rPr>
          <w:lang w:val="de-DE"/>
        </w:rPr>
      </w:pPr>
      <w:r>
        <w:rPr>
          <w:lang w:val="de-DE"/>
        </w:rPr>
        <w:t>Firefox</w:t>
      </w:r>
    </w:p>
    <w:p w14:paraId="788548C6" w14:textId="6B68A21C" w:rsidR="009376FB" w:rsidRPr="00217CDA" w:rsidRDefault="009376FB" w:rsidP="004D4E5C">
      <w:pPr>
        <w:pStyle w:val="Compact"/>
        <w:numPr>
          <w:ilvl w:val="1"/>
          <w:numId w:val="34"/>
        </w:numPr>
        <w:spacing w:line="360" w:lineRule="auto"/>
        <w:jc w:val="both"/>
        <w:rPr>
          <w:lang w:val="de-DE"/>
        </w:rPr>
      </w:pPr>
      <w:r>
        <w:rPr>
          <w:lang w:val="de-DE"/>
        </w:rPr>
        <w:t>Opera</w:t>
      </w:r>
    </w:p>
    <w:p w14:paraId="7C992AD1" w14:textId="3C8D5775" w:rsidR="00217CDA" w:rsidRPr="009376FB" w:rsidRDefault="00217CDA" w:rsidP="004D4E5C">
      <w:pPr>
        <w:pStyle w:val="BodyText"/>
        <w:jc w:val="both"/>
        <w:rPr>
          <w:lang w:val="de-DE"/>
        </w:rPr>
      </w:pPr>
      <w:r w:rsidRPr="009376FB">
        <w:rPr>
          <w:lang w:val="de-DE"/>
        </w:rPr>
        <w:br w:type="page"/>
      </w:r>
    </w:p>
    <w:p w14:paraId="2FCB70E8" w14:textId="77777777" w:rsidR="001A376E" w:rsidRDefault="000E7FA6" w:rsidP="004D4E5C">
      <w:pPr>
        <w:pStyle w:val="Heading2"/>
        <w:spacing w:line="360" w:lineRule="auto"/>
        <w:jc w:val="both"/>
      </w:pPr>
      <w:bookmarkStart w:id="15" w:name="qualitätsanforderung"/>
      <w:r>
        <w:lastRenderedPageBreak/>
        <w:t>7. Qualitätsanforderung</w:t>
      </w:r>
      <w:bookmarkEnd w:id="15"/>
    </w:p>
    <w:tbl>
      <w:tblPr>
        <w:tblStyle w:val="GridTable3-Accent1"/>
        <w:tblW w:w="0" w:type="pct"/>
        <w:tblLook w:val="06A0" w:firstRow="1" w:lastRow="0" w:firstColumn="1" w:lastColumn="0" w:noHBand="1" w:noVBand="1"/>
      </w:tblPr>
      <w:tblGrid>
        <w:gridCol w:w="2412"/>
        <w:gridCol w:w="1117"/>
        <w:gridCol w:w="572"/>
        <w:gridCol w:w="1025"/>
        <w:gridCol w:w="1761"/>
      </w:tblGrid>
      <w:tr w:rsidR="001A376E" w14:paraId="2FCB70EE" w14:textId="77777777" w:rsidTr="00217C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FCB70E9" w14:textId="77777777" w:rsidR="001A376E" w:rsidRDefault="000E7FA6" w:rsidP="004D4E5C">
            <w:pPr>
              <w:pStyle w:val="Compact"/>
              <w:spacing w:line="360" w:lineRule="auto"/>
              <w:jc w:val="both"/>
            </w:pPr>
            <w:r>
              <w:t>Produktqualität</w:t>
            </w:r>
          </w:p>
        </w:tc>
        <w:tc>
          <w:tcPr>
            <w:tcW w:w="0" w:type="auto"/>
          </w:tcPr>
          <w:p w14:paraId="2FCB70EA"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sehr gut</w:t>
            </w:r>
          </w:p>
        </w:tc>
        <w:tc>
          <w:tcPr>
            <w:tcW w:w="0" w:type="auto"/>
          </w:tcPr>
          <w:p w14:paraId="2FCB70EB"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gut</w:t>
            </w:r>
          </w:p>
        </w:tc>
        <w:tc>
          <w:tcPr>
            <w:tcW w:w="0" w:type="auto"/>
          </w:tcPr>
          <w:p w14:paraId="2FCB70EC"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normal</w:t>
            </w:r>
          </w:p>
        </w:tc>
        <w:tc>
          <w:tcPr>
            <w:tcW w:w="0" w:type="auto"/>
          </w:tcPr>
          <w:p w14:paraId="2FCB70ED"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nicht relevant</w:t>
            </w:r>
          </w:p>
        </w:tc>
      </w:tr>
      <w:tr w:rsidR="001A376E" w14:paraId="2FCB70F4"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0EF" w14:textId="77777777" w:rsidR="001A376E" w:rsidRDefault="000E7FA6" w:rsidP="004D4E5C">
            <w:pPr>
              <w:pStyle w:val="Compact"/>
              <w:spacing w:line="360" w:lineRule="auto"/>
              <w:jc w:val="both"/>
            </w:pPr>
            <w:r>
              <w:rPr>
                <w:b/>
              </w:rPr>
              <w:t>Funktionalität</w:t>
            </w:r>
          </w:p>
        </w:tc>
        <w:tc>
          <w:tcPr>
            <w:tcW w:w="0" w:type="auto"/>
            <w:vAlign w:val="center"/>
          </w:tcPr>
          <w:p w14:paraId="2FCB70F0"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2"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0FA"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0F5" w14:textId="77777777" w:rsidR="001A376E" w:rsidRDefault="000E7FA6" w:rsidP="004D4E5C">
            <w:pPr>
              <w:pStyle w:val="Compact"/>
              <w:spacing w:line="360" w:lineRule="auto"/>
              <w:jc w:val="both"/>
            </w:pPr>
            <w:r>
              <w:t>Angemessenheit</w:t>
            </w:r>
          </w:p>
        </w:tc>
        <w:tc>
          <w:tcPr>
            <w:tcW w:w="0" w:type="auto"/>
            <w:vAlign w:val="center"/>
          </w:tcPr>
          <w:p w14:paraId="2FCB70F6"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0F7"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8"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00"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0FB" w14:textId="77777777" w:rsidR="001A376E" w:rsidRDefault="000E7FA6" w:rsidP="004D4E5C">
            <w:pPr>
              <w:pStyle w:val="Compact"/>
              <w:spacing w:line="360" w:lineRule="auto"/>
              <w:jc w:val="both"/>
            </w:pPr>
            <w:r>
              <w:t>Richtigkeit</w:t>
            </w:r>
          </w:p>
        </w:tc>
        <w:tc>
          <w:tcPr>
            <w:tcW w:w="0" w:type="auto"/>
            <w:vAlign w:val="center"/>
          </w:tcPr>
          <w:p w14:paraId="2FCB70F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D"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0FE"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F"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06"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01" w14:textId="77777777" w:rsidR="001A376E" w:rsidRDefault="000E7FA6" w:rsidP="004D4E5C">
            <w:pPr>
              <w:pStyle w:val="Compact"/>
              <w:spacing w:line="360" w:lineRule="auto"/>
              <w:jc w:val="both"/>
            </w:pPr>
            <w:r>
              <w:t>Interoperabilität</w:t>
            </w:r>
          </w:p>
        </w:tc>
        <w:tc>
          <w:tcPr>
            <w:tcW w:w="0" w:type="auto"/>
            <w:vAlign w:val="center"/>
          </w:tcPr>
          <w:p w14:paraId="2FCB7102" w14:textId="1552367F" w:rsidR="001A376E" w:rsidRPr="009376FB" w:rsidRDefault="001A376E"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3" w14:textId="72382901" w:rsidR="001A376E" w:rsidRPr="009376FB" w:rsidRDefault="001A376E"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5" w14:textId="1A9A95A4" w:rsidR="001A376E" w:rsidRPr="009376FB" w:rsidRDefault="009376FB"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r>
      <w:tr w:rsidR="001A376E" w14:paraId="2FCB710C"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07" w14:textId="77777777" w:rsidR="001A376E" w:rsidRDefault="000E7FA6" w:rsidP="004D4E5C">
            <w:pPr>
              <w:pStyle w:val="Compact"/>
              <w:spacing w:line="360" w:lineRule="auto"/>
              <w:jc w:val="both"/>
            </w:pPr>
            <w:r>
              <w:t>Ordnungsmäßigkeit</w:t>
            </w:r>
          </w:p>
        </w:tc>
        <w:tc>
          <w:tcPr>
            <w:tcW w:w="0" w:type="auto"/>
            <w:vAlign w:val="center"/>
          </w:tcPr>
          <w:p w14:paraId="2FCB7108"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0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A"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12"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0D" w14:textId="77777777" w:rsidR="001A376E" w:rsidRDefault="000E7FA6" w:rsidP="004D4E5C">
            <w:pPr>
              <w:pStyle w:val="Compact"/>
              <w:spacing w:line="360" w:lineRule="auto"/>
              <w:jc w:val="both"/>
            </w:pPr>
            <w:r>
              <w:t>Sicherheit</w:t>
            </w:r>
          </w:p>
        </w:tc>
        <w:tc>
          <w:tcPr>
            <w:tcW w:w="0" w:type="auto"/>
            <w:vAlign w:val="center"/>
          </w:tcPr>
          <w:p w14:paraId="2FCB710E"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F"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0"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1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18"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13" w14:textId="77777777" w:rsidR="001A376E" w:rsidRDefault="000E7FA6" w:rsidP="004D4E5C">
            <w:pPr>
              <w:pStyle w:val="Compact"/>
              <w:spacing w:line="360" w:lineRule="auto"/>
              <w:jc w:val="both"/>
            </w:pPr>
            <w:r>
              <w:t>Übertragbarkeit</w:t>
            </w:r>
          </w:p>
        </w:tc>
        <w:tc>
          <w:tcPr>
            <w:tcW w:w="0" w:type="auto"/>
            <w:vAlign w:val="center"/>
          </w:tcPr>
          <w:p w14:paraId="2FCB711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5"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6"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7"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r>
      <w:tr w:rsidR="001A376E" w14:paraId="2FCB711E"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19" w14:textId="77777777" w:rsidR="001A376E" w:rsidRDefault="000E7FA6" w:rsidP="004D4E5C">
            <w:pPr>
              <w:pStyle w:val="Compact"/>
              <w:spacing w:line="360" w:lineRule="auto"/>
              <w:jc w:val="both"/>
            </w:pPr>
            <w:r>
              <w:rPr>
                <w:b/>
              </w:rPr>
              <w:t>Zuverlässigkeit</w:t>
            </w:r>
          </w:p>
        </w:tc>
        <w:tc>
          <w:tcPr>
            <w:tcW w:w="0" w:type="auto"/>
            <w:vAlign w:val="center"/>
          </w:tcPr>
          <w:p w14:paraId="2FCB711A"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D"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24"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1F" w14:textId="77777777" w:rsidR="001A376E" w:rsidRDefault="000E7FA6" w:rsidP="004D4E5C">
            <w:pPr>
              <w:pStyle w:val="Compact"/>
              <w:spacing w:line="360" w:lineRule="auto"/>
              <w:jc w:val="both"/>
            </w:pPr>
            <w:r>
              <w:t>Reife</w:t>
            </w:r>
          </w:p>
        </w:tc>
        <w:tc>
          <w:tcPr>
            <w:tcW w:w="0" w:type="auto"/>
            <w:vAlign w:val="center"/>
          </w:tcPr>
          <w:p w14:paraId="2FCB7120"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2"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2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2A"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25" w14:textId="77777777" w:rsidR="001A376E" w:rsidRDefault="000E7FA6" w:rsidP="004D4E5C">
            <w:pPr>
              <w:pStyle w:val="Compact"/>
              <w:spacing w:line="360" w:lineRule="auto"/>
              <w:jc w:val="both"/>
            </w:pPr>
            <w:r>
              <w:t>Fehlertoleranz</w:t>
            </w:r>
          </w:p>
        </w:tc>
        <w:tc>
          <w:tcPr>
            <w:tcW w:w="0" w:type="auto"/>
            <w:vAlign w:val="center"/>
          </w:tcPr>
          <w:p w14:paraId="2FCB7126"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7"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8"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2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30"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2B" w14:textId="77777777" w:rsidR="001A376E" w:rsidRDefault="000E7FA6" w:rsidP="004D4E5C">
            <w:pPr>
              <w:pStyle w:val="Compact"/>
              <w:spacing w:line="360" w:lineRule="auto"/>
              <w:jc w:val="both"/>
            </w:pPr>
            <w:r>
              <w:t>Wiederherstellbarkeit</w:t>
            </w:r>
          </w:p>
        </w:tc>
        <w:tc>
          <w:tcPr>
            <w:tcW w:w="0" w:type="auto"/>
            <w:vAlign w:val="center"/>
          </w:tcPr>
          <w:p w14:paraId="2FCB712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D"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E"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2F"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36"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31" w14:textId="77777777" w:rsidR="001A376E" w:rsidRDefault="000E7FA6" w:rsidP="004D4E5C">
            <w:pPr>
              <w:pStyle w:val="Compact"/>
              <w:spacing w:line="360" w:lineRule="auto"/>
              <w:jc w:val="both"/>
            </w:pPr>
            <w:r>
              <w:rPr>
                <w:b/>
              </w:rPr>
              <w:t>Benutzbarkeit</w:t>
            </w:r>
          </w:p>
        </w:tc>
        <w:tc>
          <w:tcPr>
            <w:tcW w:w="0" w:type="auto"/>
            <w:vAlign w:val="center"/>
          </w:tcPr>
          <w:p w14:paraId="2FCB7132"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5"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3C"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37" w14:textId="77777777" w:rsidR="001A376E" w:rsidRDefault="000E7FA6" w:rsidP="004D4E5C">
            <w:pPr>
              <w:pStyle w:val="Compact"/>
              <w:spacing w:line="360" w:lineRule="auto"/>
              <w:jc w:val="both"/>
            </w:pPr>
            <w:r>
              <w:t>Verständlichkeit</w:t>
            </w:r>
          </w:p>
        </w:tc>
        <w:tc>
          <w:tcPr>
            <w:tcW w:w="0" w:type="auto"/>
            <w:vAlign w:val="center"/>
          </w:tcPr>
          <w:p w14:paraId="2FCB7138"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A"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3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42"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3D" w14:textId="77777777" w:rsidR="001A376E" w:rsidRDefault="000E7FA6" w:rsidP="004D4E5C">
            <w:pPr>
              <w:pStyle w:val="Compact"/>
              <w:spacing w:line="360" w:lineRule="auto"/>
              <w:jc w:val="both"/>
            </w:pPr>
            <w:r>
              <w:t>Erlernbarkeit</w:t>
            </w:r>
          </w:p>
        </w:tc>
        <w:tc>
          <w:tcPr>
            <w:tcW w:w="0" w:type="auto"/>
            <w:vAlign w:val="center"/>
          </w:tcPr>
          <w:p w14:paraId="2FCB713E"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F"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40"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48"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43" w14:textId="77777777" w:rsidR="001A376E" w:rsidRDefault="000E7FA6" w:rsidP="004D4E5C">
            <w:pPr>
              <w:pStyle w:val="Compact"/>
              <w:spacing w:line="360" w:lineRule="auto"/>
              <w:jc w:val="both"/>
            </w:pPr>
            <w:r>
              <w:t>Bedienbarkeit</w:t>
            </w:r>
          </w:p>
        </w:tc>
        <w:tc>
          <w:tcPr>
            <w:tcW w:w="0" w:type="auto"/>
            <w:vAlign w:val="center"/>
          </w:tcPr>
          <w:p w14:paraId="2FCB714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5"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46"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7"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4E"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49" w14:textId="77777777" w:rsidR="001A376E" w:rsidRDefault="000E7FA6" w:rsidP="004D4E5C">
            <w:pPr>
              <w:pStyle w:val="Compact"/>
              <w:spacing w:line="360" w:lineRule="auto"/>
              <w:jc w:val="both"/>
            </w:pPr>
            <w:r>
              <w:t>Effizienz</w:t>
            </w:r>
          </w:p>
        </w:tc>
        <w:tc>
          <w:tcPr>
            <w:tcW w:w="0" w:type="auto"/>
            <w:vAlign w:val="center"/>
          </w:tcPr>
          <w:p w14:paraId="2FCB714A"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4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D"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54"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4F" w14:textId="77777777" w:rsidR="001A376E" w:rsidRDefault="000E7FA6" w:rsidP="004D4E5C">
            <w:pPr>
              <w:pStyle w:val="Compact"/>
              <w:spacing w:line="360" w:lineRule="auto"/>
              <w:jc w:val="both"/>
            </w:pPr>
            <w:r>
              <w:t>Zeitverhalten</w:t>
            </w:r>
          </w:p>
        </w:tc>
        <w:tc>
          <w:tcPr>
            <w:tcW w:w="0" w:type="auto"/>
            <w:vAlign w:val="center"/>
          </w:tcPr>
          <w:p w14:paraId="2FCB7150"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5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52"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5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bl>
    <w:p w14:paraId="307454D6" w14:textId="77777777" w:rsidR="00217CDA" w:rsidRDefault="00217CDA" w:rsidP="004D4E5C">
      <w:pPr>
        <w:pStyle w:val="Heading2"/>
        <w:spacing w:line="360" w:lineRule="auto"/>
        <w:jc w:val="both"/>
      </w:pPr>
      <w:bookmarkStart w:id="16" w:name="benutzungsoberfläche"/>
    </w:p>
    <w:p w14:paraId="3D4EE8B5" w14:textId="77777777" w:rsidR="00217CDA" w:rsidRDefault="00217CDA" w:rsidP="004D4E5C">
      <w:pPr>
        <w:pStyle w:val="BodyText"/>
        <w:jc w:val="both"/>
        <w:rPr>
          <w:rFonts w:asciiTheme="majorHAnsi" w:eastAsiaTheme="majorEastAsia" w:hAnsiTheme="majorHAnsi" w:cstheme="majorBidi"/>
          <w:color w:val="4F81BD" w:themeColor="accent1"/>
          <w:sz w:val="32"/>
          <w:szCs w:val="32"/>
        </w:rPr>
      </w:pPr>
      <w:r>
        <w:br w:type="page"/>
      </w:r>
    </w:p>
    <w:p w14:paraId="2FCB7155" w14:textId="4CA197BB" w:rsidR="001A376E" w:rsidRDefault="000E7FA6" w:rsidP="004D4E5C">
      <w:pPr>
        <w:pStyle w:val="Heading2"/>
        <w:spacing w:line="360" w:lineRule="auto"/>
        <w:jc w:val="both"/>
      </w:pPr>
      <w:r>
        <w:lastRenderedPageBreak/>
        <w:t>8. Benutzungsoberfläche</w:t>
      </w:r>
      <w:bookmarkEnd w:id="16"/>
    </w:p>
    <w:p w14:paraId="2FCB7156" w14:textId="77777777" w:rsidR="001A376E" w:rsidRDefault="000E7FA6" w:rsidP="004D4E5C">
      <w:pPr>
        <w:pStyle w:val="FirstParagraph"/>
        <w:spacing w:line="360" w:lineRule="auto"/>
        <w:jc w:val="both"/>
      </w:pPr>
      <w:r>
        <w:rPr>
          <w:b/>
        </w:rPr>
        <w:t>/B01/ Aussehen</w:t>
      </w:r>
    </w:p>
    <w:p w14:paraId="2FCB7157" w14:textId="77777777" w:rsidR="001A376E" w:rsidRPr="00217CDA" w:rsidRDefault="000E7FA6" w:rsidP="004D4E5C">
      <w:pPr>
        <w:pStyle w:val="Compact"/>
        <w:numPr>
          <w:ilvl w:val="0"/>
          <w:numId w:val="35"/>
        </w:numPr>
        <w:spacing w:line="360" w:lineRule="auto"/>
        <w:jc w:val="both"/>
        <w:rPr>
          <w:lang w:val="de-DE"/>
        </w:rPr>
      </w:pPr>
      <w:r w:rsidRPr="00217CDA">
        <w:rPr>
          <w:lang w:val="de-DE"/>
        </w:rPr>
        <w:t>Responsives Design, für Darstellung auf kleinem Monitor im Verkaufsraum, aber auch großes Display im Lager</w:t>
      </w:r>
    </w:p>
    <w:p w14:paraId="2FCB7158" w14:textId="77777777" w:rsidR="001A376E" w:rsidRPr="00217CDA" w:rsidRDefault="000E7FA6" w:rsidP="004D4E5C">
      <w:pPr>
        <w:pStyle w:val="Compact"/>
        <w:numPr>
          <w:ilvl w:val="0"/>
          <w:numId w:val="35"/>
        </w:numPr>
        <w:spacing w:line="360" w:lineRule="auto"/>
        <w:jc w:val="both"/>
        <w:rPr>
          <w:lang w:val="de-DE"/>
        </w:rPr>
      </w:pPr>
      <w:r w:rsidRPr="00217CDA">
        <w:rPr>
          <w:lang w:val="de-DE"/>
        </w:rPr>
        <w:t>Einfache Designsprache, klare Schrift (Kontrast), evtl. barrierefrei</w:t>
      </w:r>
    </w:p>
    <w:p w14:paraId="2FCB7159" w14:textId="77777777" w:rsidR="001A376E" w:rsidRDefault="000E7FA6" w:rsidP="004D4E5C">
      <w:pPr>
        <w:pStyle w:val="FirstParagraph"/>
        <w:spacing w:line="360" w:lineRule="auto"/>
        <w:jc w:val="both"/>
      </w:pPr>
      <w:r>
        <w:rPr>
          <w:b/>
        </w:rPr>
        <w:t>/B02/ Aufbau</w:t>
      </w:r>
    </w:p>
    <w:p w14:paraId="2FCB715A" w14:textId="77777777" w:rsidR="001A376E" w:rsidRDefault="000E7FA6" w:rsidP="004D4E5C">
      <w:pPr>
        <w:pStyle w:val="Compact"/>
        <w:numPr>
          <w:ilvl w:val="0"/>
          <w:numId w:val="36"/>
        </w:numPr>
        <w:spacing w:line="360" w:lineRule="auto"/>
        <w:jc w:val="both"/>
      </w:pPr>
      <w:r>
        <w:t>“übersichtliche Struktur”</w:t>
      </w:r>
    </w:p>
    <w:p w14:paraId="2FCB715B" w14:textId="7651DC0B" w:rsidR="001A376E" w:rsidRDefault="000E7FA6" w:rsidP="004D4E5C">
      <w:pPr>
        <w:pStyle w:val="Compact"/>
        <w:numPr>
          <w:ilvl w:val="0"/>
          <w:numId w:val="36"/>
        </w:numPr>
        <w:spacing w:line="360" w:lineRule="auto"/>
        <w:jc w:val="both"/>
      </w:pPr>
      <w:r>
        <w:t>Menüleiste mit Optionen</w:t>
      </w:r>
    </w:p>
    <w:p w14:paraId="2FCB715C" w14:textId="77777777" w:rsidR="001A376E" w:rsidRDefault="000E7FA6" w:rsidP="004D4E5C">
      <w:pPr>
        <w:pStyle w:val="Compact"/>
        <w:numPr>
          <w:ilvl w:val="1"/>
          <w:numId w:val="37"/>
        </w:numPr>
        <w:spacing w:line="360" w:lineRule="auto"/>
        <w:jc w:val="both"/>
      </w:pPr>
      <w:r>
        <w:t>Datenbankoperationen(/F01-F04/)</w:t>
      </w:r>
    </w:p>
    <w:p w14:paraId="2FCB715D" w14:textId="77777777" w:rsidR="001A376E" w:rsidRDefault="000E7FA6" w:rsidP="004D4E5C">
      <w:pPr>
        <w:pStyle w:val="Compact"/>
        <w:numPr>
          <w:ilvl w:val="2"/>
          <w:numId w:val="38"/>
        </w:numPr>
        <w:spacing w:line="360" w:lineRule="auto"/>
        <w:jc w:val="both"/>
      </w:pPr>
      <w:r>
        <w:t>Produkt</w:t>
      </w:r>
    </w:p>
    <w:p w14:paraId="2FCB715E" w14:textId="77777777" w:rsidR="001A376E" w:rsidRDefault="000E7FA6" w:rsidP="004D4E5C">
      <w:pPr>
        <w:pStyle w:val="Compact"/>
        <w:numPr>
          <w:ilvl w:val="2"/>
          <w:numId w:val="38"/>
        </w:numPr>
        <w:spacing w:line="360" w:lineRule="auto"/>
        <w:jc w:val="both"/>
      </w:pPr>
      <w:r>
        <w:t>Kunde</w:t>
      </w:r>
    </w:p>
    <w:p w14:paraId="2FCB715F" w14:textId="77777777" w:rsidR="001A376E" w:rsidRDefault="000E7FA6" w:rsidP="004D4E5C">
      <w:pPr>
        <w:pStyle w:val="Compact"/>
        <w:numPr>
          <w:ilvl w:val="2"/>
          <w:numId w:val="38"/>
        </w:numPr>
        <w:spacing w:line="360" w:lineRule="auto"/>
        <w:jc w:val="both"/>
      </w:pPr>
      <w:r>
        <w:t>Lieferant</w:t>
      </w:r>
    </w:p>
    <w:p w14:paraId="2FCB7160" w14:textId="77777777" w:rsidR="001A376E" w:rsidRDefault="000E7FA6" w:rsidP="004D4E5C">
      <w:pPr>
        <w:pStyle w:val="Compact"/>
        <w:numPr>
          <w:ilvl w:val="2"/>
          <w:numId w:val="38"/>
        </w:numPr>
        <w:spacing w:line="360" w:lineRule="auto"/>
        <w:jc w:val="both"/>
      </w:pPr>
      <w:r>
        <w:t>Produzent</w:t>
      </w:r>
    </w:p>
    <w:p w14:paraId="2FCB7161" w14:textId="77777777" w:rsidR="001A376E" w:rsidRPr="00217CDA" w:rsidRDefault="000E7FA6" w:rsidP="004D4E5C">
      <w:pPr>
        <w:pStyle w:val="Compact"/>
        <w:numPr>
          <w:ilvl w:val="1"/>
          <w:numId w:val="37"/>
        </w:numPr>
        <w:spacing w:line="360" w:lineRule="auto"/>
        <w:jc w:val="both"/>
        <w:rPr>
          <w:lang w:val="de-DE"/>
        </w:rPr>
      </w:pPr>
      <w:r w:rsidRPr="00217CDA">
        <w:rPr>
          <w:lang w:val="de-DE"/>
        </w:rPr>
        <w:t>Ausgabe von Daten (/F05-F06/)</w:t>
      </w:r>
    </w:p>
    <w:p w14:paraId="2FCB7162" w14:textId="77777777" w:rsidR="001A376E" w:rsidRDefault="000E7FA6" w:rsidP="004D4E5C">
      <w:pPr>
        <w:pStyle w:val="Compact"/>
        <w:numPr>
          <w:ilvl w:val="1"/>
          <w:numId w:val="37"/>
        </w:numPr>
        <w:spacing w:line="360" w:lineRule="auto"/>
        <w:jc w:val="both"/>
      </w:pPr>
      <w:r>
        <w:t>Lieferscheinerstellung (/F07/)</w:t>
      </w:r>
    </w:p>
    <w:p w14:paraId="2FCB7163" w14:textId="77777777" w:rsidR="001A376E" w:rsidRDefault="000E7FA6" w:rsidP="004D4E5C">
      <w:pPr>
        <w:pStyle w:val="Compact"/>
        <w:numPr>
          <w:ilvl w:val="1"/>
          <w:numId w:val="37"/>
        </w:numPr>
        <w:spacing w:line="360" w:lineRule="auto"/>
        <w:jc w:val="both"/>
      </w:pPr>
      <w:r>
        <w:t>Suche (/F08/)</w:t>
      </w:r>
    </w:p>
    <w:p w14:paraId="2FCB7164" w14:textId="72720A2A" w:rsidR="001A376E" w:rsidRPr="00217CDA" w:rsidRDefault="00F55FC6" w:rsidP="004D4E5C">
      <w:pPr>
        <w:pStyle w:val="Compact"/>
        <w:numPr>
          <w:ilvl w:val="0"/>
          <w:numId w:val="36"/>
        </w:numPr>
        <w:spacing w:line="360" w:lineRule="auto"/>
        <w:jc w:val="both"/>
        <w:rPr>
          <w:lang w:val="de-DE"/>
        </w:rPr>
      </w:pPr>
      <w:r>
        <w:rPr>
          <w:lang w:val="de-DE"/>
        </w:rPr>
        <w:t xml:space="preserve">Hauptbereich: </w:t>
      </w:r>
      <w:r w:rsidR="000E7FA6" w:rsidRPr="00217CDA">
        <w:rPr>
          <w:lang w:val="de-DE"/>
        </w:rPr>
        <w:t>Darstellung der Operation/Anfrage</w:t>
      </w:r>
    </w:p>
    <w:p w14:paraId="2FCB7165" w14:textId="77777777" w:rsidR="001A376E" w:rsidRDefault="000E7FA6" w:rsidP="004D4E5C">
      <w:pPr>
        <w:pStyle w:val="FirstParagraph"/>
        <w:spacing w:line="360" w:lineRule="auto"/>
        <w:jc w:val="both"/>
      </w:pPr>
      <w:r>
        <w:rPr>
          <w:b/>
        </w:rPr>
        <w:t>/B03/ Fehleingaben</w:t>
      </w:r>
    </w:p>
    <w:p w14:paraId="2FCB7166" w14:textId="77777777" w:rsidR="001A376E" w:rsidRPr="00217CDA" w:rsidRDefault="000E7FA6" w:rsidP="004D4E5C">
      <w:pPr>
        <w:pStyle w:val="Compact"/>
        <w:numPr>
          <w:ilvl w:val="0"/>
          <w:numId w:val="39"/>
        </w:numPr>
        <w:spacing w:line="360" w:lineRule="auto"/>
        <w:jc w:val="both"/>
        <w:rPr>
          <w:lang w:val="de-DE"/>
        </w:rPr>
      </w:pPr>
      <w:r w:rsidRPr="00217CDA">
        <w:rPr>
          <w:lang w:val="de-DE"/>
        </w:rPr>
        <w:t>Fehleingaben beispielsweise bei Datenbankop</w:t>
      </w:r>
      <w:r w:rsidRPr="00217CDA">
        <w:rPr>
          <w:lang w:val="de-DE"/>
        </w:rPr>
        <w:t>erationen müssen abgefangen werden und eine Fehlermeldung muss angezeigt werden</w:t>
      </w:r>
    </w:p>
    <w:p w14:paraId="2FCB7167" w14:textId="77777777" w:rsidR="001A376E" w:rsidRDefault="000E7FA6" w:rsidP="004D4E5C">
      <w:pPr>
        <w:pStyle w:val="FirstParagraph"/>
        <w:spacing w:line="360" w:lineRule="auto"/>
        <w:jc w:val="both"/>
      </w:pPr>
      <w:r>
        <w:rPr>
          <w:b/>
        </w:rPr>
        <w:t>/B04/ Authentifizierung</w:t>
      </w:r>
    </w:p>
    <w:p w14:paraId="2FCB7168" w14:textId="77777777" w:rsidR="001A376E" w:rsidRPr="00217CDA" w:rsidRDefault="000E7FA6" w:rsidP="004D4E5C">
      <w:pPr>
        <w:pStyle w:val="Compact"/>
        <w:numPr>
          <w:ilvl w:val="0"/>
          <w:numId w:val="40"/>
        </w:numPr>
        <w:spacing w:line="360" w:lineRule="auto"/>
        <w:jc w:val="both"/>
        <w:rPr>
          <w:lang w:val="de-DE"/>
        </w:rPr>
      </w:pPr>
      <w:r w:rsidRPr="00217CDA">
        <w:rPr>
          <w:lang w:val="de-DE"/>
        </w:rPr>
        <w:t>Zugang zur Software muss autorisiert werden</w:t>
      </w:r>
    </w:p>
    <w:p w14:paraId="2FCB7169" w14:textId="77777777" w:rsidR="001A376E" w:rsidRDefault="000E7FA6" w:rsidP="004D4E5C">
      <w:pPr>
        <w:pStyle w:val="FirstParagraph"/>
        <w:spacing w:line="360" w:lineRule="auto"/>
        <w:jc w:val="both"/>
      </w:pPr>
      <w:r>
        <w:rPr>
          <w:b/>
        </w:rPr>
        <w:t>/B05/ Hilfedatenbank</w:t>
      </w:r>
    </w:p>
    <w:p w14:paraId="2FCB716A" w14:textId="35242BAB" w:rsidR="001A376E" w:rsidRPr="009B3E95" w:rsidRDefault="009B3E95" w:rsidP="004D4E5C">
      <w:pPr>
        <w:pStyle w:val="Compact"/>
        <w:numPr>
          <w:ilvl w:val="0"/>
          <w:numId w:val="41"/>
        </w:numPr>
        <w:spacing w:line="360" w:lineRule="auto"/>
        <w:jc w:val="both"/>
        <w:rPr>
          <w:lang w:val="de-DE"/>
        </w:rPr>
      </w:pPr>
      <w:r w:rsidRPr="009B3E95">
        <w:rPr>
          <w:lang w:val="de-DE"/>
        </w:rPr>
        <w:t>A</w:t>
      </w:r>
      <w:r w:rsidR="000E7FA6" w:rsidRPr="009B3E95">
        <w:rPr>
          <w:lang w:val="de-DE"/>
        </w:rPr>
        <w:t>n</w:t>
      </w:r>
      <w:r w:rsidRPr="009B3E95">
        <w:rPr>
          <w:lang w:val="de-DE"/>
        </w:rPr>
        <w:t xml:space="preserve"> </w:t>
      </w:r>
      <w:r w:rsidR="000E7FA6" w:rsidRPr="009B3E95">
        <w:rPr>
          <w:lang w:val="de-DE"/>
        </w:rPr>
        <w:t>passenden Stellen werden Hilfetexte eingeblendet</w:t>
      </w:r>
    </w:p>
    <w:p w14:paraId="2FCB716B" w14:textId="77777777" w:rsidR="001A376E" w:rsidRDefault="000E7FA6" w:rsidP="004D4E5C">
      <w:pPr>
        <w:pStyle w:val="Heading2"/>
        <w:spacing w:line="360" w:lineRule="auto"/>
        <w:jc w:val="both"/>
      </w:pPr>
      <w:bookmarkStart w:id="17" w:name="lieferanforderungen"/>
      <w:r>
        <w:lastRenderedPageBreak/>
        <w:t>9. Lieferanforderungen</w:t>
      </w:r>
      <w:bookmarkEnd w:id="17"/>
    </w:p>
    <w:p w14:paraId="2FCB716C" w14:textId="77777777" w:rsidR="001A376E" w:rsidRDefault="000E7FA6" w:rsidP="004D4E5C">
      <w:pPr>
        <w:pStyle w:val="Compact"/>
        <w:numPr>
          <w:ilvl w:val="0"/>
          <w:numId w:val="42"/>
        </w:numPr>
        <w:spacing w:line="360" w:lineRule="auto"/>
        <w:jc w:val="both"/>
      </w:pPr>
      <w:r>
        <w:t xml:space="preserve">ausführbares </w:t>
      </w:r>
      <w:r>
        <w:t>Programm in 9 Monaten</w:t>
      </w:r>
    </w:p>
    <w:p w14:paraId="2FCB716D" w14:textId="77777777" w:rsidR="001A376E" w:rsidRDefault="000E7FA6" w:rsidP="004D4E5C">
      <w:pPr>
        <w:pStyle w:val="Compact"/>
        <w:numPr>
          <w:ilvl w:val="0"/>
          <w:numId w:val="42"/>
        </w:numPr>
        <w:spacing w:line="360" w:lineRule="auto"/>
        <w:jc w:val="both"/>
      </w:pPr>
      <w:r>
        <w:t>Installation und Einweisung vor Ort</w:t>
      </w:r>
    </w:p>
    <w:p w14:paraId="2FCB716E" w14:textId="77777777" w:rsidR="001A376E" w:rsidRDefault="000E7FA6" w:rsidP="004D4E5C">
      <w:pPr>
        <w:pStyle w:val="Heading2"/>
        <w:spacing w:line="360" w:lineRule="auto"/>
        <w:jc w:val="both"/>
      </w:pPr>
      <w:bookmarkStart w:id="18" w:name="anforderungen-an-dokumentation"/>
      <w:r>
        <w:t>10. Anforderungen an Dokumentation</w:t>
      </w:r>
      <w:bookmarkEnd w:id="18"/>
    </w:p>
    <w:p w14:paraId="2FCB716F" w14:textId="77777777" w:rsidR="001A376E" w:rsidRDefault="000E7FA6" w:rsidP="004D4E5C">
      <w:pPr>
        <w:pStyle w:val="Compact"/>
        <w:numPr>
          <w:ilvl w:val="0"/>
          <w:numId w:val="43"/>
        </w:numPr>
        <w:spacing w:line="360" w:lineRule="auto"/>
        <w:jc w:val="both"/>
      </w:pPr>
      <w:r>
        <w:t>Benutzerhandbuch und Installationshinweise</w:t>
      </w:r>
    </w:p>
    <w:p w14:paraId="2FCB7170" w14:textId="77777777" w:rsidR="001A376E" w:rsidRDefault="000E7FA6" w:rsidP="004D4E5C">
      <w:pPr>
        <w:pStyle w:val="Compact"/>
        <w:numPr>
          <w:ilvl w:val="0"/>
          <w:numId w:val="43"/>
        </w:numPr>
        <w:spacing w:line="360" w:lineRule="auto"/>
        <w:jc w:val="both"/>
      </w:pPr>
      <w:r>
        <w:t>Change log</w:t>
      </w:r>
    </w:p>
    <w:p w14:paraId="2FCB7171" w14:textId="77777777" w:rsidR="001A376E" w:rsidRDefault="000E7FA6" w:rsidP="004D4E5C">
      <w:pPr>
        <w:pStyle w:val="Heading2"/>
        <w:spacing w:line="360" w:lineRule="auto"/>
        <w:jc w:val="both"/>
      </w:pPr>
      <w:bookmarkStart w:id="19" w:name="nichtfunktionale-anforderungen"/>
      <w:r>
        <w:t>11. Nichtfunktionale Anforderungen</w:t>
      </w:r>
      <w:bookmarkEnd w:id="19"/>
    </w:p>
    <w:p w14:paraId="2FCB7172" w14:textId="77777777" w:rsidR="001A376E" w:rsidRDefault="000E7FA6" w:rsidP="004D4E5C">
      <w:pPr>
        <w:pStyle w:val="Compact"/>
        <w:numPr>
          <w:ilvl w:val="0"/>
          <w:numId w:val="44"/>
        </w:numPr>
        <w:spacing w:line="360" w:lineRule="auto"/>
        <w:jc w:val="both"/>
      </w:pPr>
      <w:r>
        <w:t>Authentifizierung</w:t>
      </w:r>
    </w:p>
    <w:p w14:paraId="2FCB7173" w14:textId="77777777" w:rsidR="001A376E" w:rsidRDefault="000E7FA6" w:rsidP="004D4E5C">
      <w:pPr>
        <w:pStyle w:val="Compact"/>
        <w:numPr>
          <w:ilvl w:val="0"/>
          <w:numId w:val="44"/>
        </w:numPr>
        <w:spacing w:line="360" w:lineRule="auto"/>
        <w:jc w:val="both"/>
      </w:pPr>
      <w:r>
        <w:t>Alle Datenbanken verschlüsselt</w:t>
      </w:r>
    </w:p>
    <w:p w14:paraId="2FCB7174" w14:textId="77777777" w:rsidR="001A376E" w:rsidRPr="00217CDA" w:rsidRDefault="000E7FA6" w:rsidP="004D4E5C">
      <w:pPr>
        <w:pStyle w:val="Compact"/>
        <w:numPr>
          <w:ilvl w:val="0"/>
          <w:numId w:val="44"/>
        </w:numPr>
        <w:spacing w:line="360" w:lineRule="auto"/>
        <w:jc w:val="both"/>
        <w:rPr>
          <w:lang w:val="de-DE"/>
        </w:rPr>
      </w:pPr>
      <w:r w:rsidRPr="00217CDA">
        <w:rPr>
          <w:lang w:val="de-DE"/>
        </w:rPr>
        <w:t>Preis 0 EUR oder Rabatt grösser 10% nur durch Authentifizierung des Geschäftsführers</w:t>
      </w:r>
    </w:p>
    <w:p w14:paraId="2FCB7175" w14:textId="77777777" w:rsidR="001A376E" w:rsidRPr="00217CDA" w:rsidRDefault="000E7FA6" w:rsidP="004D4E5C">
      <w:pPr>
        <w:pStyle w:val="Compact"/>
        <w:numPr>
          <w:ilvl w:val="0"/>
          <w:numId w:val="44"/>
        </w:numPr>
        <w:spacing w:line="360" w:lineRule="auto"/>
        <w:jc w:val="both"/>
        <w:rPr>
          <w:lang w:val="de-DE"/>
        </w:rPr>
      </w:pPr>
      <w:r w:rsidRPr="00217CDA">
        <w:rPr>
          <w:lang w:val="de-DE"/>
        </w:rPr>
        <w:t>alle Löschoperationen nur durch Geschäftsführer möglich</w:t>
      </w:r>
    </w:p>
    <w:p w14:paraId="2FCB7176" w14:textId="77777777" w:rsidR="001A376E" w:rsidRDefault="000E7FA6" w:rsidP="004D4E5C">
      <w:pPr>
        <w:pStyle w:val="Heading2"/>
        <w:spacing w:line="360" w:lineRule="auto"/>
        <w:jc w:val="both"/>
      </w:pPr>
      <w:bookmarkStart w:id="20" w:name="technische-produktumgebung"/>
      <w:r>
        <w:t>12. Technische Produktumgebung</w:t>
      </w:r>
      <w:bookmarkEnd w:id="20"/>
    </w:p>
    <w:p w14:paraId="2FCB7177" w14:textId="77777777" w:rsidR="001A376E" w:rsidRDefault="000E7FA6" w:rsidP="004D4E5C">
      <w:pPr>
        <w:pStyle w:val="Heading3"/>
        <w:spacing w:line="360" w:lineRule="auto"/>
        <w:jc w:val="both"/>
      </w:pPr>
      <w:bookmarkStart w:id="21" w:name="software"/>
      <w:r>
        <w:t>12.1 Software</w:t>
      </w:r>
      <w:bookmarkEnd w:id="21"/>
    </w:p>
    <w:p w14:paraId="2FCB7178" w14:textId="63B3DE0A" w:rsidR="001A376E" w:rsidRPr="009B3E95" w:rsidRDefault="009B3E95" w:rsidP="004D4E5C">
      <w:pPr>
        <w:pStyle w:val="Compact"/>
        <w:numPr>
          <w:ilvl w:val="0"/>
          <w:numId w:val="45"/>
        </w:numPr>
        <w:spacing w:line="360" w:lineRule="auto"/>
        <w:jc w:val="both"/>
        <w:rPr>
          <w:lang w:val="de-DE"/>
        </w:rPr>
      </w:pPr>
      <w:r w:rsidRPr="009B3E95">
        <w:rPr>
          <w:lang w:val="de-DE"/>
        </w:rPr>
        <w:t xml:space="preserve">moderner Webbrowser, siehe </w:t>
      </w:r>
      <w:r w:rsidRPr="009B3E95">
        <w:rPr>
          <w:b/>
          <w:lang w:val="de-DE"/>
        </w:rPr>
        <w:t xml:space="preserve">/L02/ </w:t>
      </w:r>
      <w:r w:rsidRPr="009B3E95">
        <w:rPr>
          <w:lang w:val="de-DE"/>
        </w:rPr>
        <w:t>(platform</w:t>
      </w:r>
      <w:r>
        <w:rPr>
          <w:lang w:val="de-DE"/>
        </w:rPr>
        <w:t>unabhängig)</w:t>
      </w:r>
    </w:p>
    <w:p w14:paraId="2FCB7179" w14:textId="77777777" w:rsidR="001A376E" w:rsidRDefault="000E7FA6" w:rsidP="004D4E5C">
      <w:pPr>
        <w:pStyle w:val="Heading3"/>
        <w:spacing w:line="360" w:lineRule="auto"/>
        <w:jc w:val="both"/>
      </w:pPr>
      <w:bookmarkStart w:id="22" w:name="hardware"/>
      <w:r>
        <w:t>12.2 Hardware</w:t>
      </w:r>
      <w:bookmarkEnd w:id="22"/>
    </w:p>
    <w:p w14:paraId="2FCB717A" w14:textId="77777777" w:rsidR="001A376E" w:rsidRDefault="000E7FA6" w:rsidP="004D4E5C">
      <w:pPr>
        <w:pStyle w:val="Compact"/>
        <w:numPr>
          <w:ilvl w:val="0"/>
          <w:numId w:val="46"/>
        </w:numPr>
        <w:spacing w:line="360" w:lineRule="auto"/>
        <w:jc w:val="both"/>
      </w:pPr>
      <w:r>
        <w:t>PC</w:t>
      </w:r>
    </w:p>
    <w:p w14:paraId="2FCB717B" w14:textId="77777777" w:rsidR="001A376E" w:rsidRDefault="000E7FA6" w:rsidP="004D4E5C">
      <w:pPr>
        <w:pStyle w:val="Compact"/>
        <w:numPr>
          <w:ilvl w:val="0"/>
          <w:numId w:val="46"/>
        </w:numPr>
        <w:spacing w:line="360" w:lineRule="auto"/>
        <w:jc w:val="both"/>
      </w:pPr>
      <w:r>
        <w:t>Laptop</w:t>
      </w:r>
    </w:p>
    <w:p w14:paraId="2FCB717C" w14:textId="77777777" w:rsidR="001A376E" w:rsidRDefault="000E7FA6" w:rsidP="004D4E5C">
      <w:pPr>
        <w:pStyle w:val="Compact"/>
        <w:numPr>
          <w:ilvl w:val="0"/>
          <w:numId w:val="46"/>
        </w:numPr>
        <w:spacing w:line="360" w:lineRule="auto"/>
        <w:jc w:val="both"/>
      </w:pPr>
      <w:r>
        <w:t>Tablet</w:t>
      </w:r>
    </w:p>
    <w:p w14:paraId="2FCB717D" w14:textId="77777777" w:rsidR="001A376E" w:rsidRDefault="000E7FA6" w:rsidP="004D4E5C">
      <w:pPr>
        <w:pStyle w:val="Compact"/>
        <w:numPr>
          <w:ilvl w:val="0"/>
          <w:numId w:val="46"/>
        </w:numPr>
        <w:spacing w:line="360" w:lineRule="auto"/>
        <w:jc w:val="both"/>
      </w:pPr>
      <w:r>
        <w:t>Smartp</w:t>
      </w:r>
      <w:r>
        <w:t>hone</w:t>
      </w:r>
    </w:p>
    <w:p w14:paraId="2FCB717E" w14:textId="77777777" w:rsidR="001A376E" w:rsidRDefault="000E7FA6" w:rsidP="004D4E5C">
      <w:pPr>
        <w:pStyle w:val="Heading3"/>
        <w:spacing w:line="360" w:lineRule="auto"/>
        <w:jc w:val="both"/>
      </w:pPr>
      <w:bookmarkStart w:id="23" w:name="orgware"/>
      <w:r>
        <w:t>12.3 Orgware</w:t>
      </w:r>
      <w:bookmarkEnd w:id="23"/>
    </w:p>
    <w:p w14:paraId="2FCB717F" w14:textId="77777777" w:rsidR="001A376E" w:rsidRPr="00217CDA" w:rsidRDefault="000E7FA6" w:rsidP="004D4E5C">
      <w:pPr>
        <w:pStyle w:val="Compact"/>
        <w:numPr>
          <w:ilvl w:val="0"/>
          <w:numId w:val="47"/>
        </w:numPr>
        <w:spacing w:line="360" w:lineRule="auto"/>
        <w:jc w:val="both"/>
        <w:rPr>
          <w:lang w:val="de-DE"/>
        </w:rPr>
      </w:pPr>
      <w:r w:rsidRPr="00217CDA">
        <w:rPr>
          <w:lang w:val="de-DE"/>
        </w:rPr>
        <w:t>Netzwerk Anbindung zu allen Geräten, welche das Programm nutzen sollen</w:t>
      </w:r>
    </w:p>
    <w:p w14:paraId="2FCB7180" w14:textId="77777777" w:rsidR="001A376E" w:rsidRDefault="000E7FA6" w:rsidP="004D4E5C">
      <w:pPr>
        <w:pStyle w:val="Compact"/>
        <w:numPr>
          <w:ilvl w:val="0"/>
          <w:numId w:val="47"/>
        </w:numPr>
        <w:spacing w:line="360" w:lineRule="auto"/>
        <w:jc w:val="both"/>
      </w:pPr>
      <w:r>
        <w:t>Datenbank Server muss vorhanden sein</w:t>
      </w:r>
    </w:p>
    <w:p w14:paraId="2FCB7181" w14:textId="77777777" w:rsidR="001A376E" w:rsidRDefault="000E7FA6" w:rsidP="004D4E5C">
      <w:pPr>
        <w:pStyle w:val="Heading3"/>
        <w:spacing w:line="360" w:lineRule="auto"/>
        <w:jc w:val="both"/>
      </w:pPr>
      <w:bookmarkStart w:id="24" w:name="produkt-schnittstellen"/>
      <w:r>
        <w:lastRenderedPageBreak/>
        <w:t>12.4 Produkt Schnittstellen</w:t>
      </w:r>
      <w:bookmarkEnd w:id="24"/>
    </w:p>
    <w:p w14:paraId="2FCB7182" w14:textId="77777777" w:rsidR="001A376E" w:rsidRDefault="000E7FA6" w:rsidP="004D4E5C">
      <w:pPr>
        <w:pStyle w:val="Compact"/>
        <w:numPr>
          <w:ilvl w:val="0"/>
          <w:numId w:val="48"/>
        </w:numPr>
        <w:spacing w:line="360" w:lineRule="auto"/>
        <w:jc w:val="both"/>
      </w:pPr>
      <w:r>
        <w:t>Druckeranbindung (Lieferscheine)</w:t>
      </w:r>
    </w:p>
    <w:p w14:paraId="2FCB7183" w14:textId="1259363F" w:rsidR="001A376E" w:rsidRDefault="000E7FA6" w:rsidP="004D4E5C">
      <w:pPr>
        <w:pStyle w:val="Compact"/>
        <w:numPr>
          <w:ilvl w:val="0"/>
          <w:numId w:val="48"/>
        </w:numPr>
        <w:spacing w:line="360" w:lineRule="auto"/>
        <w:jc w:val="both"/>
      </w:pPr>
      <w:r>
        <w:t>Barcode Scanner</w:t>
      </w:r>
    </w:p>
    <w:p w14:paraId="0382C849" w14:textId="77777777" w:rsidR="0061062D" w:rsidRDefault="0061062D" w:rsidP="004D4E5C">
      <w:pPr>
        <w:pStyle w:val="Compact"/>
        <w:spacing w:line="360" w:lineRule="auto"/>
        <w:jc w:val="both"/>
      </w:pPr>
    </w:p>
    <w:p w14:paraId="2FCB7184" w14:textId="77777777" w:rsidR="001A376E" w:rsidRPr="0061062D" w:rsidRDefault="000E7FA6" w:rsidP="004D4E5C">
      <w:pPr>
        <w:pStyle w:val="Heading2"/>
        <w:spacing w:line="360" w:lineRule="auto"/>
        <w:jc w:val="both"/>
        <w:rPr>
          <w:lang w:val="de-DE"/>
        </w:rPr>
      </w:pPr>
      <w:bookmarkStart w:id="25" w:name="spezielle-anforderungen-an-die-entwicklu"/>
      <w:r w:rsidRPr="0061062D">
        <w:rPr>
          <w:lang w:val="de-DE"/>
        </w:rPr>
        <w:t>13. Spezielle Anforderungen an die Entwicklungsumgebu</w:t>
      </w:r>
      <w:r w:rsidRPr="0061062D">
        <w:rPr>
          <w:lang w:val="de-DE"/>
        </w:rPr>
        <w:t>ng</w:t>
      </w:r>
      <w:bookmarkEnd w:id="25"/>
    </w:p>
    <w:p w14:paraId="2FCB7185" w14:textId="1F309A96" w:rsidR="001A376E" w:rsidRPr="0061062D" w:rsidRDefault="000E7FA6" w:rsidP="004D4E5C">
      <w:pPr>
        <w:pStyle w:val="Compact"/>
        <w:numPr>
          <w:ilvl w:val="0"/>
          <w:numId w:val="49"/>
        </w:numPr>
        <w:spacing w:line="360" w:lineRule="auto"/>
        <w:jc w:val="both"/>
        <w:rPr>
          <w:lang w:val="de-DE"/>
        </w:rPr>
      </w:pPr>
      <w:r w:rsidRPr="0061062D">
        <w:rPr>
          <w:lang w:val="de-DE"/>
        </w:rPr>
        <w:t xml:space="preserve">Node.js </w:t>
      </w:r>
      <w:r w:rsidR="0061062D" w:rsidRPr="0061062D">
        <w:rPr>
          <w:lang w:val="de-DE"/>
        </w:rPr>
        <w:t xml:space="preserve">mindestens Version 8 </w:t>
      </w:r>
      <w:r w:rsidRPr="0061062D">
        <w:rPr>
          <w:lang w:val="de-DE"/>
        </w:rPr>
        <w:t>(Backend)</w:t>
      </w:r>
      <w:r w:rsidR="0061062D" w:rsidRPr="0061062D">
        <w:rPr>
          <w:lang w:val="de-DE"/>
        </w:rPr>
        <w:t xml:space="preserve"> </w:t>
      </w:r>
    </w:p>
    <w:p w14:paraId="2FCB7186" w14:textId="25DCB5A1" w:rsidR="001A376E" w:rsidRPr="0061062D" w:rsidRDefault="000E7FA6" w:rsidP="004D4E5C">
      <w:pPr>
        <w:pStyle w:val="Compact"/>
        <w:numPr>
          <w:ilvl w:val="0"/>
          <w:numId w:val="49"/>
        </w:numPr>
        <w:spacing w:line="360" w:lineRule="auto"/>
        <w:jc w:val="both"/>
      </w:pPr>
      <w:r w:rsidRPr="0061062D">
        <w:t>Angular</w:t>
      </w:r>
      <w:r w:rsidR="0061062D" w:rsidRPr="0061062D">
        <w:t xml:space="preserve"> mindestens Version</w:t>
      </w:r>
      <w:r w:rsidRPr="0061062D">
        <w:t xml:space="preserve"> 6 (Frontend)</w:t>
      </w:r>
    </w:p>
    <w:p w14:paraId="2FCB7187" w14:textId="77777777" w:rsidR="001A376E" w:rsidRDefault="000E7FA6" w:rsidP="004D4E5C">
      <w:pPr>
        <w:pStyle w:val="Heading3"/>
        <w:spacing w:line="360" w:lineRule="auto"/>
        <w:jc w:val="both"/>
      </w:pPr>
      <w:bookmarkStart w:id="26" w:name="software-1"/>
      <w:r>
        <w:t>Software</w:t>
      </w:r>
      <w:bookmarkEnd w:id="26"/>
    </w:p>
    <w:p w14:paraId="2FCB7188" w14:textId="77777777" w:rsidR="001A376E" w:rsidRDefault="000E7FA6" w:rsidP="004D4E5C">
      <w:pPr>
        <w:pStyle w:val="Compact"/>
        <w:numPr>
          <w:ilvl w:val="0"/>
          <w:numId w:val="50"/>
        </w:numPr>
        <w:spacing w:line="360" w:lineRule="auto"/>
        <w:jc w:val="both"/>
      </w:pPr>
      <w:r>
        <w:t>Texteditor</w:t>
      </w:r>
    </w:p>
    <w:p w14:paraId="2FCB7189" w14:textId="77777777" w:rsidR="001A376E" w:rsidRDefault="000E7FA6" w:rsidP="004D4E5C">
      <w:pPr>
        <w:pStyle w:val="Heading3"/>
        <w:spacing w:line="360" w:lineRule="auto"/>
        <w:jc w:val="both"/>
      </w:pPr>
      <w:bookmarkStart w:id="27" w:name="hardware-1"/>
      <w:r>
        <w:t>Hardware</w:t>
      </w:r>
      <w:bookmarkEnd w:id="27"/>
    </w:p>
    <w:p w14:paraId="2FCB718A" w14:textId="77777777" w:rsidR="001A376E" w:rsidRDefault="000E7FA6" w:rsidP="004D4E5C">
      <w:pPr>
        <w:pStyle w:val="Compact"/>
        <w:numPr>
          <w:ilvl w:val="0"/>
          <w:numId w:val="51"/>
        </w:numPr>
        <w:spacing w:line="360" w:lineRule="auto"/>
        <w:jc w:val="both"/>
      </w:pPr>
      <w:r>
        <w:t>PC, Laptop</w:t>
      </w:r>
    </w:p>
    <w:p w14:paraId="2FCB718B" w14:textId="77777777" w:rsidR="001A376E" w:rsidRDefault="000E7FA6" w:rsidP="004D4E5C">
      <w:pPr>
        <w:pStyle w:val="Heading3"/>
        <w:spacing w:line="360" w:lineRule="auto"/>
        <w:jc w:val="both"/>
      </w:pPr>
      <w:bookmarkStart w:id="28" w:name="produktschnittstelle"/>
      <w:r>
        <w:t>Produktschnittstelle</w:t>
      </w:r>
      <w:bookmarkEnd w:id="28"/>
    </w:p>
    <w:p w14:paraId="2FCB718C" w14:textId="77777777" w:rsidR="001A376E" w:rsidRDefault="000E7FA6" w:rsidP="004D4E5C">
      <w:pPr>
        <w:pStyle w:val="Compact"/>
        <w:numPr>
          <w:ilvl w:val="0"/>
          <w:numId w:val="52"/>
        </w:numPr>
        <w:spacing w:line="360" w:lineRule="auto"/>
        <w:jc w:val="both"/>
      </w:pPr>
      <w:r>
        <w:t>Gitlab mit Issue Handling</w:t>
      </w:r>
    </w:p>
    <w:p w14:paraId="2FCB718D" w14:textId="77777777" w:rsidR="001A376E" w:rsidRDefault="000E7FA6" w:rsidP="004D4E5C">
      <w:pPr>
        <w:pStyle w:val="Heading2"/>
        <w:spacing w:line="360" w:lineRule="auto"/>
        <w:jc w:val="both"/>
      </w:pPr>
      <w:bookmarkStart w:id="29" w:name="gliederung-in-teilprodukte"/>
      <w:r>
        <w:t>14. Gliederung in Teilprodukte</w:t>
      </w:r>
      <w:bookmarkEnd w:id="29"/>
    </w:p>
    <w:p w14:paraId="2FCB718E" w14:textId="660005F8" w:rsidR="001A376E" w:rsidRDefault="0061062D" w:rsidP="004D4E5C">
      <w:pPr>
        <w:pStyle w:val="FirstParagraph"/>
        <w:spacing w:line="360" w:lineRule="auto"/>
        <w:jc w:val="both"/>
      </w:pPr>
      <w:r>
        <w:t>nicht erforderlich</w:t>
      </w:r>
    </w:p>
    <w:p w14:paraId="7F3CE9A8" w14:textId="77777777" w:rsidR="0061062D" w:rsidRDefault="0061062D" w:rsidP="004D4E5C">
      <w:pPr>
        <w:jc w:val="both"/>
      </w:pPr>
      <w:r>
        <w:br w:type="page"/>
      </w:r>
    </w:p>
    <w:p w14:paraId="2FCB718F" w14:textId="77777777" w:rsidR="001A376E" w:rsidRDefault="000E7FA6" w:rsidP="004D4E5C">
      <w:pPr>
        <w:pStyle w:val="Heading2"/>
        <w:spacing w:line="360" w:lineRule="auto"/>
        <w:jc w:val="both"/>
      </w:pPr>
      <w:bookmarkStart w:id="30" w:name="globale-testfälle"/>
      <w:r>
        <w:t>15. Globale Testfälle</w:t>
      </w:r>
      <w:bookmarkEnd w:id="30"/>
    </w:p>
    <w:p w14:paraId="2FCB7190" w14:textId="77777777" w:rsidR="001A376E" w:rsidRDefault="000E7FA6" w:rsidP="004D4E5C">
      <w:pPr>
        <w:pStyle w:val="FirstParagraph"/>
        <w:spacing w:line="360" w:lineRule="auto"/>
        <w:jc w:val="both"/>
      </w:pPr>
      <w:r>
        <w:rPr>
          <w:b/>
        </w:rPr>
        <w:t>/T01/</w:t>
      </w:r>
    </w:p>
    <w:p w14:paraId="2FCB7191" w14:textId="77777777" w:rsidR="001A376E" w:rsidRDefault="000E7FA6" w:rsidP="004D4E5C">
      <w:pPr>
        <w:pStyle w:val="Compact"/>
        <w:numPr>
          <w:ilvl w:val="0"/>
          <w:numId w:val="53"/>
        </w:numPr>
        <w:spacing w:line="360" w:lineRule="auto"/>
        <w:jc w:val="both"/>
      </w:pPr>
      <w:r>
        <w:rPr>
          <w:b/>
        </w:rPr>
        <w:t>Bezeichnung</w:t>
      </w:r>
      <w:r>
        <w:t>: Produkt anlegen</w:t>
      </w:r>
    </w:p>
    <w:p w14:paraId="2FCB7192" w14:textId="77777777" w:rsidR="001A376E" w:rsidRDefault="000E7FA6" w:rsidP="004D4E5C">
      <w:pPr>
        <w:pStyle w:val="Compact"/>
        <w:numPr>
          <w:ilvl w:val="0"/>
          <w:numId w:val="53"/>
        </w:numPr>
        <w:spacing w:line="360" w:lineRule="auto"/>
        <w:jc w:val="both"/>
      </w:pPr>
      <w:r>
        <w:rPr>
          <w:b/>
        </w:rPr>
        <w:t>Beschreibung</w:t>
      </w:r>
      <w:r>
        <w:t>: Erstellen eines Datenbestands</w:t>
      </w:r>
    </w:p>
    <w:p w14:paraId="2FCB7193" w14:textId="77777777" w:rsidR="001A376E" w:rsidRPr="00217CDA" w:rsidRDefault="000E7FA6" w:rsidP="004D4E5C">
      <w:pPr>
        <w:pStyle w:val="Compact"/>
        <w:numPr>
          <w:ilvl w:val="0"/>
          <w:numId w:val="53"/>
        </w:numPr>
        <w:spacing w:line="360" w:lineRule="auto"/>
        <w:jc w:val="both"/>
        <w:rPr>
          <w:lang w:val="de-DE"/>
        </w:rPr>
      </w:pPr>
      <w:r w:rsidRPr="00217CDA">
        <w:rPr>
          <w:b/>
          <w:lang w:val="de-DE"/>
        </w:rPr>
        <w:t>Vorbedingung</w:t>
      </w:r>
      <w:r w:rsidRPr="00217CDA">
        <w:rPr>
          <w:lang w:val="de-DE"/>
        </w:rPr>
        <w:t>: Produkt darf nicht vorhanden sein</w:t>
      </w:r>
    </w:p>
    <w:p w14:paraId="2FCB7194" w14:textId="77777777" w:rsidR="001A376E" w:rsidRDefault="000E7FA6" w:rsidP="004D4E5C">
      <w:pPr>
        <w:pStyle w:val="Compact"/>
        <w:numPr>
          <w:ilvl w:val="0"/>
          <w:numId w:val="53"/>
        </w:numPr>
        <w:spacing w:line="360" w:lineRule="auto"/>
        <w:jc w:val="both"/>
      </w:pPr>
      <w:r>
        <w:rPr>
          <w:b/>
        </w:rPr>
        <w:t>Sollverhalten</w:t>
      </w:r>
      <w:r>
        <w:t>: Datenbestand erzeugt</w:t>
      </w:r>
    </w:p>
    <w:p w14:paraId="2FCB7195" w14:textId="77777777" w:rsidR="001A376E" w:rsidRDefault="000E7FA6" w:rsidP="004D4E5C">
      <w:pPr>
        <w:pStyle w:val="FirstParagraph"/>
        <w:spacing w:line="360" w:lineRule="auto"/>
        <w:jc w:val="both"/>
      </w:pPr>
      <w:r>
        <w:rPr>
          <w:b/>
        </w:rPr>
        <w:t>/T02/</w:t>
      </w:r>
    </w:p>
    <w:p w14:paraId="2FCB7196" w14:textId="77777777" w:rsidR="001A376E" w:rsidRDefault="000E7FA6" w:rsidP="004D4E5C">
      <w:pPr>
        <w:pStyle w:val="Compact"/>
        <w:numPr>
          <w:ilvl w:val="0"/>
          <w:numId w:val="54"/>
        </w:numPr>
        <w:spacing w:line="360" w:lineRule="auto"/>
        <w:jc w:val="both"/>
      </w:pPr>
      <w:r>
        <w:rPr>
          <w:b/>
        </w:rPr>
        <w:t>Bezeichnung</w:t>
      </w:r>
      <w:r>
        <w:t>: Produkt ändern</w:t>
      </w:r>
    </w:p>
    <w:p w14:paraId="2FCB7197" w14:textId="77777777" w:rsidR="001A376E" w:rsidRDefault="000E7FA6" w:rsidP="004D4E5C">
      <w:pPr>
        <w:pStyle w:val="Compact"/>
        <w:numPr>
          <w:ilvl w:val="0"/>
          <w:numId w:val="54"/>
        </w:numPr>
        <w:spacing w:line="360" w:lineRule="auto"/>
        <w:jc w:val="both"/>
      </w:pPr>
      <w:r>
        <w:rPr>
          <w:b/>
        </w:rPr>
        <w:t>Beschreibung</w:t>
      </w:r>
      <w:r>
        <w:t>: Änderung eines Datenbestands</w:t>
      </w:r>
    </w:p>
    <w:p w14:paraId="2FCB7198" w14:textId="77777777" w:rsidR="001A376E" w:rsidRDefault="000E7FA6" w:rsidP="004D4E5C">
      <w:pPr>
        <w:pStyle w:val="Compact"/>
        <w:numPr>
          <w:ilvl w:val="0"/>
          <w:numId w:val="54"/>
        </w:numPr>
        <w:spacing w:line="360" w:lineRule="auto"/>
        <w:jc w:val="both"/>
      </w:pPr>
      <w:r>
        <w:rPr>
          <w:b/>
        </w:rPr>
        <w:lastRenderedPageBreak/>
        <w:t>Vorbedingung</w:t>
      </w:r>
      <w:r>
        <w:t>: Produkt muss vorhanden sein</w:t>
      </w:r>
    </w:p>
    <w:p w14:paraId="2FCB7199" w14:textId="77777777" w:rsidR="001A376E" w:rsidRDefault="000E7FA6" w:rsidP="004D4E5C">
      <w:pPr>
        <w:pStyle w:val="Compact"/>
        <w:numPr>
          <w:ilvl w:val="0"/>
          <w:numId w:val="54"/>
        </w:numPr>
        <w:spacing w:line="360" w:lineRule="auto"/>
        <w:jc w:val="both"/>
      </w:pPr>
      <w:r>
        <w:rPr>
          <w:b/>
        </w:rPr>
        <w:t>Sollverhalten</w:t>
      </w:r>
      <w:r>
        <w:t>: Datenb</w:t>
      </w:r>
      <w:r>
        <w:t>estand verändert</w:t>
      </w:r>
    </w:p>
    <w:p w14:paraId="2FCB719A" w14:textId="77777777" w:rsidR="001A376E" w:rsidRDefault="000E7FA6" w:rsidP="004D4E5C">
      <w:pPr>
        <w:pStyle w:val="FirstParagraph"/>
        <w:spacing w:line="360" w:lineRule="auto"/>
        <w:jc w:val="both"/>
      </w:pPr>
      <w:r>
        <w:rPr>
          <w:b/>
        </w:rPr>
        <w:t>/T03/</w:t>
      </w:r>
    </w:p>
    <w:p w14:paraId="2FCB719B" w14:textId="77777777" w:rsidR="001A376E" w:rsidRDefault="000E7FA6" w:rsidP="004D4E5C">
      <w:pPr>
        <w:pStyle w:val="Compact"/>
        <w:numPr>
          <w:ilvl w:val="0"/>
          <w:numId w:val="55"/>
        </w:numPr>
        <w:spacing w:line="360" w:lineRule="auto"/>
        <w:jc w:val="both"/>
      </w:pPr>
      <w:r>
        <w:rPr>
          <w:b/>
        </w:rPr>
        <w:t>Bezeichnung</w:t>
      </w:r>
      <w:r>
        <w:t>: Kundendaten anlegen</w:t>
      </w:r>
    </w:p>
    <w:p w14:paraId="2FCB719C" w14:textId="77777777" w:rsidR="001A376E" w:rsidRDefault="000E7FA6" w:rsidP="004D4E5C">
      <w:pPr>
        <w:pStyle w:val="Compact"/>
        <w:numPr>
          <w:ilvl w:val="0"/>
          <w:numId w:val="55"/>
        </w:numPr>
        <w:spacing w:line="360" w:lineRule="auto"/>
        <w:jc w:val="both"/>
      </w:pPr>
      <w:r>
        <w:rPr>
          <w:b/>
        </w:rPr>
        <w:t>Beschreibung</w:t>
      </w:r>
      <w:r>
        <w:t>: Erstellen eines Datensatzes</w:t>
      </w:r>
    </w:p>
    <w:p w14:paraId="2FCB719D" w14:textId="77777777" w:rsidR="001A376E" w:rsidRPr="00217CDA" w:rsidRDefault="000E7FA6" w:rsidP="004D4E5C">
      <w:pPr>
        <w:pStyle w:val="Compact"/>
        <w:numPr>
          <w:ilvl w:val="0"/>
          <w:numId w:val="55"/>
        </w:numPr>
        <w:spacing w:line="360" w:lineRule="auto"/>
        <w:jc w:val="both"/>
        <w:rPr>
          <w:lang w:val="de-DE"/>
        </w:rPr>
      </w:pPr>
      <w:r w:rsidRPr="00217CDA">
        <w:rPr>
          <w:b/>
          <w:lang w:val="de-DE"/>
        </w:rPr>
        <w:t>Vorbedingung</w:t>
      </w:r>
      <w:r w:rsidRPr="00217CDA">
        <w:rPr>
          <w:lang w:val="de-DE"/>
        </w:rPr>
        <w:t>: Kunde darf nicht vorhanden sein</w:t>
      </w:r>
    </w:p>
    <w:p w14:paraId="2FCB719E" w14:textId="77777777" w:rsidR="001A376E" w:rsidRDefault="000E7FA6" w:rsidP="004D4E5C">
      <w:pPr>
        <w:pStyle w:val="Compact"/>
        <w:numPr>
          <w:ilvl w:val="0"/>
          <w:numId w:val="55"/>
        </w:numPr>
        <w:spacing w:line="360" w:lineRule="auto"/>
        <w:jc w:val="both"/>
      </w:pPr>
      <w:r>
        <w:rPr>
          <w:b/>
        </w:rPr>
        <w:t>Sollverhalten</w:t>
      </w:r>
      <w:r>
        <w:t>: Datensatz wird erfolgreich angelegt</w:t>
      </w:r>
    </w:p>
    <w:p w14:paraId="2FCB719F" w14:textId="77777777" w:rsidR="001A376E" w:rsidRDefault="000E7FA6" w:rsidP="004D4E5C">
      <w:pPr>
        <w:pStyle w:val="FirstParagraph"/>
        <w:spacing w:line="360" w:lineRule="auto"/>
        <w:jc w:val="both"/>
      </w:pPr>
      <w:r>
        <w:rPr>
          <w:b/>
        </w:rPr>
        <w:t>/T04/</w:t>
      </w:r>
    </w:p>
    <w:p w14:paraId="2FCB71A0" w14:textId="77777777" w:rsidR="001A376E" w:rsidRDefault="000E7FA6" w:rsidP="004D4E5C">
      <w:pPr>
        <w:pStyle w:val="Compact"/>
        <w:numPr>
          <w:ilvl w:val="0"/>
          <w:numId w:val="56"/>
        </w:numPr>
        <w:spacing w:line="360" w:lineRule="auto"/>
        <w:jc w:val="both"/>
      </w:pPr>
      <w:r>
        <w:rPr>
          <w:b/>
        </w:rPr>
        <w:t>Bezeichnung</w:t>
      </w:r>
      <w:r>
        <w:t>: Kundendaten ändern</w:t>
      </w:r>
    </w:p>
    <w:p w14:paraId="2FCB71A1" w14:textId="77777777" w:rsidR="001A376E" w:rsidRDefault="000E7FA6" w:rsidP="004D4E5C">
      <w:pPr>
        <w:pStyle w:val="Compact"/>
        <w:numPr>
          <w:ilvl w:val="0"/>
          <w:numId w:val="56"/>
        </w:numPr>
        <w:spacing w:line="360" w:lineRule="auto"/>
        <w:jc w:val="both"/>
      </w:pPr>
      <w:r>
        <w:rPr>
          <w:b/>
        </w:rPr>
        <w:t>Beschreibung</w:t>
      </w:r>
      <w:r>
        <w:t>: Änderung eines Datensatzes</w:t>
      </w:r>
    </w:p>
    <w:p w14:paraId="2FCB71A2" w14:textId="77777777" w:rsidR="001A376E" w:rsidRDefault="000E7FA6" w:rsidP="004D4E5C">
      <w:pPr>
        <w:pStyle w:val="Compact"/>
        <w:numPr>
          <w:ilvl w:val="0"/>
          <w:numId w:val="56"/>
        </w:numPr>
        <w:spacing w:line="360" w:lineRule="auto"/>
        <w:jc w:val="both"/>
      </w:pPr>
      <w:r>
        <w:rPr>
          <w:b/>
        </w:rPr>
        <w:t>Vorbedingung</w:t>
      </w:r>
      <w:r>
        <w:t>: Kunde muss vorhanden sein</w:t>
      </w:r>
    </w:p>
    <w:p w14:paraId="2FCB71A3" w14:textId="77777777" w:rsidR="001A376E" w:rsidRDefault="000E7FA6" w:rsidP="004D4E5C">
      <w:pPr>
        <w:pStyle w:val="Compact"/>
        <w:numPr>
          <w:ilvl w:val="0"/>
          <w:numId w:val="56"/>
        </w:numPr>
        <w:spacing w:line="360" w:lineRule="auto"/>
        <w:jc w:val="both"/>
      </w:pPr>
      <w:r>
        <w:rPr>
          <w:b/>
        </w:rPr>
        <w:t>Sollverhalten</w:t>
      </w:r>
      <w:r>
        <w:t>: Datensatz wird erfolgreich geändert</w:t>
      </w:r>
    </w:p>
    <w:p w14:paraId="2FCB71A4" w14:textId="77777777" w:rsidR="001A376E" w:rsidRDefault="000E7FA6" w:rsidP="004D4E5C">
      <w:pPr>
        <w:pStyle w:val="FirstParagraph"/>
        <w:spacing w:line="360" w:lineRule="auto"/>
        <w:jc w:val="both"/>
      </w:pPr>
      <w:r>
        <w:rPr>
          <w:b/>
        </w:rPr>
        <w:t>/T05/</w:t>
      </w:r>
    </w:p>
    <w:p w14:paraId="2FCB71A5" w14:textId="77777777" w:rsidR="001A376E" w:rsidRDefault="000E7FA6" w:rsidP="004D4E5C">
      <w:pPr>
        <w:pStyle w:val="Compact"/>
        <w:numPr>
          <w:ilvl w:val="0"/>
          <w:numId w:val="57"/>
        </w:numPr>
        <w:spacing w:line="360" w:lineRule="auto"/>
        <w:jc w:val="both"/>
      </w:pPr>
      <w:r>
        <w:rPr>
          <w:b/>
        </w:rPr>
        <w:t>Bezeichnung</w:t>
      </w:r>
      <w:r>
        <w:t>: Kundendaten löschen</w:t>
      </w:r>
    </w:p>
    <w:p w14:paraId="2FCB71A6" w14:textId="77777777" w:rsidR="001A376E" w:rsidRDefault="000E7FA6" w:rsidP="004D4E5C">
      <w:pPr>
        <w:pStyle w:val="Compact"/>
        <w:numPr>
          <w:ilvl w:val="0"/>
          <w:numId w:val="57"/>
        </w:numPr>
        <w:spacing w:line="360" w:lineRule="auto"/>
        <w:jc w:val="both"/>
      </w:pPr>
      <w:r>
        <w:rPr>
          <w:b/>
        </w:rPr>
        <w:t>Beschreibung</w:t>
      </w:r>
      <w:r>
        <w:t>: Löschen eines Datensatzes</w:t>
      </w:r>
    </w:p>
    <w:p w14:paraId="2FCB71A7" w14:textId="77777777" w:rsidR="001A376E" w:rsidRDefault="000E7FA6" w:rsidP="004D4E5C">
      <w:pPr>
        <w:pStyle w:val="Compact"/>
        <w:numPr>
          <w:ilvl w:val="0"/>
          <w:numId w:val="57"/>
        </w:numPr>
        <w:spacing w:line="360" w:lineRule="auto"/>
        <w:jc w:val="both"/>
      </w:pPr>
      <w:r>
        <w:rPr>
          <w:b/>
        </w:rPr>
        <w:t>Vorbedingung</w:t>
      </w:r>
      <w:r>
        <w:t>: Kunde muss vorhanden sein</w:t>
      </w:r>
    </w:p>
    <w:p w14:paraId="2FCB71A8" w14:textId="77777777" w:rsidR="001A376E" w:rsidRDefault="000E7FA6" w:rsidP="004D4E5C">
      <w:pPr>
        <w:pStyle w:val="Compact"/>
        <w:numPr>
          <w:ilvl w:val="0"/>
          <w:numId w:val="57"/>
        </w:numPr>
        <w:spacing w:line="360" w:lineRule="auto"/>
        <w:jc w:val="both"/>
      </w:pPr>
      <w:r>
        <w:rPr>
          <w:b/>
        </w:rPr>
        <w:t>Sollverhalten</w:t>
      </w:r>
      <w:r>
        <w:t>: Datensatz wird erfolgreich gelöscht</w:t>
      </w:r>
    </w:p>
    <w:p w14:paraId="2FCB71A9" w14:textId="77777777" w:rsidR="001A376E" w:rsidRDefault="000E7FA6" w:rsidP="004D4E5C">
      <w:pPr>
        <w:pStyle w:val="FirstParagraph"/>
        <w:spacing w:line="360" w:lineRule="auto"/>
        <w:jc w:val="both"/>
      </w:pPr>
      <w:r>
        <w:rPr>
          <w:b/>
        </w:rPr>
        <w:t>/T06/</w:t>
      </w:r>
    </w:p>
    <w:p w14:paraId="2FCB71AA" w14:textId="77777777" w:rsidR="001A376E" w:rsidRDefault="000E7FA6" w:rsidP="004D4E5C">
      <w:pPr>
        <w:pStyle w:val="Compact"/>
        <w:numPr>
          <w:ilvl w:val="0"/>
          <w:numId w:val="58"/>
        </w:numPr>
        <w:spacing w:line="360" w:lineRule="auto"/>
        <w:jc w:val="both"/>
      </w:pPr>
      <w:r>
        <w:rPr>
          <w:b/>
        </w:rPr>
        <w:t>Bezeichnung</w:t>
      </w:r>
      <w:r>
        <w:t>: Lieferant anlegen</w:t>
      </w:r>
    </w:p>
    <w:p w14:paraId="2FCB71AB" w14:textId="77777777" w:rsidR="001A376E" w:rsidRDefault="000E7FA6" w:rsidP="004D4E5C">
      <w:pPr>
        <w:pStyle w:val="Compact"/>
        <w:numPr>
          <w:ilvl w:val="0"/>
          <w:numId w:val="58"/>
        </w:numPr>
        <w:spacing w:line="360" w:lineRule="auto"/>
        <w:jc w:val="both"/>
      </w:pPr>
      <w:r>
        <w:rPr>
          <w:b/>
        </w:rPr>
        <w:t>Beschreibung</w:t>
      </w:r>
      <w:r>
        <w:t>: Erstellen eines Datensatzes</w:t>
      </w:r>
    </w:p>
    <w:p w14:paraId="2FCB71AC" w14:textId="77777777" w:rsidR="001A376E" w:rsidRPr="00217CDA" w:rsidRDefault="000E7FA6" w:rsidP="004D4E5C">
      <w:pPr>
        <w:pStyle w:val="Compact"/>
        <w:numPr>
          <w:ilvl w:val="0"/>
          <w:numId w:val="58"/>
        </w:numPr>
        <w:spacing w:line="360" w:lineRule="auto"/>
        <w:jc w:val="both"/>
        <w:rPr>
          <w:lang w:val="de-DE"/>
        </w:rPr>
      </w:pPr>
      <w:r w:rsidRPr="00217CDA">
        <w:rPr>
          <w:b/>
          <w:lang w:val="de-DE"/>
        </w:rPr>
        <w:t>Vorbedingung</w:t>
      </w:r>
      <w:r w:rsidRPr="00217CDA">
        <w:rPr>
          <w:lang w:val="de-DE"/>
        </w:rPr>
        <w:t>: Lieferant darf nicht vorhanden sein</w:t>
      </w:r>
    </w:p>
    <w:p w14:paraId="2FCB71AD" w14:textId="77777777" w:rsidR="001A376E" w:rsidRDefault="000E7FA6" w:rsidP="004D4E5C">
      <w:pPr>
        <w:pStyle w:val="Compact"/>
        <w:numPr>
          <w:ilvl w:val="0"/>
          <w:numId w:val="58"/>
        </w:numPr>
        <w:spacing w:line="360" w:lineRule="auto"/>
        <w:jc w:val="both"/>
      </w:pPr>
      <w:r>
        <w:rPr>
          <w:b/>
        </w:rPr>
        <w:t>Sollverhalten</w:t>
      </w:r>
      <w:r>
        <w:t>: Datensatz wird erfolgreich angelegt</w:t>
      </w:r>
    </w:p>
    <w:p w14:paraId="2FCB71AE" w14:textId="77777777" w:rsidR="001A376E" w:rsidRDefault="000E7FA6" w:rsidP="004D4E5C">
      <w:pPr>
        <w:pStyle w:val="FirstParagraph"/>
        <w:spacing w:line="360" w:lineRule="auto"/>
        <w:jc w:val="both"/>
      </w:pPr>
      <w:r>
        <w:rPr>
          <w:b/>
        </w:rPr>
        <w:t>/T07/</w:t>
      </w:r>
    </w:p>
    <w:p w14:paraId="2FCB71AF" w14:textId="77777777" w:rsidR="001A376E" w:rsidRDefault="000E7FA6" w:rsidP="004D4E5C">
      <w:pPr>
        <w:pStyle w:val="Compact"/>
        <w:numPr>
          <w:ilvl w:val="0"/>
          <w:numId w:val="59"/>
        </w:numPr>
        <w:spacing w:line="360" w:lineRule="auto"/>
        <w:jc w:val="both"/>
      </w:pPr>
      <w:r>
        <w:rPr>
          <w:b/>
        </w:rPr>
        <w:t>Bezeichnung</w:t>
      </w:r>
      <w:r>
        <w:t>: Lieferant ändern</w:t>
      </w:r>
    </w:p>
    <w:p w14:paraId="2FCB71B0" w14:textId="77777777" w:rsidR="001A376E" w:rsidRDefault="000E7FA6" w:rsidP="004D4E5C">
      <w:pPr>
        <w:pStyle w:val="Compact"/>
        <w:numPr>
          <w:ilvl w:val="0"/>
          <w:numId w:val="59"/>
        </w:numPr>
        <w:spacing w:line="360" w:lineRule="auto"/>
        <w:jc w:val="both"/>
      </w:pPr>
      <w:r>
        <w:rPr>
          <w:b/>
        </w:rPr>
        <w:t>Be</w:t>
      </w:r>
      <w:r>
        <w:rPr>
          <w:b/>
        </w:rPr>
        <w:t>schreibung</w:t>
      </w:r>
      <w:r>
        <w:t>: Ändern eines Datensatzes</w:t>
      </w:r>
    </w:p>
    <w:p w14:paraId="2FCB71B1" w14:textId="77777777" w:rsidR="001A376E" w:rsidRDefault="000E7FA6" w:rsidP="004D4E5C">
      <w:pPr>
        <w:pStyle w:val="Compact"/>
        <w:numPr>
          <w:ilvl w:val="0"/>
          <w:numId w:val="59"/>
        </w:numPr>
        <w:spacing w:line="360" w:lineRule="auto"/>
        <w:jc w:val="both"/>
      </w:pPr>
      <w:r>
        <w:rPr>
          <w:b/>
        </w:rPr>
        <w:t>Vorbedingung</w:t>
      </w:r>
      <w:r>
        <w:t>: Lieferant muss vorhanden sein</w:t>
      </w:r>
    </w:p>
    <w:p w14:paraId="2FCB71B2" w14:textId="77777777" w:rsidR="001A376E" w:rsidRDefault="000E7FA6" w:rsidP="004D4E5C">
      <w:pPr>
        <w:pStyle w:val="Compact"/>
        <w:numPr>
          <w:ilvl w:val="0"/>
          <w:numId w:val="59"/>
        </w:numPr>
        <w:spacing w:line="360" w:lineRule="auto"/>
        <w:jc w:val="both"/>
      </w:pPr>
      <w:r>
        <w:rPr>
          <w:b/>
        </w:rPr>
        <w:lastRenderedPageBreak/>
        <w:t>Sollverhalten</w:t>
      </w:r>
      <w:r>
        <w:t>: Datensatz wird erfolgreich geändert</w:t>
      </w:r>
    </w:p>
    <w:p w14:paraId="2FCB71B3" w14:textId="77777777" w:rsidR="001A376E" w:rsidRDefault="000E7FA6" w:rsidP="004D4E5C">
      <w:pPr>
        <w:pStyle w:val="FirstParagraph"/>
        <w:spacing w:line="360" w:lineRule="auto"/>
        <w:jc w:val="both"/>
      </w:pPr>
      <w:r>
        <w:rPr>
          <w:b/>
        </w:rPr>
        <w:t>/T08/</w:t>
      </w:r>
    </w:p>
    <w:p w14:paraId="2FCB71B4" w14:textId="77777777" w:rsidR="001A376E" w:rsidRDefault="000E7FA6" w:rsidP="004D4E5C">
      <w:pPr>
        <w:pStyle w:val="Compact"/>
        <w:numPr>
          <w:ilvl w:val="0"/>
          <w:numId w:val="60"/>
        </w:numPr>
        <w:spacing w:line="360" w:lineRule="auto"/>
        <w:jc w:val="both"/>
      </w:pPr>
      <w:r>
        <w:rPr>
          <w:b/>
        </w:rPr>
        <w:t>Bezeichnung</w:t>
      </w:r>
      <w:r>
        <w:t>: Produzent anlegen</w:t>
      </w:r>
    </w:p>
    <w:p w14:paraId="2FCB71B5" w14:textId="77777777" w:rsidR="001A376E" w:rsidRDefault="000E7FA6" w:rsidP="004D4E5C">
      <w:pPr>
        <w:pStyle w:val="Compact"/>
        <w:numPr>
          <w:ilvl w:val="0"/>
          <w:numId w:val="60"/>
        </w:numPr>
        <w:spacing w:line="360" w:lineRule="auto"/>
        <w:jc w:val="both"/>
      </w:pPr>
      <w:r>
        <w:rPr>
          <w:b/>
        </w:rPr>
        <w:t>Beschreibung</w:t>
      </w:r>
      <w:r>
        <w:t>: Erstellen eines Datensatzes</w:t>
      </w:r>
    </w:p>
    <w:p w14:paraId="2FCB71B6" w14:textId="77777777" w:rsidR="001A376E" w:rsidRPr="00217CDA" w:rsidRDefault="000E7FA6" w:rsidP="004D4E5C">
      <w:pPr>
        <w:pStyle w:val="Compact"/>
        <w:numPr>
          <w:ilvl w:val="0"/>
          <w:numId w:val="60"/>
        </w:numPr>
        <w:spacing w:line="360" w:lineRule="auto"/>
        <w:jc w:val="both"/>
        <w:rPr>
          <w:lang w:val="de-DE"/>
        </w:rPr>
      </w:pPr>
      <w:r w:rsidRPr="00217CDA">
        <w:rPr>
          <w:b/>
          <w:lang w:val="de-DE"/>
        </w:rPr>
        <w:t>Vorbedingung</w:t>
      </w:r>
      <w:r w:rsidRPr="00217CDA">
        <w:rPr>
          <w:lang w:val="de-DE"/>
        </w:rPr>
        <w:t>: Produzent darf noch nicht vorha</w:t>
      </w:r>
      <w:r w:rsidRPr="00217CDA">
        <w:rPr>
          <w:lang w:val="de-DE"/>
        </w:rPr>
        <w:t>nden sein</w:t>
      </w:r>
    </w:p>
    <w:p w14:paraId="2FCB71B7" w14:textId="77777777" w:rsidR="001A376E" w:rsidRDefault="000E7FA6" w:rsidP="004D4E5C">
      <w:pPr>
        <w:pStyle w:val="Compact"/>
        <w:numPr>
          <w:ilvl w:val="0"/>
          <w:numId w:val="60"/>
        </w:numPr>
        <w:spacing w:line="360" w:lineRule="auto"/>
        <w:jc w:val="both"/>
      </w:pPr>
      <w:r>
        <w:rPr>
          <w:b/>
        </w:rPr>
        <w:t>Sollverhalten</w:t>
      </w:r>
      <w:r>
        <w:t>: Datensatz wird erfolgreich angelegt</w:t>
      </w:r>
    </w:p>
    <w:p w14:paraId="2FCB71B8" w14:textId="77777777" w:rsidR="001A376E" w:rsidRDefault="000E7FA6" w:rsidP="004D4E5C">
      <w:pPr>
        <w:pStyle w:val="FirstParagraph"/>
        <w:spacing w:line="360" w:lineRule="auto"/>
        <w:jc w:val="both"/>
      </w:pPr>
      <w:r>
        <w:rPr>
          <w:b/>
        </w:rPr>
        <w:t>/T09/</w:t>
      </w:r>
    </w:p>
    <w:p w14:paraId="2FCB71B9" w14:textId="77777777" w:rsidR="001A376E" w:rsidRDefault="000E7FA6" w:rsidP="004D4E5C">
      <w:pPr>
        <w:pStyle w:val="Compact"/>
        <w:numPr>
          <w:ilvl w:val="0"/>
          <w:numId w:val="61"/>
        </w:numPr>
        <w:spacing w:line="360" w:lineRule="auto"/>
        <w:jc w:val="both"/>
      </w:pPr>
      <w:r>
        <w:rPr>
          <w:b/>
        </w:rPr>
        <w:t>Bezeichnung</w:t>
      </w:r>
      <w:r>
        <w:t>: Produzent ändern</w:t>
      </w:r>
    </w:p>
    <w:p w14:paraId="2FCB71BA" w14:textId="77777777" w:rsidR="001A376E" w:rsidRDefault="000E7FA6" w:rsidP="004D4E5C">
      <w:pPr>
        <w:pStyle w:val="Compact"/>
        <w:numPr>
          <w:ilvl w:val="0"/>
          <w:numId w:val="61"/>
        </w:numPr>
        <w:spacing w:line="360" w:lineRule="auto"/>
        <w:jc w:val="both"/>
      </w:pPr>
      <w:r>
        <w:rPr>
          <w:b/>
        </w:rPr>
        <w:t>Beschreibung</w:t>
      </w:r>
      <w:r>
        <w:t>: Ändern eines Datensatzes</w:t>
      </w:r>
    </w:p>
    <w:p w14:paraId="2FCB71BB" w14:textId="77777777" w:rsidR="001A376E" w:rsidRDefault="000E7FA6" w:rsidP="004D4E5C">
      <w:pPr>
        <w:pStyle w:val="Compact"/>
        <w:numPr>
          <w:ilvl w:val="0"/>
          <w:numId w:val="61"/>
        </w:numPr>
        <w:spacing w:line="360" w:lineRule="auto"/>
        <w:jc w:val="both"/>
      </w:pPr>
      <w:r>
        <w:rPr>
          <w:b/>
        </w:rPr>
        <w:t>Vorbedingung</w:t>
      </w:r>
      <w:r>
        <w:t>: Produzent muss vorhanden sein</w:t>
      </w:r>
    </w:p>
    <w:p w14:paraId="2FCB71BC" w14:textId="77777777" w:rsidR="001A376E" w:rsidRDefault="000E7FA6" w:rsidP="004D4E5C">
      <w:pPr>
        <w:pStyle w:val="Compact"/>
        <w:numPr>
          <w:ilvl w:val="0"/>
          <w:numId w:val="61"/>
        </w:numPr>
        <w:spacing w:line="360" w:lineRule="auto"/>
        <w:jc w:val="both"/>
      </w:pPr>
      <w:r>
        <w:rPr>
          <w:b/>
        </w:rPr>
        <w:t>Sollverhalten</w:t>
      </w:r>
      <w:r>
        <w:t>: Datensatz wird erfolgreich geändert</w:t>
      </w:r>
    </w:p>
    <w:p w14:paraId="2FCB71BD" w14:textId="77777777" w:rsidR="001A376E" w:rsidRDefault="000E7FA6" w:rsidP="004D4E5C">
      <w:pPr>
        <w:pStyle w:val="FirstParagraph"/>
        <w:spacing w:line="360" w:lineRule="auto"/>
        <w:jc w:val="both"/>
      </w:pPr>
      <w:r>
        <w:rPr>
          <w:b/>
        </w:rPr>
        <w:t>/T10/</w:t>
      </w:r>
    </w:p>
    <w:p w14:paraId="2FCB71BE" w14:textId="77777777" w:rsidR="001A376E" w:rsidRDefault="000E7FA6" w:rsidP="004D4E5C">
      <w:pPr>
        <w:pStyle w:val="Compact"/>
        <w:numPr>
          <w:ilvl w:val="0"/>
          <w:numId w:val="62"/>
        </w:numPr>
        <w:spacing w:line="360" w:lineRule="auto"/>
        <w:jc w:val="both"/>
      </w:pPr>
      <w:r>
        <w:rPr>
          <w:b/>
        </w:rPr>
        <w:t>Bezeichnung</w:t>
      </w:r>
      <w:r>
        <w:t>: Ausgabe bestimmter Produktdaten</w:t>
      </w:r>
    </w:p>
    <w:p w14:paraId="2FCB71BF" w14:textId="77777777" w:rsidR="001A376E" w:rsidRDefault="000E7FA6" w:rsidP="004D4E5C">
      <w:pPr>
        <w:pStyle w:val="Compact"/>
        <w:numPr>
          <w:ilvl w:val="0"/>
          <w:numId w:val="62"/>
        </w:numPr>
        <w:spacing w:line="360" w:lineRule="auto"/>
        <w:jc w:val="both"/>
      </w:pPr>
      <w:r>
        <w:rPr>
          <w:b/>
        </w:rPr>
        <w:t>Beschreibung</w:t>
      </w:r>
      <w:r>
        <w:t>: Produktliste ausgeben lassen</w:t>
      </w:r>
    </w:p>
    <w:p w14:paraId="2FCB71C0" w14:textId="77777777" w:rsidR="001A376E" w:rsidRDefault="000E7FA6" w:rsidP="004D4E5C">
      <w:pPr>
        <w:pStyle w:val="Compact"/>
        <w:numPr>
          <w:ilvl w:val="0"/>
          <w:numId w:val="62"/>
        </w:numPr>
        <w:spacing w:line="360" w:lineRule="auto"/>
        <w:jc w:val="both"/>
      </w:pPr>
      <w:r>
        <w:rPr>
          <w:b/>
        </w:rPr>
        <w:t>Vorbedingung</w:t>
      </w:r>
      <w:r>
        <w:t>: -</w:t>
      </w:r>
    </w:p>
    <w:p w14:paraId="2FCB71C1" w14:textId="77777777" w:rsidR="001A376E" w:rsidRDefault="000E7FA6" w:rsidP="004D4E5C">
      <w:pPr>
        <w:pStyle w:val="Compact"/>
        <w:numPr>
          <w:ilvl w:val="0"/>
          <w:numId w:val="62"/>
        </w:numPr>
        <w:spacing w:line="360" w:lineRule="auto"/>
        <w:jc w:val="both"/>
      </w:pPr>
      <w:r>
        <w:rPr>
          <w:b/>
        </w:rPr>
        <w:t>Sollverhalten</w:t>
      </w:r>
      <w:r>
        <w:t>: Eine Liste von Produkten</w:t>
      </w:r>
    </w:p>
    <w:p w14:paraId="2FCB71C2" w14:textId="77777777" w:rsidR="001A376E" w:rsidRDefault="000E7FA6" w:rsidP="004D4E5C">
      <w:pPr>
        <w:pStyle w:val="FirstParagraph"/>
        <w:spacing w:line="360" w:lineRule="auto"/>
        <w:jc w:val="both"/>
      </w:pPr>
      <w:r>
        <w:rPr>
          <w:b/>
        </w:rPr>
        <w:t>/T11/</w:t>
      </w:r>
    </w:p>
    <w:p w14:paraId="2FCB71C3" w14:textId="77777777" w:rsidR="001A376E" w:rsidRDefault="000E7FA6" w:rsidP="004D4E5C">
      <w:pPr>
        <w:pStyle w:val="Compact"/>
        <w:numPr>
          <w:ilvl w:val="0"/>
          <w:numId w:val="63"/>
        </w:numPr>
        <w:spacing w:line="360" w:lineRule="auto"/>
        <w:jc w:val="both"/>
      </w:pPr>
      <w:r>
        <w:rPr>
          <w:b/>
        </w:rPr>
        <w:t>Bezeichnung</w:t>
      </w:r>
      <w:r>
        <w:t>: Alle Produktdaten ausgeben</w:t>
      </w:r>
    </w:p>
    <w:p w14:paraId="2FCB71C4" w14:textId="77777777" w:rsidR="001A376E" w:rsidRPr="00217CDA" w:rsidRDefault="000E7FA6" w:rsidP="004D4E5C">
      <w:pPr>
        <w:pStyle w:val="Compact"/>
        <w:numPr>
          <w:ilvl w:val="0"/>
          <w:numId w:val="63"/>
        </w:numPr>
        <w:spacing w:line="360" w:lineRule="auto"/>
        <w:jc w:val="both"/>
        <w:rPr>
          <w:lang w:val="de-DE"/>
        </w:rPr>
      </w:pPr>
      <w:r w:rsidRPr="00217CDA">
        <w:rPr>
          <w:b/>
          <w:lang w:val="de-DE"/>
        </w:rPr>
        <w:t>Beschreibung</w:t>
      </w:r>
      <w:r w:rsidRPr="00217CDA">
        <w:rPr>
          <w:lang w:val="de-DE"/>
        </w:rPr>
        <w:t>: Zu einem Produkt alle Informationen ausgeben</w:t>
      </w:r>
    </w:p>
    <w:p w14:paraId="2FCB71C5" w14:textId="77777777" w:rsidR="001A376E" w:rsidRDefault="000E7FA6" w:rsidP="004D4E5C">
      <w:pPr>
        <w:pStyle w:val="Compact"/>
        <w:numPr>
          <w:ilvl w:val="0"/>
          <w:numId w:val="63"/>
        </w:numPr>
        <w:spacing w:line="360" w:lineRule="auto"/>
        <w:jc w:val="both"/>
      </w:pPr>
      <w:r>
        <w:rPr>
          <w:b/>
        </w:rPr>
        <w:t>Vorbedingung</w:t>
      </w:r>
      <w:r>
        <w:t>: Produktbezeichnung muss gegeben sein</w:t>
      </w:r>
    </w:p>
    <w:p w14:paraId="2FCB71C6" w14:textId="77777777" w:rsidR="001A376E" w:rsidRPr="00217CDA" w:rsidRDefault="000E7FA6" w:rsidP="004D4E5C">
      <w:pPr>
        <w:pStyle w:val="Compact"/>
        <w:numPr>
          <w:ilvl w:val="0"/>
          <w:numId w:val="63"/>
        </w:numPr>
        <w:spacing w:line="360" w:lineRule="auto"/>
        <w:jc w:val="both"/>
        <w:rPr>
          <w:lang w:val="de-DE"/>
        </w:rPr>
      </w:pPr>
      <w:r w:rsidRPr="00217CDA">
        <w:rPr>
          <w:b/>
          <w:lang w:val="de-DE"/>
        </w:rPr>
        <w:t>Sollverhalten</w:t>
      </w:r>
      <w:r w:rsidRPr="00217CDA">
        <w:rPr>
          <w:lang w:val="de-DE"/>
        </w:rPr>
        <w:t>: Ein Produkt mit allen Informationen, welche es zu dem Produkt gibt</w:t>
      </w:r>
    </w:p>
    <w:p w14:paraId="2FCB71C7" w14:textId="77777777" w:rsidR="001A376E" w:rsidRDefault="000E7FA6" w:rsidP="004D4E5C">
      <w:pPr>
        <w:pStyle w:val="FirstParagraph"/>
        <w:spacing w:line="360" w:lineRule="auto"/>
        <w:jc w:val="both"/>
      </w:pPr>
      <w:r>
        <w:rPr>
          <w:b/>
        </w:rPr>
        <w:t>/T12/</w:t>
      </w:r>
    </w:p>
    <w:p w14:paraId="2FCB71C8" w14:textId="77777777" w:rsidR="001A376E" w:rsidRDefault="000E7FA6" w:rsidP="004D4E5C">
      <w:pPr>
        <w:pStyle w:val="Compact"/>
        <w:numPr>
          <w:ilvl w:val="0"/>
          <w:numId w:val="64"/>
        </w:numPr>
        <w:spacing w:line="360" w:lineRule="auto"/>
        <w:jc w:val="both"/>
      </w:pPr>
      <w:r>
        <w:rPr>
          <w:b/>
        </w:rPr>
        <w:t>Bezeichnung</w:t>
      </w:r>
      <w:r>
        <w:t>: Lieferschein erstellen</w:t>
      </w:r>
    </w:p>
    <w:p w14:paraId="2FCB71C9" w14:textId="77777777" w:rsidR="001A376E" w:rsidRPr="00217CDA" w:rsidRDefault="000E7FA6" w:rsidP="004D4E5C">
      <w:pPr>
        <w:pStyle w:val="Compact"/>
        <w:numPr>
          <w:ilvl w:val="0"/>
          <w:numId w:val="64"/>
        </w:numPr>
        <w:spacing w:line="360" w:lineRule="auto"/>
        <w:jc w:val="both"/>
        <w:rPr>
          <w:lang w:val="de-DE"/>
        </w:rPr>
      </w:pPr>
      <w:r w:rsidRPr="00217CDA">
        <w:rPr>
          <w:b/>
          <w:lang w:val="de-DE"/>
        </w:rPr>
        <w:t>Beschreibung</w:t>
      </w:r>
      <w:r w:rsidRPr="00217CDA">
        <w:rPr>
          <w:lang w:val="de-DE"/>
        </w:rPr>
        <w:t>: Erstellen eines Lieferscheines für einen Kunden</w:t>
      </w:r>
    </w:p>
    <w:p w14:paraId="2FCB71CA" w14:textId="77777777" w:rsidR="001A376E" w:rsidRPr="00217CDA" w:rsidRDefault="000E7FA6" w:rsidP="004D4E5C">
      <w:pPr>
        <w:pStyle w:val="Compact"/>
        <w:numPr>
          <w:ilvl w:val="0"/>
          <w:numId w:val="64"/>
        </w:numPr>
        <w:spacing w:line="360" w:lineRule="auto"/>
        <w:jc w:val="both"/>
        <w:rPr>
          <w:lang w:val="de-DE"/>
        </w:rPr>
      </w:pPr>
      <w:r w:rsidRPr="00217CDA">
        <w:rPr>
          <w:b/>
          <w:lang w:val="de-DE"/>
        </w:rPr>
        <w:t>Vorbedingung</w:t>
      </w:r>
      <w:r w:rsidRPr="00217CDA">
        <w:rPr>
          <w:lang w:val="de-DE"/>
        </w:rPr>
        <w:t>: Kunde und Positio</w:t>
      </w:r>
      <w:r w:rsidRPr="00217CDA">
        <w:rPr>
          <w:lang w:val="de-DE"/>
        </w:rPr>
        <w:t>n muss gegeben sein</w:t>
      </w:r>
    </w:p>
    <w:p w14:paraId="2FCB71CB" w14:textId="77777777" w:rsidR="001A376E" w:rsidRDefault="000E7FA6" w:rsidP="004D4E5C">
      <w:pPr>
        <w:pStyle w:val="Compact"/>
        <w:numPr>
          <w:ilvl w:val="0"/>
          <w:numId w:val="64"/>
        </w:numPr>
        <w:spacing w:line="360" w:lineRule="auto"/>
        <w:jc w:val="both"/>
      </w:pPr>
      <w:r>
        <w:rPr>
          <w:b/>
        </w:rPr>
        <w:t>Sollverhalten</w:t>
      </w:r>
      <w:r>
        <w:t>: Ein Lieferschein wird erstellt</w:t>
      </w:r>
    </w:p>
    <w:p w14:paraId="2FCB71CC" w14:textId="77777777" w:rsidR="001A376E" w:rsidRDefault="000E7FA6" w:rsidP="004D4E5C">
      <w:pPr>
        <w:pStyle w:val="FirstParagraph"/>
        <w:spacing w:line="360" w:lineRule="auto"/>
        <w:jc w:val="both"/>
      </w:pPr>
      <w:r>
        <w:rPr>
          <w:b/>
        </w:rPr>
        <w:lastRenderedPageBreak/>
        <w:t>/T13/</w:t>
      </w:r>
    </w:p>
    <w:p w14:paraId="2FCB71CD" w14:textId="77777777" w:rsidR="001A376E" w:rsidRDefault="000E7FA6" w:rsidP="004D4E5C">
      <w:pPr>
        <w:pStyle w:val="Compact"/>
        <w:numPr>
          <w:ilvl w:val="0"/>
          <w:numId w:val="65"/>
        </w:numPr>
        <w:spacing w:line="360" w:lineRule="auto"/>
        <w:jc w:val="both"/>
      </w:pPr>
      <w:r>
        <w:rPr>
          <w:b/>
        </w:rPr>
        <w:t>Bezeichnung</w:t>
      </w:r>
      <w:r>
        <w:t>: Suche mit Endbenutzersprache</w:t>
      </w:r>
    </w:p>
    <w:p w14:paraId="2FCB71CE" w14:textId="77777777" w:rsidR="001A376E" w:rsidRPr="00217CDA" w:rsidRDefault="000E7FA6" w:rsidP="004D4E5C">
      <w:pPr>
        <w:pStyle w:val="Compact"/>
        <w:numPr>
          <w:ilvl w:val="0"/>
          <w:numId w:val="65"/>
        </w:numPr>
        <w:spacing w:line="360" w:lineRule="auto"/>
        <w:jc w:val="both"/>
        <w:rPr>
          <w:lang w:val="de-DE"/>
        </w:rPr>
      </w:pPr>
      <w:r w:rsidRPr="00217CDA">
        <w:rPr>
          <w:b/>
          <w:lang w:val="de-DE"/>
        </w:rPr>
        <w:t>Beschreibung</w:t>
      </w:r>
      <w:r w:rsidRPr="00217CDA">
        <w:rPr>
          <w:lang w:val="de-DE"/>
        </w:rPr>
        <w:t>: Suche nach einem Begriff in Deutsch</w:t>
      </w:r>
    </w:p>
    <w:p w14:paraId="2FCB71CF" w14:textId="77777777" w:rsidR="001A376E" w:rsidRPr="00217CDA" w:rsidRDefault="000E7FA6" w:rsidP="004D4E5C">
      <w:pPr>
        <w:pStyle w:val="Compact"/>
        <w:numPr>
          <w:ilvl w:val="0"/>
          <w:numId w:val="65"/>
        </w:numPr>
        <w:spacing w:line="360" w:lineRule="auto"/>
        <w:jc w:val="both"/>
        <w:rPr>
          <w:lang w:val="de-DE"/>
        </w:rPr>
      </w:pPr>
      <w:r w:rsidRPr="00217CDA">
        <w:rPr>
          <w:b/>
          <w:lang w:val="de-DE"/>
        </w:rPr>
        <w:t>Vorbedingung</w:t>
      </w:r>
      <w:r w:rsidRPr="00217CDA">
        <w:rPr>
          <w:lang w:val="de-DE"/>
        </w:rPr>
        <w:t>: Ein Suchbegriff in Deutsch muss eingegeben werden</w:t>
      </w:r>
    </w:p>
    <w:p w14:paraId="2FCB71D0" w14:textId="77777777" w:rsidR="001A376E" w:rsidRPr="00217CDA" w:rsidRDefault="000E7FA6" w:rsidP="004D4E5C">
      <w:pPr>
        <w:pStyle w:val="Compact"/>
        <w:numPr>
          <w:ilvl w:val="0"/>
          <w:numId w:val="65"/>
        </w:numPr>
        <w:spacing w:line="360" w:lineRule="auto"/>
        <w:jc w:val="both"/>
        <w:rPr>
          <w:lang w:val="de-DE"/>
        </w:rPr>
      </w:pPr>
      <w:r w:rsidRPr="00217CDA">
        <w:rPr>
          <w:b/>
          <w:lang w:val="de-DE"/>
        </w:rPr>
        <w:t>Sollverhalten</w:t>
      </w:r>
      <w:r w:rsidRPr="00217CDA">
        <w:rPr>
          <w:lang w:val="de-DE"/>
        </w:rPr>
        <w:t>: Alle Produkte</w:t>
      </w:r>
      <w:r w:rsidRPr="00217CDA">
        <w:rPr>
          <w:lang w:val="de-DE"/>
        </w:rPr>
        <w:t>, Lieferanten und Produzenten, welche den Suchbegriff als Information beinhalten, werden ausgegeben</w:t>
      </w:r>
    </w:p>
    <w:p w14:paraId="2FCB71D1" w14:textId="77777777" w:rsidR="001A376E" w:rsidRPr="00217CDA" w:rsidRDefault="000E7FA6" w:rsidP="004D4E5C">
      <w:pPr>
        <w:pStyle w:val="Heading2"/>
        <w:spacing w:line="360" w:lineRule="auto"/>
        <w:jc w:val="both"/>
        <w:rPr>
          <w:lang w:val="de-DE"/>
        </w:rPr>
      </w:pPr>
      <w:bookmarkStart w:id="31" w:name="ergänzungenglossar"/>
      <w:r w:rsidRPr="00217CDA">
        <w:rPr>
          <w:lang w:val="de-DE"/>
        </w:rPr>
        <w:t>16. Ergänzungen/Glossar</w:t>
      </w:r>
      <w:bookmarkEnd w:id="31"/>
    </w:p>
    <w:p w14:paraId="2FCB71D2" w14:textId="77777777" w:rsidR="001A376E" w:rsidRPr="00217CDA" w:rsidRDefault="000E7FA6" w:rsidP="004D4E5C">
      <w:pPr>
        <w:pStyle w:val="Heading3"/>
        <w:spacing w:line="360" w:lineRule="auto"/>
        <w:jc w:val="both"/>
        <w:rPr>
          <w:lang w:val="de-DE"/>
        </w:rPr>
      </w:pPr>
      <w:bookmarkStart w:id="32" w:name="produktdaten-1"/>
      <w:r w:rsidRPr="00217CDA">
        <w:rPr>
          <w:lang w:val="de-DE"/>
        </w:rPr>
        <w:t>Produktdaten</w:t>
      </w:r>
      <w:bookmarkEnd w:id="32"/>
    </w:p>
    <w:p w14:paraId="2FCB71D3" w14:textId="77777777" w:rsidR="001A376E" w:rsidRPr="00217CDA" w:rsidRDefault="000E7FA6" w:rsidP="004D4E5C">
      <w:pPr>
        <w:pStyle w:val="FirstParagraph"/>
        <w:spacing w:line="360" w:lineRule="auto"/>
        <w:jc w:val="both"/>
        <w:rPr>
          <w:lang w:val="de-DE"/>
        </w:rPr>
      </w:pPr>
      <w:r w:rsidRPr="00217CDA">
        <w:rPr>
          <w:lang w:val="de-DE"/>
        </w:rPr>
        <w:t>Produktdaten sind Gemüse und Obst</w:t>
      </w:r>
    </w:p>
    <w:p w14:paraId="2FCB71D4" w14:textId="77777777" w:rsidR="001A376E" w:rsidRPr="00217CDA" w:rsidRDefault="000E7FA6" w:rsidP="004D4E5C">
      <w:pPr>
        <w:pStyle w:val="Heading3"/>
        <w:spacing w:line="360" w:lineRule="auto"/>
        <w:jc w:val="both"/>
        <w:rPr>
          <w:lang w:val="de-DE"/>
        </w:rPr>
      </w:pPr>
      <w:bookmarkStart w:id="33" w:name="attribute"/>
      <w:r w:rsidRPr="00217CDA">
        <w:rPr>
          <w:lang w:val="de-DE"/>
        </w:rPr>
        <w:t>Attribute</w:t>
      </w:r>
      <w:bookmarkEnd w:id="33"/>
    </w:p>
    <w:p w14:paraId="2FCB71D5" w14:textId="77777777" w:rsidR="001A376E" w:rsidRPr="00217CDA" w:rsidRDefault="000E7FA6" w:rsidP="004D4E5C">
      <w:pPr>
        <w:pStyle w:val="FirstParagraph"/>
        <w:spacing w:line="360" w:lineRule="auto"/>
        <w:jc w:val="both"/>
        <w:rPr>
          <w:lang w:val="de-DE"/>
        </w:rPr>
      </w:pPr>
      <w:r w:rsidRPr="00217CDA">
        <w:rPr>
          <w:lang w:val="de-DE"/>
        </w:rPr>
        <w:t>Attribut (zu Deutsch Eigenschaften) sind einem konkreten Objekt zugeordnete</w:t>
      </w:r>
      <w:r w:rsidRPr="00217CDA">
        <w:rPr>
          <w:lang w:val="de-DE"/>
        </w:rPr>
        <w:t>s Merkmal in Programmiersprachen oder Datenbanken.</w:t>
      </w:r>
    </w:p>
    <w:p w14:paraId="2FCB71D6" w14:textId="77777777" w:rsidR="001A376E" w:rsidRPr="00217CDA" w:rsidRDefault="000E7FA6" w:rsidP="004D4E5C">
      <w:pPr>
        <w:pStyle w:val="Heading3"/>
        <w:spacing w:line="360" w:lineRule="auto"/>
        <w:jc w:val="both"/>
        <w:rPr>
          <w:lang w:val="de-DE"/>
        </w:rPr>
      </w:pPr>
      <w:bookmarkStart w:id="34" w:name="portierung"/>
      <w:r w:rsidRPr="00217CDA">
        <w:rPr>
          <w:lang w:val="de-DE"/>
        </w:rPr>
        <w:t>Portierung</w:t>
      </w:r>
      <w:bookmarkEnd w:id="34"/>
    </w:p>
    <w:p w14:paraId="2FCB71D7" w14:textId="77777777" w:rsidR="001A376E" w:rsidRPr="00217CDA" w:rsidRDefault="000E7FA6" w:rsidP="004D4E5C">
      <w:pPr>
        <w:pStyle w:val="FirstParagraph"/>
        <w:spacing w:line="360" w:lineRule="auto"/>
        <w:jc w:val="both"/>
        <w:rPr>
          <w:lang w:val="de-DE"/>
        </w:rPr>
      </w:pPr>
      <w:r w:rsidRPr="00217CDA">
        <w:rPr>
          <w:lang w:val="de-DE"/>
        </w:rPr>
        <w:t>Eine Migration (aus lateinisch migratio ‚Übersiedlung‘) oder Portierung (aus lateinisch portatio für ‚herbeischaffen‘) ist in der Informationstechnik ein Umstellungsprozess in Datenverarbeitungssystemen.</w:t>
      </w:r>
    </w:p>
    <w:p w14:paraId="2FCB71D8" w14:textId="77777777" w:rsidR="001A376E" w:rsidRPr="00217CDA" w:rsidRDefault="000E7FA6" w:rsidP="004D4E5C">
      <w:pPr>
        <w:pStyle w:val="Heading3"/>
        <w:spacing w:line="360" w:lineRule="auto"/>
        <w:jc w:val="both"/>
        <w:rPr>
          <w:lang w:val="de-DE"/>
        </w:rPr>
      </w:pPr>
      <w:bookmarkStart w:id="35" w:name="rechnerplattformen"/>
      <w:r w:rsidRPr="00217CDA">
        <w:rPr>
          <w:lang w:val="de-DE"/>
        </w:rPr>
        <w:t>Rechnerplattformen</w:t>
      </w:r>
      <w:bookmarkEnd w:id="35"/>
    </w:p>
    <w:p w14:paraId="2FCB71D9" w14:textId="77777777" w:rsidR="001A376E" w:rsidRPr="00217CDA" w:rsidRDefault="000E7FA6" w:rsidP="004D4E5C">
      <w:pPr>
        <w:pStyle w:val="FirstParagraph"/>
        <w:spacing w:line="360" w:lineRule="auto"/>
        <w:jc w:val="both"/>
        <w:rPr>
          <w:lang w:val="de-DE"/>
        </w:rPr>
      </w:pPr>
      <w:r w:rsidRPr="00217CDA">
        <w:rPr>
          <w:lang w:val="de-DE"/>
        </w:rPr>
        <w:t>Eine Plattform – auch Schicht ode</w:t>
      </w:r>
      <w:r w:rsidRPr="00217CDA">
        <w:rPr>
          <w:lang w:val="de-DE"/>
        </w:rPr>
        <w:t>r Ebene genannt – bezeichnet in der Informatik eine einheitliche Grundlage, auf der Anwendungsprogramme ausgeführt und entwickelt werden können.</w:t>
      </w:r>
    </w:p>
    <w:p w14:paraId="2FCB71DA" w14:textId="77777777" w:rsidR="001A376E" w:rsidRPr="00217CDA" w:rsidRDefault="000E7FA6" w:rsidP="004D4E5C">
      <w:pPr>
        <w:pStyle w:val="BodyText"/>
        <w:spacing w:line="360" w:lineRule="auto"/>
        <w:jc w:val="both"/>
        <w:rPr>
          <w:lang w:val="de-DE"/>
        </w:rPr>
      </w:pPr>
      <w:r w:rsidRPr="00217CDA">
        <w:rPr>
          <w:lang w:val="de-DE"/>
        </w:rPr>
        <w:t>Eine Rechnerplattform bezieht sich hierbei lediglich auf Hardware- und nicht Softwareplattformen. Beispiele für</w:t>
      </w:r>
      <w:r w:rsidRPr="00217CDA">
        <w:rPr>
          <w:lang w:val="de-DE"/>
        </w:rPr>
        <w:t xml:space="preserve"> Rechnerplattformen sind Smartphones, Tabletts, …</w:t>
      </w:r>
    </w:p>
    <w:p w14:paraId="2FCB71DB" w14:textId="77777777" w:rsidR="001A376E" w:rsidRPr="00217CDA" w:rsidRDefault="000E7FA6" w:rsidP="004D4E5C">
      <w:pPr>
        <w:pStyle w:val="Heading3"/>
        <w:spacing w:line="360" w:lineRule="auto"/>
        <w:jc w:val="both"/>
        <w:rPr>
          <w:lang w:val="de-DE"/>
        </w:rPr>
      </w:pPr>
      <w:bookmarkStart w:id="36" w:name="user"/>
      <w:r w:rsidRPr="00217CDA">
        <w:rPr>
          <w:lang w:val="de-DE"/>
        </w:rPr>
        <w:lastRenderedPageBreak/>
        <w:t>User</w:t>
      </w:r>
      <w:bookmarkEnd w:id="36"/>
    </w:p>
    <w:p w14:paraId="2FCB71DC" w14:textId="77777777" w:rsidR="001A376E" w:rsidRPr="00217CDA" w:rsidRDefault="000E7FA6" w:rsidP="004D4E5C">
      <w:pPr>
        <w:pStyle w:val="FirstParagraph"/>
        <w:spacing w:line="360" w:lineRule="auto"/>
        <w:jc w:val="both"/>
        <w:rPr>
          <w:lang w:val="de-DE"/>
        </w:rPr>
      </w:pPr>
      <w:r w:rsidRPr="00217CDA">
        <w:rPr>
          <w:lang w:val="de-DE"/>
        </w:rPr>
        <w:t>Ein Benutzer (auch Endbenutzer, Bediener oder kurz Nutzer genannt sowie englisch User) ist eine Person, die ein Hilfs- oder Arbeitsmittel zur Erzielung eines Nutzens verwendet</w:t>
      </w:r>
    </w:p>
    <w:p w14:paraId="2FCB71DD" w14:textId="77777777" w:rsidR="001A376E" w:rsidRPr="00217CDA" w:rsidRDefault="000E7FA6" w:rsidP="004D4E5C">
      <w:pPr>
        <w:pStyle w:val="Heading3"/>
        <w:spacing w:line="360" w:lineRule="auto"/>
        <w:jc w:val="both"/>
        <w:rPr>
          <w:lang w:val="de-DE"/>
        </w:rPr>
      </w:pPr>
      <w:bookmarkStart w:id="37" w:name="responsives-design"/>
      <w:r w:rsidRPr="00217CDA">
        <w:rPr>
          <w:lang w:val="de-DE"/>
        </w:rPr>
        <w:t>Responsives Design</w:t>
      </w:r>
      <w:bookmarkEnd w:id="37"/>
    </w:p>
    <w:p w14:paraId="2FCB71DE" w14:textId="77777777" w:rsidR="001A376E" w:rsidRPr="00217CDA" w:rsidRDefault="000E7FA6" w:rsidP="004D4E5C">
      <w:pPr>
        <w:pStyle w:val="FirstParagraph"/>
        <w:spacing w:line="360" w:lineRule="auto"/>
        <w:jc w:val="both"/>
        <w:rPr>
          <w:lang w:val="de-DE"/>
        </w:rPr>
      </w:pPr>
      <w:r w:rsidRPr="00217CDA">
        <w:rPr>
          <w:lang w:val="de-DE"/>
        </w:rPr>
        <w:t>Beim R</w:t>
      </w:r>
      <w:r w:rsidRPr="00217CDA">
        <w:rPr>
          <w:lang w:val="de-DE"/>
        </w:rPr>
        <w:t>esponsive Webdesign (im Deutschen auch responsives Webdesign genannt oder kurz RWD, englisch responsive, deutsch ‚reagierend‘) handelt es sich um ein gestalterisches und technisches Paradigma zur Erstellung von Websites, so dass diese auf Eigenschaften des</w:t>
      </w:r>
      <w:r w:rsidRPr="00217CDA">
        <w:rPr>
          <w:lang w:val="de-DE"/>
        </w:rPr>
        <w:t xml:space="preserve"> jeweils benutzten Endgeräts, vor allem Smartphones und Tabletcomputer, reagieren können.</w:t>
      </w:r>
    </w:p>
    <w:p w14:paraId="2FCB71DF" w14:textId="77777777" w:rsidR="001A376E" w:rsidRPr="00217CDA" w:rsidRDefault="000E7FA6" w:rsidP="004D4E5C">
      <w:pPr>
        <w:pStyle w:val="Heading3"/>
        <w:spacing w:line="360" w:lineRule="auto"/>
        <w:jc w:val="both"/>
        <w:rPr>
          <w:lang w:val="de-DE"/>
        </w:rPr>
      </w:pPr>
      <w:bookmarkStart w:id="38" w:name="designsprache"/>
      <w:r w:rsidRPr="00217CDA">
        <w:rPr>
          <w:lang w:val="de-DE"/>
        </w:rPr>
        <w:t>Designsprache</w:t>
      </w:r>
      <w:bookmarkEnd w:id="38"/>
    </w:p>
    <w:p w14:paraId="2FCB71E0" w14:textId="77777777" w:rsidR="001A376E" w:rsidRPr="00217CDA" w:rsidRDefault="000E7FA6" w:rsidP="004D4E5C">
      <w:pPr>
        <w:pStyle w:val="FirstParagraph"/>
        <w:spacing w:line="360" w:lineRule="auto"/>
        <w:jc w:val="both"/>
        <w:rPr>
          <w:lang w:val="de-DE"/>
        </w:rPr>
      </w:pPr>
      <w:r w:rsidRPr="00217CDA">
        <w:rPr>
          <w:lang w:val="de-DE"/>
        </w:rPr>
        <w:t>Designsprache ist eine Sprache, welche zum Entwickeln von Benutzeroberflächen verwendet wird. Eine weitere Bedeutung ist das entwerfen eines Programms m</w:t>
      </w:r>
      <w:r w:rsidRPr="00217CDA">
        <w:rPr>
          <w:lang w:val="de-DE"/>
        </w:rPr>
        <w:t>it Hilfe von Standardisierten Modellen.</w:t>
      </w:r>
    </w:p>
    <w:p w14:paraId="2FCB71E1" w14:textId="77777777" w:rsidR="001A376E" w:rsidRPr="00217CDA" w:rsidRDefault="000E7FA6" w:rsidP="004D4E5C">
      <w:pPr>
        <w:pStyle w:val="Heading3"/>
        <w:spacing w:line="360" w:lineRule="auto"/>
        <w:jc w:val="both"/>
        <w:rPr>
          <w:lang w:val="de-DE"/>
        </w:rPr>
      </w:pPr>
      <w:bookmarkStart w:id="39" w:name="hilfetexte"/>
      <w:r w:rsidRPr="00217CDA">
        <w:rPr>
          <w:lang w:val="de-DE"/>
        </w:rPr>
        <w:t>Hilfetexte</w:t>
      </w:r>
      <w:bookmarkEnd w:id="39"/>
    </w:p>
    <w:p w14:paraId="2FCB71E2" w14:textId="77777777" w:rsidR="001A376E" w:rsidRPr="00217CDA" w:rsidRDefault="000E7FA6" w:rsidP="004D4E5C">
      <w:pPr>
        <w:pStyle w:val="FirstParagraph"/>
        <w:spacing w:line="360" w:lineRule="auto"/>
        <w:jc w:val="both"/>
        <w:rPr>
          <w:lang w:val="de-DE"/>
        </w:rPr>
      </w:pPr>
      <w:r w:rsidRPr="00217CDA">
        <w:rPr>
          <w:lang w:val="de-DE"/>
        </w:rPr>
        <w:t>Hilfetexte in der Software Entwicklung auch Tooltip genannt, werden einem Benutzer in einer Grafischen Benutzeroberfläche angezeigt, wenn dieser mit dem Mauszeiger in einem Bereich sich befindet, welcher e</w:t>
      </w:r>
      <w:r w:rsidRPr="00217CDA">
        <w:rPr>
          <w:lang w:val="de-DE"/>
        </w:rPr>
        <w:t>inen Hilfetext zur Verfügung stellt.</w:t>
      </w:r>
    </w:p>
    <w:p w14:paraId="2FCB71E3" w14:textId="77777777" w:rsidR="001A376E" w:rsidRPr="00217CDA" w:rsidRDefault="000E7FA6" w:rsidP="004D4E5C">
      <w:pPr>
        <w:pStyle w:val="Heading3"/>
        <w:spacing w:line="360" w:lineRule="auto"/>
        <w:jc w:val="both"/>
        <w:rPr>
          <w:lang w:val="de-DE"/>
        </w:rPr>
      </w:pPr>
      <w:bookmarkStart w:id="40" w:name="authentifizierung"/>
      <w:r w:rsidRPr="00217CDA">
        <w:rPr>
          <w:lang w:val="de-DE"/>
        </w:rPr>
        <w:t>Authentifizierung</w:t>
      </w:r>
      <w:bookmarkEnd w:id="40"/>
    </w:p>
    <w:p w14:paraId="2FCB71E4" w14:textId="77777777" w:rsidR="001A376E" w:rsidRPr="00217CDA" w:rsidRDefault="000E7FA6" w:rsidP="004D4E5C">
      <w:pPr>
        <w:pStyle w:val="FirstParagraph"/>
        <w:spacing w:line="360" w:lineRule="auto"/>
        <w:jc w:val="both"/>
        <w:rPr>
          <w:lang w:val="de-DE"/>
        </w:rPr>
      </w:pPr>
      <w:r w:rsidRPr="00217CDA">
        <w:rPr>
          <w:lang w:val="de-DE"/>
        </w:rPr>
        <w:t>Authentifizierung ist der Nachweis (Verifizierung) einer behaupteten Eigenschaft einer Entität und die dabei durch ihren Beitrag ihre Authentisierung durchführt.</w:t>
      </w:r>
    </w:p>
    <w:p w14:paraId="2FCB71E5" w14:textId="77777777" w:rsidR="001A376E" w:rsidRPr="00217CDA" w:rsidRDefault="000E7FA6" w:rsidP="004D4E5C">
      <w:pPr>
        <w:pStyle w:val="BodyText"/>
        <w:spacing w:line="360" w:lineRule="auto"/>
        <w:jc w:val="both"/>
        <w:rPr>
          <w:lang w:val="de-DE"/>
        </w:rPr>
      </w:pPr>
      <w:r w:rsidRPr="00217CDA">
        <w:rPr>
          <w:lang w:val="de-DE"/>
        </w:rPr>
        <w:t>Das zugehörige Verb lautet authentifizi</w:t>
      </w:r>
      <w:r w:rsidRPr="00217CDA">
        <w:rPr>
          <w:lang w:val="de-DE"/>
        </w:rPr>
        <w:t>eren (englisch: authenticate), das für das Bezeugen der Echtheit von etwas steht.</w:t>
      </w:r>
    </w:p>
    <w:p w14:paraId="2FCB71E6" w14:textId="77777777" w:rsidR="001A376E" w:rsidRPr="00217CDA" w:rsidRDefault="000E7FA6" w:rsidP="004D4E5C">
      <w:pPr>
        <w:pStyle w:val="BodyText"/>
        <w:spacing w:line="360" w:lineRule="auto"/>
        <w:jc w:val="both"/>
        <w:rPr>
          <w:lang w:val="de-DE"/>
        </w:rPr>
      </w:pPr>
      <w:r w:rsidRPr="00217CDA">
        <w:rPr>
          <w:lang w:val="de-DE"/>
        </w:rPr>
        <w:t>Allgemein versteht man in der Informatik auch den Anmeldeprozess dahinter, sprich der Teil einer Applikation, welcher sich um die Anmeldung kümmert.</w:t>
      </w:r>
    </w:p>
    <w:p w14:paraId="2FCB71E7" w14:textId="77777777" w:rsidR="001A376E" w:rsidRPr="00217CDA" w:rsidRDefault="000E7FA6" w:rsidP="004D4E5C">
      <w:pPr>
        <w:pStyle w:val="Heading3"/>
        <w:spacing w:line="360" w:lineRule="auto"/>
        <w:jc w:val="both"/>
        <w:rPr>
          <w:lang w:val="de-DE"/>
        </w:rPr>
      </w:pPr>
      <w:bookmarkStart w:id="41" w:name="synchronisation"/>
      <w:r w:rsidRPr="00217CDA">
        <w:rPr>
          <w:lang w:val="de-DE"/>
        </w:rPr>
        <w:lastRenderedPageBreak/>
        <w:t>Synchronisation</w:t>
      </w:r>
      <w:bookmarkEnd w:id="41"/>
    </w:p>
    <w:p w14:paraId="2FCB71E8" w14:textId="77777777" w:rsidR="001A376E" w:rsidRPr="00217CDA" w:rsidRDefault="000E7FA6" w:rsidP="004D4E5C">
      <w:pPr>
        <w:pStyle w:val="FirstParagraph"/>
        <w:spacing w:line="360" w:lineRule="auto"/>
        <w:jc w:val="both"/>
        <w:rPr>
          <w:lang w:val="de-DE"/>
        </w:rPr>
      </w:pPr>
      <w:r w:rsidRPr="00217CDA">
        <w:rPr>
          <w:lang w:val="de-DE"/>
        </w:rPr>
        <w:t>Synchroni</w:t>
      </w:r>
      <w:r w:rsidRPr="00217CDA">
        <w:rPr>
          <w:lang w:val="de-DE"/>
        </w:rPr>
        <w:t>sation bezeichnet das zeitliche Abgleichen von Vorgängen, Uhren und Zeitgebern. Synchronisation sorgt dafür, dass Vorgänge gleichzeitig (synchron) oder in einer bestimmten Reihenfolge temporal geordnet ablaufen.</w:t>
      </w:r>
    </w:p>
    <w:p w14:paraId="2FCB71E9" w14:textId="77777777" w:rsidR="001A376E" w:rsidRPr="00217CDA" w:rsidRDefault="000E7FA6" w:rsidP="004D4E5C">
      <w:pPr>
        <w:pStyle w:val="Heading3"/>
        <w:spacing w:line="360" w:lineRule="auto"/>
        <w:jc w:val="both"/>
        <w:rPr>
          <w:lang w:val="de-DE"/>
        </w:rPr>
      </w:pPr>
      <w:bookmarkStart w:id="42" w:name="backend-und-frontend"/>
      <w:r w:rsidRPr="00217CDA">
        <w:rPr>
          <w:lang w:val="de-DE"/>
        </w:rPr>
        <w:t>Backend</w:t>
      </w:r>
      <w:r w:rsidRPr="00217CDA">
        <w:rPr>
          <w:lang w:val="de-DE"/>
        </w:rPr>
        <w:t xml:space="preserve"> und </w:t>
      </w:r>
      <w:r w:rsidRPr="00217CDA">
        <w:rPr>
          <w:lang w:val="de-DE"/>
        </w:rPr>
        <w:t>Frontend</w:t>
      </w:r>
      <w:bookmarkEnd w:id="42"/>
    </w:p>
    <w:p w14:paraId="2FCB71EA" w14:textId="77777777" w:rsidR="001A376E" w:rsidRPr="00217CDA" w:rsidRDefault="000E7FA6" w:rsidP="004D4E5C">
      <w:pPr>
        <w:pStyle w:val="FirstParagraph"/>
        <w:spacing w:line="360" w:lineRule="auto"/>
        <w:jc w:val="both"/>
        <w:rPr>
          <w:lang w:val="de-DE"/>
        </w:rPr>
      </w:pPr>
      <w:r w:rsidRPr="00217CDA">
        <w:rPr>
          <w:lang w:val="de-DE"/>
        </w:rPr>
        <w:t xml:space="preserve">Die Begriffe Front-End </w:t>
      </w:r>
      <w:r w:rsidRPr="00217CDA">
        <w:rPr>
          <w:lang w:val="de-DE"/>
        </w:rPr>
        <w:t>und Back-End (von englisch für Vor- bzw. Über- und Unterbau, wörtlich vorderes und hinteres Ende) werden in der Informationstechnik an verschiedenen Stellen in Verbindung mit einer Schichteneinteilung verwendet. Dabei ist typischerweise das Front-End näher</w:t>
      </w:r>
      <w:r w:rsidRPr="00217CDA">
        <w:rPr>
          <w:lang w:val="de-DE"/>
        </w:rPr>
        <w:t xml:space="preserve"> am Benutzer, das Back-End näher am System. In manchen Fällen ist diese Interpretation nicht anwendbar, es gilt aber prinzipiell, dass das Front-End näher an der Eingabe und das Back-End näher an der Verarbeitung ist.</w:t>
      </w:r>
    </w:p>
    <w:p w14:paraId="2FCB71EB" w14:textId="77777777" w:rsidR="001A376E" w:rsidRPr="00217CDA" w:rsidRDefault="000E7FA6" w:rsidP="004D4E5C">
      <w:pPr>
        <w:pStyle w:val="Heading3"/>
        <w:spacing w:line="360" w:lineRule="auto"/>
        <w:jc w:val="both"/>
        <w:rPr>
          <w:lang w:val="de-DE"/>
        </w:rPr>
      </w:pPr>
      <w:bookmarkStart w:id="43" w:name="datenbank"/>
      <w:r w:rsidRPr="00217CDA">
        <w:rPr>
          <w:lang w:val="de-DE"/>
        </w:rPr>
        <w:t>Datenbank</w:t>
      </w:r>
      <w:bookmarkEnd w:id="43"/>
    </w:p>
    <w:p w14:paraId="2FCB71EC" w14:textId="77777777" w:rsidR="001A376E" w:rsidRPr="00217CDA" w:rsidRDefault="000E7FA6" w:rsidP="004D4E5C">
      <w:pPr>
        <w:pStyle w:val="FirstParagraph"/>
        <w:spacing w:line="360" w:lineRule="auto"/>
        <w:jc w:val="both"/>
        <w:rPr>
          <w:lang w:val="de-DE"/>
        </w:rPr>
      </w:pPr>
      <w:r w:rsidRPr="00217CDA">
        <w:rPr>
          <w:lang w:val="de-DE"/>
        </w:rPr>
        <w:t>Eine Datenbank, auch Datenbanksystem genannt, ist ein System zur elektronischen Datenverwaltung. Die wesentliche Aufgabe einer Datenbank ist es, große Datenmengen effizient, widerspruchsfrei und dauerhaft zu speichern und benötigte Teilmengen in unterschie</w:t>
      </w:r>
      <w:r w:rsidRPr="00217CDA">
        <w:rPr>
          <w:lang w:val="de-DE"/>
        </w:rPr>
        <w:t>dlichen, bedarfsgerechten Darstellungsformen für Benutzer und Anwendungsprogramme bereitzustellen.</w:t>
      </w:r>
    </w:p>
    <w:sectPr w:rsidR="001A376E" w:rsidRPr="00217CD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CB71F1" w14:textId="77777777" w:rsidR="00000000" w:rsidRDefault="000E7FA6">
      <w:pPr>
        <w:spacing w:after="0"/>
      </w:pPr>
      <w:r>
        <w:separator/>
      </w:r>
    </w:p>
  </w:endnote>
  <w:endnote w:type="continuationSeparator" w:id="0">
    <w:p w14:paraId="2FCB71F3" w14:textId="77777777" w:rsidR="00000000" w:rsidRDefault="000E7F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CB71ED" w14:textId="77777777" w:rsidR="001A376E" w:rsidRDefault="000E7FA6">
      <w:r>
        <w:separator/>
      </w:r>
    </w:p>
  </w:footnote>
  <w:footnote w:type="continuationSeparator" w:id="0">
    <w:p w14:paraId="2FCB71EE" w14:textId="77777777" w:rsidR="001A376E" w:rsidRDefault="000E7F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CDAC4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F102D6"/>
    <w:multiLevelType w:val="hybridMultilevel"/>
    <w:tmpl w:val="D11A7E1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23702FC1"/>
    <w:multiLevelType w:val="hybridMultilevel"/>
    <w:tmpl w:val="8E585AA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2"/>
  </w:num>
  <w:num w:numId="67">
    <w:abstractNumId w:val="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53A2"/>
    <w:rsid w:val="000E7FA6"/>
    <w:rsid w:val="001A376E"/>
    <w:rsid w:val="00217CDA"/>
    <w:rsid w:val="00231BF1"/>
    <w:rsid w:val="0030101A"/>
    <w:rsid w:val="004D4E5C"/>
    <w:rsid w:val="004E28E9"/>
    <w:rsid w:val="004E29B3"/>
    <w:rsid w:val="00590D07"/>
    <w:rsid w:val="0060542B"/>
    <w:rsid w:val="0061062D"/>
    <w:rsid w:val="00784D58"/>
    <w:rsid w:val="008D6863"/>
    <w:rsid w:val="009376FB"/>
    <w:rsid w:val="009B3E95"/>
    <w:rsid w:val="00B86B75"/>
    <w:rsid w:val="00BC48D5"/>
    <w:rsid w:val="00C36279"/>
    <w:rsid w:val="00D84E0A"/>
    <w:rsid w:val="00E315A3"/>
    <w:rsid w:val="00F55F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B703B"/>
  <w15:docId w15:val="{9E8195E1-C2F2-4A04-BDAF-CEDAD860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3-Accent1">
    <w:name w:val="Grid Table 3 Accent 1"/>
    <w:basedOn w:val="TableNormal"/>
    <w:uiPriority w:val="48"/>
    <w:rsid w:val="00217CDA"/>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1CEFF-1CE0-43D6-B1B0-1E29CFAE3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759</Words>
  <Characters>1108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Philips</Company>
  <LinksUpToDate>false</LinksUpToDate>
  <CharactersWithSpaces>1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o, Nguyen Viet</cp:lastModifiedBy>
  <cp:revision>12</cp:revision>
  <dcterms:created xsi:type="dcterms:W3CDTF">2018-11-08T13:46:00Z</dcterms:created>
  <dcterms:modified xsi:type="dcterms:W3CDTF">2018-11-08T14:22:00Z</dcterms:modified>
</cp:coreProperties>
</file>